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259145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40"/>
          <w:szCs w:val="24"/>
        </w:rPr>
      </w:pPr>
      <w:bookmarkStart w:id="0" w:name="_Hlk55818057"/>
      <w:bookmarkEnd w:id="0"/>
    </w:p>
    <w:p w14:paraId="2042E15B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40"/>
          <w:szCs w:val="24"/>
        </w:rPr>
      </w:pPr>
      <w:r w:rsidRPr="00F84EE7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7A26FE5B" wp14:editId="44F8EC2F">
            <wp:simplePos x="0" y="0"/>
            <wp:positionH relativeFrom="margin">
              <wp:align>center</wp:align>
            </wp:positionH>
            <wp:positionV relativeFrom="margin">
              <wp:posOffset>600075</wp:posOffset>
            </wp:positionV>
            <wp:extent cx="5083175" cy="2019300"/>
            <wp:effectExtent l="0" t="0" r="3175" b="0"/>
            <wp:wrapSquare wrapText="bothSides"/>
            <wp:docPr id="2" name="Picture 2" descr="Image result for middlesex university du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ddlesex university duba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1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C1901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70E816FF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12C73A76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001A843B" w14:textId="77777777" w:rsidR="00A6226D" w:rsidRPr="00F84EE7" w:rsidRDefault="00A6226D" w:rsidP="001E5C83">
      <w:pPr>
        <w:spacing w:line="276" w:lineRule="auto"/>
        <w:rPr>
          <w:rFonts w:cstheme="minorHAnsi"/>
          <w:b/>
          <w:sz w:val="40"/>
          <w:szCs w:val="24"/>
        </w:rPr>
      </w:pPr>
    </w:p>
    <w:p w14:paraId="144F8A3A" w14:textId="77777777" w:rsidR="00A6226D" w:rsidRPr="00F84EE7" w:rsidRDefault="00A6226D" w:rsidP="001E5C83">
      <w:pPr>
        <w:spacing w:line="276" w:lineRule="auto"/>
        <w:rPr>
          <w:rFonts w:cstheme="minorHAnsi"/>
          <w:lang w:val="en"/>
        </w:rPr>
      </w:pPr>
    </w:p>
    <w:p w14:paraId="4A768ECA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</w:rPr>
      </w:pPr>
      <w:r w:rsidRPr="00F84EE7">
        <w:rPr>
          <w:rFonts w:cstheme="minorHAnsi"/>
          <w:b/>
          <w:bCs/>
          <w:sz w:val="44"/>
          <w:szCs w:val="44"/>
          <w:u w:val="single"/>
        </w:rPr>
        <w:t>CST2340</w:t>
      </w:r>
    </w:p>
    <w:p w14:paraId="4150BAAC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</w:rPr>
      </w:pPr>
      <w:r w:rsidRPr="00F84EE7">
        <w:rPr>
          <w:rFonts w:cstheme="minorHAnsi"/>
          <w:b/>
          <w:bCs/>
          <w:sz w:val="44"/>
          <w:szCs w:val="44"/>
          <w:u w:val="single"/>
        </w:rPr>
        <w:t>Database Systems: - Design and Implementation 2020-21</w:t>
      </w:r>
    </w:p>
    <w:p w14:paraId="51163BFD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  <w:lang w:val="en"/>
        </w:rPr>
      </w:pPr>
    </w:p>
    <w:p w14:paraId="5D083B24" w14:textId="787A2D8A" w:rsidR="00A6226D" w:rsidRPr="00F84EE7" w:rsidRDefault="00A6226D" w:rsidP="001E5C83">
      <w:pPr>
        <w:spacing w:line="276" w:lineRule="auto"/>
        <w:jc w:val="center"/>
        <w:rPr>
          <w:rFonts w:cstheme="minorHAnsi"/>
          <w:b/>
          <w:bCs/>
          <w:sz w:val="40"/>
          <w:szCs w:val="40"/>
          <w:u w:val="single"/>
          <w:lang w:val="en"/>
        </w:rPr>
      </w:pPr>
      <w:r w:rsidRPr="00F84EE7">
        <w:rPr>
          <w:rFonts w:cstheme="minorHAnsi"/>
          <w:b/>
          <w:bCs/>
          <w:sz w:val="40"/>
          <w:szCs w:val="40"/>
          <w:u w:val="single"/>
          <w:lang w:val="en"/>
        </w:rPr>
        <w:t xml:space="preserve">Coursework 1: - Part </w:t>
      </w:r>
      <w:r w:rsidR="007B0B94">
        <w:rPr>
          <w:rFonts w:cstheme="minorHAnsi"/>
          <w:b/>
          <w:bCs/>
          <w:sz w:val="40"/>
          <w:szCs w:val="40"/>
          <w:u w:val="single"/>
          <w:lang w:val="en"/>
        </w:rPr>
        <w:t>C</w:t>
      </w:r>
    </w:p>
    <w:p w14:paraId="1FD1B2F1" w14:textId="6DC06AD3" w:rsidR="00A6226D" w:rsidRPr="00F84EE7" w:rsidRDefault="0016303A" w:rsidP="001E5C83">
      <w:pPr>
        <w:spacing w:line="276" w:lineRule="auto"/>
        <w:jc w:val="center"/>
        <w:rPr>
          <w:rFonts w:cstheme="minorHAnsi"/>
          <w:b/>
          <w:bCs/>
          <w:sz w:val="40"/>
          <w:szCs w:val="40"/>
          <w:u w:val="single"/>
          <w:lang w:val="en"/>
        </w:rPr>
      </w:pPr>
      <w:r>
        <w:rPr>
          <w:rFonts w:cstheme="minorHAnsi"/>
          <w:b/>
          <w:bCs/>
          <w:sz w:val="40"/>
          <w:szCs w:val="40"/>
          <w:u w:val="single"/>
          <w:lang w:val="en"/>
        </w:rPr>
        <w:t>Advanced Queries</w:t>
      </w:r>
    </w:p>
    <w:p w14:paraId="4ACA7961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lang w:val="en"/>
        </w:rPr>
      </w:pPr>
    </w:p>
    <w:p w14:paraId="549F500F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sz w:val="40"/>
          <w:szCs w:val="40"/>
          <w:lang w:val="en"/>
        </w:rPr>
      </w:pPr>
      <w:r w:rsidRPr="00F84EE7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899C1F" wp14:editId="66370AF4">
                <wp:simplePos x="0" y="0"/>
                <wp:positionH relativeFrom="margin">
                  <wp:align>center</wp:align>
                </wp:positionH>
                <wp:positionV relativeFrom="paragraph">
                  <wp:posOffset>84807</wp:posOffset>
                </wp:positionV>
                <wp:extent cx="3836894" cy="385483"/>
                <wp:effectExtent l="0" t="0" r="11430" b="146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6894" cy="3854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A5DE07" w14:textId="77777777" w:rsidR="009E760A" w:rsidRPr="00226007" w:rsidRDefault="009E760A" w:rsidP="00A6226D">
                            <w:pPr>
                              <w:spacing w:after="0" w:line="276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26007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Module Tutor: - Ms. Engie Bashir</w:t>
                            </w:r>
                          </w:p>
                          <w:p w14:paraId="614395BF" w14:textId="77777777" w:rsidR="009E760A" w:rsidRPr="00226007" w:rsidRDefault="009E760A" w:rsidP="00A6226D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899C1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6.7pt;width:302.1pt;height:30.3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" fillcolor="white [3201]" strokeweight=".5pt">
                <v:textbox>
                  <w:txbxContent>
                    <w:p w14:paraId="67A5DE07" w14:textId="77777777" w:rsidR="009E760A" w:rsidRPr="00226007" w:rsidRDefault="009E760A" w:rsidP="00A6226D">
                      <w:pPr>
                        <w:spacing w:after="0" w:line="276" w:lineRule="auto"/>
                        <w:jc w:val="center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226007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Module Tutor: - Ms. Engie Bashir</w:t>
                      </w:r>
                    </w:p>
                    <w:p w14:paraId="614395BF" w14:textId="77777777" w:rsidR="009E760A" w:rsidRPr="00226007" w:rsidRDefault="009E760A" w:rsidP="00A6226D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CF36C6" w14:textId="77777777" w:rsidR="00A6226D" w:rsidRPr="00F84EE7" w:rsidRDefault="00A6226D" w:rsidP="001E5C83">
      <w:pPr>
        <w:spacing w:line="276" w:lineRule="auto"/>
        <w:jc w:val="center"/>
        <w:rPr>
          <w:rFonts w:cstheme="minorHAnsi"/>
          <w:b/>
          <w:sz w:val="36"/>
          <w:szCs w:val="36"/>
          <w:u w:val="single"/>
        </w:rPr>
      </w:pPr>
    </w:p>
    <w:p w14:paraId="6E753646" w14:textId="77777777" w:rsidR="00A6226D" w:rsidRPr="00F84EE7" w:rsidRDefault="00A6226D" w:rsidP="001E5C83">
      <w:pPr>
        <w:spacing w:line="276" w:lineRule="auto"/>
        <w:rPr>
          <w:rFonts w:cstheme="minorHAnsi"/>
          <w:b/>
          <w:sz w:val="40"/>
          <w:szCs w:val="24"/>
        </w:rPr>
      </w:pPr>
      <w:r w:rsidRPr="00F84EE7">
        <w:rPr>
          <w:rFonts w:eastAsia="Times New Roman" w:cstheme="minorHAnsi"/>
          <w:b/>
          <w:bCs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8AC2D99" wp14:editId="305E2332">
                <wp:simplePos x="0" y="0"/>
                <wp:positionH relativeFrom="margin">
                  <wp:align>right</wp:align>
                </wp:positionH>
                <wp:positionV relativeFrom="paragraph">
                  <wp:posOffset>314325</wp:posOffset>
                </wp:positionV>
                <wp:extent cx="3906982" cy="8096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6982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01D428" w14:textId="77777777" w:rsidR="009E760A" w:rsidRPr="00C12A42" w:rsidRDefault="009E760A" w:rsidP="00A6226D">
                            <w:pPr>
                              <w:spacing w:after="0" w:line="276" w:lineRule="auto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12A42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Done By: -</w:t>
                            </w:r>
                          </w:p>
                          <w:p w14:paraId="6B34B302" w14:textId="77777777" w:rsidR="009E760A" w:rsidRPr="00C12A42" w:rsidRDefault="009E760A" w:rsidP="00A6226D">
                            <w:pPr>
                              <w:spacing w:after="0" w:line="276" w:lineRule="auto"/>
                              <w:jc w:val="right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12A42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Alester D’Costa (M00734829)</w:t>
                            </w:r>
                          </w:p>
                          <w:p w14:paraId="5FC44192" w14:textId="77777777" w:rsidR="009E760A" w:rsidRPr="00C12A42" w:rsidRDefault="009E760A" w:rsidP="00A6226D">
                            <w:pPr>
                              <w:pStyle w:val="ListParagraph"/>
                              <w:spacing w:after="0" w:line="276" w:lineRule="auto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C2D99" id="Text Box 16" o:spid="_x0000_s1027" type="#_x0000_t202" style="position:absolute;margin-left:256.45pt;margin-top:24.75pt;width:307.65pt;height:63.75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" fillcolor="white [3201]" stroked="f" strokeweight=".5pt">
                <v:textbox>
                  <w:txbxContent>
                    <w:p w14:paraId="1201D428" w14:textId="77777777" w:rsidR="009E760A" w:rsidRPr="00C12A42" w:rsidRDefault="009E760A" w:rsidP="00A6226D">
                      <w:pPr>
                        <w:spacing w:after="0" w:line="276" w:lineRule="auto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C12A42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Done By: -</w:t>
                      </w:r>
                    </w:p>
                    <w:p w14:paraId="6B34B302" w14:textId="77777777" w:rsidR="009E760A" w:rsidRPr="00C12A42" w:rsidRDefault="009E760A" w:rsidP="00A6226D">
                      <w:pPr>
                        <w:spacing w:after="0" w:line="276" w:lineRule="auto"/>
                        <w:jc w:val="right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C12A42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Alester D’Costa (M00734829)</w:t>
                      </w:r>
                    </w:p>
                    <w:p w14:paraId="5FC44192" w14:textId="77777777" w:rsidR="009E760A" w:rsidRPr="00C12A42" w:rsidRDefault="009E760A" w:rsidP="00A6226D">
                      <w:pPr>
                        <w:pStyle w:val="ListParagraph"/>
                        <w:spacing w:after="0" w:line="276" w:lineRule="auto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1B00E72" w14:textId="77777777" w:rsidR="00A6226D" w:rsidRPr="00F84EE7" w:rsidRDefault="00A6226D" w:rsidP="001E5C83">
      <w:pPr>
        <w:spacing w:line="276" w:lineRule="auto"/>
        <w:rPr>
          <w:rFonts w:cstheme="minorHAnsi"/>
        </w:rPr>
      </w:pPr>
    </w:p>
    <w:p w14:paraId="4462654C" w14:textId="1F6DBA11" w:rsidR="00A6226D" w:rsidRDefault="00A6226D" w:rsidP="007B0B94">
      <w:pPr>
        <w:rPr>
          <w:noProof/>
        </w:rPr>
      </w:pPr>
    </w:p>
    <w:p w14:paraId="22975824" w14:textId="449BF23C" w:rsidR="00A6226D" w:rsidRDefault="00A6226D" w:rsidP="001E5C83">
      <w:pPr>
        <w:spacing w:line="276" w:lineRule="auto"/>
      </w:pPr>
    </w:p>
    <w:sdt>
      <w:sdtPr>
        <w:rPr>
          <w:rFonts w:eastAsiaTheme="minorHAnsi" w:cstheme="minorBidi"/>
          <w:b w:val="0"/>
          <w:bCs w:val="0"/>
          <w:color w:val="auto"/>
          <w:sz w:val="22"/>
          <w:szCs w:val="22"/>
          <w:shd w:val="clear" w:color="auto" w:fill="auto"/>
        </w:rPr>
        <w:id w:val="-75266449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434EFB6" w14:textId="5869D52C" w:rsidR="007B0B94" w:rsidRPr="00F0182D" w:rsidRDefault="007B0B94" w:rsidP="00F0182D">
          <w:pPr>
            <w:pStyle w:val="TOCHeading"/>
            <w:jc w:val="center"/>
            <w:rPr>
              <w:sz w:val="32"/>
              <w:szCs w:val="32"/>
            </w:rPr>
          </w:pPr>
          <w:r w:rsidRPr="00F0182D">
            <w:rPr>
              <w:sz w:val="32"/>
              <w:szCs w:val="32"/>
            </w:rPr>
            <w:t>Table of Contents</w:t>
          </w:r>
        </w:p>
        <w:p w14:paraId="067A018C" w14:textId="508AEF30" w:rsidR="009025BF" w:rsidRPr="008321E3" w:rsidRDefault="007B0B94" w:rsidP="00582187">
          <w:pPr>
            <w:pStyle w:val="TOC1"/>
            <w:tabs>
              <w:tab w:val="right" w:leader="dot" w:pos="9350"/>
            </w:tabs>
            <w:spacing w:before="240"/>
            <w:rPr>
              <w:rFonts w:eastAsiaTheme="minorEastAsia"/>
              <w:noProof/>
            </w:rPr>
          </w:pPr>
          <w:r w:rsidRPr="008321E3">
            <w:fldChar w:fldCharType="begin"/>
          </w:r>
          <w:r w:rsidRPr="008321E3">
            <w:instrText xml:space="preserve"> TOC \o "1-3" \h \z \u </w:instrText>
          </w:r>
          <w:r w:rsidRPr="008321E3">
            <w:fldChar w:fldCharType="separate"/>
          </w:r>
          <w:hyperlink w:anchor="_Toc63331296" w:history="1">
            <w:r w:rsidR="009025BF" w:rsidRPr="008321E3">
              <w:rPr>
                <w:rStyle w:val="Hyperlink"/>
                <w:noProof/>
              </w:rPr>
              <w:t>Relational Model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296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3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1199F95B" w14:textId="0740F31B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297" w:history="1">
            <w:r w:rsidR="009025BF" w:rsidRPr="008321E3">
              <w:rPr>
                <w:rStyle w:val="Hyperlink"/>
                <w:noProof/>
              </w:rPr>
              <w:t>C1. Query using JOIN statement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297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4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5AFFD2F3" w14:textId="18B4091F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298" w:history="1">
            <w:r w:rsidR="009025BF" w:rsidRPr="008321E3">
              <w:rPr>
                <w:rStyle w:val="Hyperlink"/>
                <w:noProof/>
              </w:rPr>
              <w:t>C2. Query using JOIN statements along with condition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298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5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234CABA4" w14:textId="0566D779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299" w:history="1">
            <w:r w:rsidR="009025BF" w:rsidRPr="008321E3">
              <w:rPr>
                <w:rStyle w:val="Hyperlink"/>
                <w:noProof/>
              </w:rPr>
              <w:t>C3. Query using a sub-query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299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6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4F61739E" w14:textId="25887EE6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0" w:history="1">
            <w:r w:rsidR="009025BF" w:rsidRPr="008321E3">
              <w:rPr>
                <w:rStyle w:val="Hyperlink"/>
                <w:noProof/>
              </w:rPr>
              <w:t>C4. Query using a self-join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0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7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689D4159" w14:textId="441A98D1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1" w:history="1">
            <w:r w:rsidR="009025BF" w:rsidRPr="008321E3">
              <w:rPr>
                <w:rStyle w:val="Hyperlink"/>
                <w:noProof/>
              </w:rPr>
              <w:t>C5. Query using the Group By and Having commands along with aggregate command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1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8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73E0E213" w14:textId="4252AEA8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2" w:history="1">
            <w:r w:rsidR="009025BF" w:rsidRPr="008321E3">
              <w:rPr>
                <w:rStyle w:val="Hyperlink"/>
                <w:noProof/>
              </w:rPr>
              <w:t>C6. Query using the UNION relational algebra command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2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9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154DDE94" w14:textId="07AB68F2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3" w:history="1">
            <w:r w:rsidR="009025BF" w:rsidRPr="008321E3">
              <w:rPr>
                <w:rStyle w:val="Hyperlink"/>
                <w:noProof/>
              </w:rPr>
              <w:t>C7. Interactive query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3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10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676087FD" w14:textId="1BF510A3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4" w:history="1">
            <w:r w:rsidR="009025BF" w:rsidRPr="008321E3">
              <w:rPr>
                <w:rStyle w:val="Hyperlink"/>
                <w:noProof/>
              </w:rPr>
              <w:t>C8. Query that uses either Exists or Non-Exist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4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11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7D4DE5E6" w14:textId="457516A7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5" w:history="1">
            <w:r w:rsidR="009025BF" w:rsidRPr="008321E3">
              <w:rPr>
                <w:rStyle w:val="Hyperlink"/>
                <w:noProof/>
              </w:rPr>
              <w:t>C9. Query that uses a correlated sub-query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5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12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3079A576" w14:textId="66AAA29D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6" w:history="1">
            <w:r w:rsidR="009025BF" w:rsidRPr="008321E3">
              <w:rPr>
                <w:rStyle w:val="Hyperlink"/>
                <w:noProof/>
              </w:rPr>
              <w:t>C10. Query that is an example of a relational algebra divide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6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13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45CD71EA" w14:textId="00C401D8" w:rsidR="009025BF" w:rsidRPr="008321E3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63331307" w:history="1">
            <w:r w:rsidR="009025BF" w:rsidRPr="008321E3">
              <w:rPr>
                <w:rStyle w:val="Hyperlink"/>
                <w:noProof/>
              </w:rPr>
              <w:t>Appendixes</w:t>
            </w:r>
            <w:r w:rsidR="009025BF" w:rsidRPr="008321E3">
              <w:rPr>
                <w:noProof/>
                <w:webHidden/>
              </w:rPr>
              <w:tab/>
            </w:r>
            <w:r w:rsidR="009025BF" w:rsidRPr="008321E3">
              <w:rPr>
                <w:noProof/>
                <w:webHidden/>
              </w:rPr>
              <w:fldChar w:fldCharType="begin"/>
            </w:r>
            <w:r w:rsidR="009025BF" w:rsidRPr="008321E3">
              <w:rPr>
                <w:noProof/>
                <w:webHidden/>
              </w:rPr>
              <w:instrText xml:space="preserve"> PAGEREF _Toc63331307 \h </w:instrText>
            </w:r>
            <w:r w:rsidR="009025BF" w:rsidRPr="008321E3">
              <w:rPr>
                <w:noProof/>
                <w:webHidden/>
              </w:rPr>
            </w:r>
            <w:r w:rsidR="009025BF" w:rsidRPr="008321E3">
              <w:rPr>
                <w:noProof/>
                <w:webHidden/>
              </w:rPr>
              <w:fldChar w:fldCharType="separate"/>
            </w:r>
            <w:r w:rsidR="009025BF" w:rsidRPr="008321E3">
              <w:rPr>
                <w:noProof/>
                <w:webHidden/>
              </w:rPr>
              <w:t>14</w:t>
            </w:r>
            <w:r w:rsidR="009025BF" w:rsidRPr="008321E3">
              <w:rPr>
                <w:noProof/>
                <w:webHidden/>
              </w:rPr>
              <w:fldChar w:fldCharType="end"/>
            </w:r>
          </w:hyperlink>
        </w:p>
        <w:p w14:paraId="7597F3DF" w14:textId="681B4986" w:rsidR="009025BF" w:rsidRPr="008321E3" w:rsidRDefault="00000000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63331308" w:history="1">
            <w:r w:rsidR="009025BF" w:rsidRPr="008321E3">
              <w:rPr>
                <w:rStyle w:val="Hyperlink"/>
                <w:b w:val="0"/>
                <w:bCs w:val="0"/>
              </w:rPr>
              <w:t>a.</w:t>
            </w:r>
            <w:r w:rsidR="009025BF" w:rsidRPr="008321E3">
              <w:rPr>
                <w:rFonts w:eastAsiaTheme="minorEastAsia" w:cstheme="minorBidi"/>
                <w:b w:val="0"/>
                <w:bCs w:val="0"/>
              </w:rPr>
              <w:tab/>
            </w:r>
            <w:r w:rsidR="009025BF" w:rsidRPr="008321E3">
              <w:rPr>
                <w:rStyle w:val="Hyperlink"/>
                <w:b w:val="0"/>
                <w:bCs w:val="0"/>
              </w:rPr>
              <w:t>Appendix A</w:t>
            </w:r>
            <w:r w:rsidR="009025BF" w:rsidRPr="008321E3">
              <w:rPr>
                <w:b w:val="0"/>
                <w:bCs w:val="0"/>
                <w:webHidden/>
              </w:rPr>
              <w:tab/>
            </w:r>
            <w:r w:rsidR="009025BF" w:rsidRPr="008321E3">
              <w:rPr>
                <w:b w:val="0"/>
                <w:bCs w:val="0"/>
                <w:webHidden/>
              </w:rPr>
              <w:fldChar w:fldCharType="begin"/>
            </w:r>
            <w:r w:rsidR="009025BF" w:rsidRPr="008321E3">
              <w:rPr>
                <w:b w:val="0"/>
                <w:bCs w:val="0"/>
                <w:webHidden/>
              </w:rPr>
              <w:instrText xml:space="preserve"> PAGEREF _Toc63331308 \h </w:instrText>
            </w:r>
            <w:r w:rsidR="009025BF" w:rsidRPr="008321E3">
              <w:rPr>
                <w:b w:val="0"/>
                <w:bCs w:val="0"/>
                <w:webHidden/>
              </w:rPr>
            </w:r>
            <w:r w:rsidR="009025BF" w:rsidRPr="008321E3">
              <w:rPr>
                <w:b w:val="0"/>
                <w:bCs w:val="0"/>
                <w:webHidden/>
              </w:rPr>
              <w:fldChar w:fldCharType="separate"/>
            </w:r>
            <w:r w:rsidR="009025BF" w:rsidRPr="008321E3">
              <w:rPr>
                <w:b w:val="0"/>
                <w:bCs w:val="0"/>
                <w:webHidden/>
              </w:rPr>
              <w:t>14</w:t>
            </w:r>
            <w:r w:rsidR="009025BF" w:rsidRPr="008321E3">
              <w:rPr>
                <w:b w:val="0"/>
                <w:bCs w:val="0"/>
                <w:webHidden/>
              </w:rPr>
              <w:fldChar w:fldCharType="end"/>
            </w:r>
          </w:hyperlink>
        </w:p>
        <w:p w14:paraId="6173B85B" w14:textId="0826B4CB" w:rsidR="009025BF" w:rsidRPr="008321E3" w:rsidRDefault="00000000">
          <w:pPr>
            <w:pStyle w:val="TOC2"/>
            <w:rPr>
              <w:rFonts w:eastAsiaTheme="minorEastAsia" w:cstheme="minorBidi"/>
              <w:b w:val="0"/>
              <w:bCs w:val="0"/>
            </w:rPr>
          </w:pPr>
          <w:hyperlink w:anchor="_Toc63331309" w:history="1">
            <w:r w:rsidR="009025BF" w:rsidRPr="008321E3">
              <w:rPr>
                <w:rStyle w:val="Hyperlink"/>
                <w:b w:val="0"/>
                <w:bCs w:val="0"/>
              </w:rPr>
              <w:t>b.</w:t>
            </w:r>
            <w:r w:rsidR="009025BF" w:rsidRPr="008321E3">
              <w:rPr>
                <w:rFonts w:eastAsiaTheme="minorEastAsia" w:cstheme="minorBidi"/>
                <w:b w:val="0"/>
                <w:bCs w:val="0"/>
              </w:rPr>
              <w:tab/>
            </w:r>
            <w:r w:rsidR="009025BF" w:rsidRPr="008321E3">
              <w:rPr>
                <w:rStyle w:val="Hyperlink"/>
                <w:b w:val="0"/>
                <w:bCs w:val="0"/>
              </w:rPr>
              <w:t>Appendix B</w:t>
            </w:r>
            <w:r w:rsidR="009025BF" w:rsidRPr="008321E3">
              <w:rPr>
                <w:b w:val="0"/>
                <w:bCs w:val="0"/>
                <w:webHidden/>
              </w:rPr>
              <w:tab/>
            </w:r>
            <w:r w:rsidR="009025BF" w:rsidRPr="008321E3">
              <w:rPr>
                <w:b w:val="0"/>
                <w:bCs w:val="0"/>
                <w:webHidden/>
              </w:rPr>
              <w:fldChar w:fldCharType="begin"/>
            </w:r>
            <w:r w:rsidR="009025BF" w:rsidRPr="008321E3">
              <w:rPr>
                <w:b w:val="0"/>
                <w:bCs w:val="0"/>
                <w:webHidden/>
              </w:rPr>
              <w:instrText xml:space="preserve"> PAGEREF _Toc63331309 \h </w:instrText>
            </w:r>
            <w:r w:rsidR="009025BF" w:rsidRPr="008321E3">
              <w:rPr>
                <w:b w:val="0"/>
                <w:bCs w:val="0"/>
                <w:webHidden/>
              </w:rPr>
            </w:r>
            <w:r w:rsidR="009025BF" w:rsidRPr="008321E3">
              <w:rPr>
                <w:b w:val="0"/>
                <w:bCs w:val="0"/>
                <w:webHidden/>
              </w:rPr>
              <w:fldChar w:fldCharType="separate"/>
            </w:r>
            <w:r w:rsidR="009025BF" w:rsidRPr="008321E3">
              <w:rPr>
                <w:b w:val="0"/>
                <w:bCs w:val="0"/>
                <w:webHidden/>
              </w:rPr>
              <w:t>17</w:t>
            </w:r>
            <w:r w:rsidR="009025BF" w:rsidRPr="008321E3">
              <w:rPr>
                <w:b w:val="0"/>
                <w:bCs w:val="0"/>
                <w:webHidden/>
              </w:rPr>
              <w:fldChar w:fldCharType="end"/>
            </w:r>
          </w:hyperlink>
        </w:p>
        <w:p w14:paraId="5DDD0DA1" w14:textId="2F746F20" w:rsidR="007B0B94" w:rsidRPr="00F0182D" w:rsidRDefault="007B0B94">
          <w:pPr>
            <w:rPr>
              <w:b/>
              <w:bCs/>
            </w:rPr>
          </w:pPr>
          <w:r w:rsidRPr="008321E3">
            <w:rPr>
              <w:noProof/>
            </w:rPr>
            <w:fldChar w:fldCharType="end"/>
          </w:r>
        </w:p>
      </w:sdtContent>
    </w:sdt>
    <w:p w14:paraId="2DA8B3C7" w14:textId="3C0593D0" w:rsidR="00A6226D" w:rsidRDefault="00A6226D" w:rsidP="001E5C83">
      <w:pPr>
        <w:spacing w:line="276" w:lineRule="auto"/>
      </w:pPr>
    </w:p>
    <w:p w14:paraId="3D046715" w14:textId="6CF36645" w:rsidR="00A6226D" w:rsidRDefault="00A6226D" w:rsidP="001E5C83">
      <w:pPr>
        <w:spacing w:line="276" w:lineRule="auto"/>
      </w:pPr>
    </w:p>
    <w:p w14:paraId="50A75682" w14:textId="3EAE935E" w:rsidR="00A6226D" w:rsidRDefault="00A6226D" w:rsidP="001E5C83">
      <w:pPr>
        <w:spacing w:line="276" w:lineRule="auto"/>
      </w:pPr>
    </w:p>
    <w:p w14:paraId="4A584454" w14:textId="374239C9" w:rsidR="00A6226D" w:rsidRDefault="00A6226D" w:rsidP="001E5C83">
      <w:pPr>
        <w:spacing w:line="276" w:lineRule="auto"/>
      </w:pPr>
    </w:p>
    <w:p w14:paraId="02AFA3BF" w14:textId="2729940E" w:rsidR="00A6226D" w:rsidRDefault="00A6226D" w:rsidP="001E5C83">
      <w:pPr>
        <w:spacing w:line="276" w:lineRule="auto"/>
      </w:pPr>
    </w:p>
    <w:p w14:paraId="0121A360" w14:textId="02854C88" w:rsidR="00A6226D" w:rsidRDefault="00A6226D" w:rsidP="001E5C83">
      <w:pPr>
        <w:spacing w:line="276" w:lineRule="auto"/>
      </w:pPr>
    </w:p>
    <w:p w14:paraId="4ED5A8CA" w14:textId="75B9393D" w:rsidR="00A6226D" w:rsidRDefault="00A6226D" w:rsidP="001E5C83">
      <w:pPr>
        <w:spacing w:line="276" w:lineRule="auto"/>
      </w:pPr>
    </w:p>
    <w:p w14:paraId="5DD5C14F" w14:textId="6C65E01E" w:rsidR="00A6226D" w:rsidRDefault="00A6226D" w:rsidP="001E5C83">
      <w:pPr>
        <w:spacing w:line="276" w:lineRule="auto"/>
      </w:pPr>
    </w:p>
    <w:p w14:paraId="1B53D8BC" w14:textId="7AAE6542" w:rsidR="00A6226D" w:rsidRDefault="00A6226D" w:rsidP="001E5C83">
      <w:pPr>
        <w:spacing w:line="276" w:lineRule="auto"/>
      </w:pPr>
    </w:p>
    <w:p w14:paraId="0F6F8154" w14:textId="43C119CE" w:rsidR="00A6226D" w:rsidRDefault="00A6226D" w:rsidP="001E5C83">
      <w:pPr>
        <w:spacing w:line="276" w:lineRule="auto"/>
      </w:pPr>
    </w:p>
    <w:p w14:paraId="6207C6B4" w14:textId="5F5EE38C" w:rsidR="00A6226D" w:rsidRDefault="00A6226D" w:rsidP="001E5C83">
      <w:pPr>
        <w:spacing w:line="276" w:lineRule="auto"/>
      </w:pPr>
    </w:p>
    <w:p w14:paraId="564C4AE0" w14:textId="47E1451F" w:rsidR="00A6226D" w:rsidRDefault="00A6226D" w:rsidP="001E5C83">
      <w:pPr>
        <w:spacing w:line="276" w:lineRule="auto"/>
      </w:pPr>
    </w:p>
    <w:p w14:paraId="2825969F" w14:textId="45101BDE" w:rsidR="00A6226D" w:rsidRDefault="00A6226D" w:rsidP="001E5C83">
      <w:pPr>
        <w:spacing w:line="276" w:lineRule="auto"/>
      </w:pPr>
    </w:p>
    <w:p w14:paraId="2C60BFCD" w14:textId="4A675A2C" w:rsidR="00F0182D" w:rsidRDefault="00F0182D" w:rsidP="00F0182D">
      <w:pPr>
        <w:pStyle w:val="Heading1"/>
      </w:pPr>
      <w:bookmarkStart w:id="1" w:name="_Toc63331296"/>
      <w:r>
        <w:t>Relational Model</w:t>
      </w:r>
      <w:bookmarkEnd w:id="1"/>
    </w:p>
    <w:p w14:paraId="6AA49882" w14:textId="604975D9" w:rsidR="007B0B94" w:rsidRDefault="00452D29" w:rsidP="001E5C83">
      <w:pPr>
        <w:spacing w:line="276" w:lineRule="auto"/>
      </w:pPr>
      <w:r>
        <w:rPr>
          <w:noProof/>
        </w:rPr>
        <w:drawing>
          <wp:inline distT="0" distB="0" distL="0" distR="0" wp14:anchorId="4E778734" wp14:editId="334864F6">
            <wp:extent cx="5538786" cy="741937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698" cy="7420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B5B30" w14:textId="262A4D00" w:rsidR="00A6226D" w:rsidRPr="00F0182D" w:rsidRDefault="00F0182D" w:rsidP="00F0182D">
      <w:pPr>
        <w:pStyle w:val="Heading1"/>
      </w:pPr>
      <w:bookmarkStart w:id="2" w:name="_Toc62388566"/>
      <w:bookmarkStart w:id="3" w:name="_Toc63331297"/>
      <w:r>
        <w:t xml:space="preserve">C1. </w:t>
      </w:r>
      <w:r w:rsidR="00BE03CD" w:rsidRPr="00F0182D">
        <w:t>Query using JOIN statements</w:t>
      </w:r>
      <w:bookmarkEnd w:id="2"/>
      <w:bookmarkEnd w:id="3"/>
    </w:p>
    <w:p w14:paraId="748FBE3B" w14:textId="40A9BF1B" w:rsidR="00BE03CD" w:rsidRDefault="00BE03CD" w:rsidP="001E5C83">
      <w:pPr>
        <w:spacing w:before="240" w:line="276" w:lineRule="auto"/>
        <w:rPr>
          <w:rFonts w:cstheme="minorHAnsi"/>
          <w:color w:val="4472C4" w:themeColor="accent1"/>
        </w:rPr>
      </w:pPr>
      <w:r w:rsidRPr="00BE03CD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Question C1: - Query using JOIN Statements </w:t>
      </w:r>
      <w:r w:rsidR="00CD196A">
        <w:rPr>
          <w:rFonts w:cstheme="minorHAnsi"/>
          <w:color w:val="4472C4" w:themeColor="accent1"/>
        </w:rPr>
        <w:t xml:space="preserve">on </w:t>
      </w:r>
      <w:r w:rsidR="001C42F6">
        <w:rPr>
          <w:rFonts w:cstheme="minorHAnsi"/>
          <w:color w:val="4472C4" w:themeColor="accent1"/>
        </w:rPr>
        <w:t>three</w:t>
      </w:r>
      <w:r>
        <w:rPr>
          <w:rFonts w:cstheme="minorHAnsi"/>
          <w:color w:val="4472C4" w:themeColor="accent1"/>
        </w:rPr>
        <w:t xml:space="preserve"> different tables*/</w:t>
      </w:r>
    </w:p>
    <w:p w14:paraId="21376167" w14:textId="77777777" w:rsidR="00B5532D" w:rsidRPr="00B5532D" w:rsidRDefault="00B5532D" w:rsidP="001E5C83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753AFFA9" w14:textId="6CC7DCB3" w:rsidR="00F754AB" w:rsidRDefault="00F754AB" w:rsidP="001E5C83">
      <w:pPr>
        <w:spacing w:before="240" w:line="276" w:lineRule="auto"/>
        <w:rPr>
          <w:rFonts w:cstheme="minorHAnsi"/>
          <w:color w:val="4472C4" w:themeColor="accent1"/>
        </w:rPr>
      </w:pPr>
      <w:r w:rsidRPr="00BE03CD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List customer details (ID and Name)</w:t>
      </w:r>
      <w:r w:rsidR="001E5C83">
        <w:rPr>
          <w:rFonts w:cstheme="minorHAnsi"/>
          <w:color w:val="4472C4" w:themeColor="accent1"/>
        </w:rPr>
        <w:t>, the order details (ID</w:t>
      </w:r>
      <w:r w:rsidR="00BC51BD">
        <w:rPr>
          <w:rFonts w:cstheme="minorHAnsi"/>
          <w:color w:val="4472C4" w:themeColor="accent1"/>
        </w:rPr>
        <w:t xml:space="preserve">, </w:t>
      </w:r>
      <w:r w:rsidR="001F7977">
        <w:rPr>
          <w:rFonts w:cstheme="minorHAnsi"/>
          <w:color w:val="4472C4" w:themeColor="accent1"/>
        </w:rPr>
        <w:t>order date</w:t>
      </w:r>
      <w:r w:rsidR="00BC51BD">
        <w:rPr>
          <w:rFonts w:cstheme="minorHAnsi"/>
          <w:color w:val="4472C4" w:themeColor="accent1"/>
        </w:rPr>
        <w:t xml:space="preserve"> and </w:t>
      </w:r>
      <w:r w:rsidR="001F7977">
        <w:rPr>
          <w:rFonts w:cstheme="minorHAnsi"/>
          <w:color w:val="4472C4" w:themeColor="accent1"/>
        </w:rPr>
        <w:t>status</w:t>
      </w:r>
      <w:r w:rsidR="001E5C83">
        <w:rPr>
          <w:rFonts w:cstheme="minorHAnsi"/>
          <w:color w:val="4472C4" w:themeColor="accent1"/>
        </w:rPr>
        <w:t xml:space="preserve">) </w:t>
      </w:r>
      <w:r>
        <w:rPr>
          <w:rFonts w:cstheme="minorHAnsi"/>
          <w:color w:val="4472C4" w:themeColor="accent1"/>
        </w:rPr>
        <w:t xml:space="preserve">and the </w:t>
      </w:r>
      <w:r w:rsidR="006B1507">
        <w:rPr>
          <w:rFonts w:cstheme="minorHAnsi"/>
          <w:color w:val="4472C4" w:themeColor="accent1"/>
        </w:rPr>
        <w:t>shipment</w:t>
      </w:r>
      <w:r>
        <w:rPr>
          <w:rFonts w:cstheme="minorHAnsi"/>
          <w:color w:val="4472C4" w:themeColor="accent1"/>
        </w:rPr>
        <w:t xml:space="preserve"> </w:t>
      </w:r>
      <w:r w:rsidR="006B1507">
        <w:rPr>
          <w:rFonts w:cstheme="minorHAnsi"/>
          <w:color w:val="4472C4" w:themeColor="accent1"/>
        </w:rPr>
        <w:t xml:space="preserve">details (delivery date delivery company name) </w:t>
      </w:r>
      <w:r>
        <w:rPr>
          <w:rFonts w:cstheme="minorHAnsi"/>
          <w:color w:val="4472C4" w:themeColor="accent1"/>
        </w:rPr>
        <w:t>in which each customer has placed an order</w:t>
      </w:r>
      <w:r w:rsidR="00862776">
        <w:rPr>
          <w:rFonts w:cstheme="minorHAnsi"/>
          <w:color w:val="4472C4" w:themeColor="accent1"/>
        </w:rPr>
        <w:t xml:space="preserve"> and </w:t>
      </w:r>
      <w:r w:rsidR="00F42C83">
        <w:rPr>
          <w:rFonts w:cstheme="minorHAnsi"/>
          <w:color w:val="4472C4" w:themeColor="accent1"/>
        </w:rPr>
        <w:t xml:space="preserve">is arranged in the </w:t>
      </w:r>
      <w:r w:rsidR="00862776">
        <w:rPr>
          <w:rFonts w:cstheme="minorHAnsi"/>
          <w:color w:val="4472C4" w:themeColor="accent1"/>
        </w:rPr>
        <w:t>ascending order</w:t>
      </w:r>
      <w:r w:rsidR="00F42C83">
        <w:rPr>
          <w:rFonts w:cstheme="minorHAnsi"/>
          <w:color w:val="4472C4" w:themeColor="accent1"/>
        </w:rPr>
        <w:t xml:space="preserve"> of </w:t>
      </w:r>
      <w:proofErr w:type="spellStart"/>
      <w:r w:rsidR="00F42C83">
        <w:rPr>
          <w:rFonts w:cstheme="minorHAnsi"/>
          <w:color w:val="4472C4" w:themeColor="accent1"/>
        </w:rPr>
        <w:t>OrderID</w:t>
      </w:r>
      <w:proofErr w:type="spellEnd"/>
      <w:r>
        <w:rPr>
          <w:rFonts w:cstheme="minorHAnsi"/>
          <w:color w:val="4472C4" w:themeColor="accent1"/>
        </w:rPr>
        <w:t>*/</w:t>
      </w:r>
    </w:p>
    <w:p w14:paraId="3340D8F6" w14:textId="77777777" w:rsidR="005344B7" w:rsidRPr="005344B7" w:rsidRDefault="005344B7" w:rsidP="005344B7">
      <w:pPr>
        <w:spacing w:before="240" w:line="276" w:lineRule="auto"/>
        <w:rPr>
          <w:rFonts w:cstheme="minorHAnsi"/>
        </w:rPr>
      </w:pPr>
      <w:r w:rsidRPr="005344B7">
        <w:rPr>
          <w:rFonts w:cstheme="minorHAnsi"/>
        </w:rPr>
        <w:t xml:space="preserve">SELECT </w:t>
      </w:r>
      <w:proofErr w:type="spellStart"/>
      <w:r w:rsidRPr="005344B7">
        <w:rPr>
          <w:rFonts w:cstheme="minorHAnsi"/>
        </w:rPr>
        <w:t>C.CustomerID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C.CustomerName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O.OrderID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O.OrderDate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O.OrderStatus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SH.DeliveryDate</w:t>
      </w:r>
      <w:proofErr w:type="spellEnd"/>
      <w:r w:rsidRPr="005344B7">
        <w:rPr>
          <w:rFonts w:cstheme="minorHAnsi"/>
        </w:rPr>
        <w:t xml:space="preserve">, </w:t>
      </w:r>
      <w:proofErr w:type="spellStart"/>
      <w:r w:rsidRPr="005344B7">
        <w:rPr>
          <w:rFonts w:cstheme="minorHAnsi"/>
        </w:rPr>
        <w:t>SH.DeliveryCompanyName</w:t>
      </w:r>
      <w:proofErr w:type="spellEnd"/>
    </w:p>
    <w:p w14:paraId="59D0228B" w14:textId="77777777" w:rsidR="005344B7" w:rsidRPr="005344B7" w:rsidRDefault="005344B7" w:rsidP="005344B7">
      <w:pPr>
        <w:spacing w:before="240" w:line="276" w:lineRule="auto"/>
        <w:rPr>
          <w:rFonts w:cstheme="minorHAnsi"/>
        </w:rPr>
      </w:pPr>
      <w:r w:rsidRPr="005344B7">
        <w:rPr>
          <w:rFonts w:cstheme="minorHAnsi"/>
        </w:rPr>
        <w:t xml:space="preserve">FROM Customer AS C </w:t>
      </w:r>
    </w:p>
    <w:p w14:paraId="20CA0BC9" w14:textId="77777777" w:rsidR="005344B7" w:rsidRPr="005344B7" w:rsidRDefault="005344B7" w:rsidP="005344B7">
      <w:pPr>
        <w:spacing w:before="240" w:line="276" w:lineRule="auto"/>
        <w:rPr>
          <w:rFonts w:cstheme="minorHAnsi"/>
        </w:rPr>
      </w:pPr>
      <w:r w:rsidRPr="005344B7">
        <w:rPr>
          <w:rFonts w:cstheme="minorHAnsi"/>
        </w:rPr>
        <w:t xml:space="preserve">INNER JOIN Orders AS O ON </w:t>
      </w:r>
      <w:proofErr w:type="spellStart"/>
      <w:r w:rsidRPr="005344B7">
        <w:rPr>
          <w:rFonts w:cstheme="minorHAnsi"/>
        </w:rPr>
        <w:t>C.CustomerID</w:t>
      </w:r>
      <w:proofErr w:type="spellEnd"/>
      <w:r w:rsidRPr="005344B7">
        <w:rPr>
          <w:rFonts w:cstheme="minorHAnsi"/>
        </w:rPr>
        <w:t>=</w:t>
      </w:r>
      <w:proofErr w:type="spellStart"/>
      <w:r w:rsidRPr="005344B7">
        <w:rPr>
          <w:rFonts w:cstheme="minorHAnsi"/>
        </w:rPr>
        <w:t>O.CustomerID</w:t>
      </w:r>
      <w:proofErr w:type="spellEnd"/>
    </w:p>
    <w:p w14:paraId="0232D6F8" w14:textId="77777777" w:rsidR="005344B7" w:rsidRPr="005344B7" w:rsidRDefault="005344B7" w:rsidP="005344B7">
      <w:pPr>
        <w:spacing w:before="240" w:line="276" w:lineRule="auto"/>
        <w:rPr>
          <w:rFonts w:cstheme="minorHAnsi"/>
        </w:rPr>
      </w:pPr>
      <w:r w:rsidRPr="005344B7">
        <w:rPr>
          <w:rFonts w:cstheme="minorHAnsi"/>
        </w:rPr>
        <w:t xml:space="preserve">INNER JOIN Shipment AS SH ON </w:t>
      </w:r>
      <w:proofErr w:type="spellStart"/>
      <w:r w:rsidRPr="005344B7">
        <w:rPr>
          <w:rFonts w:cstheme="minorHAnsi"/>
        </w:rPr>
        <w:t>O.OrderID</w:t>
      </w:r>
      <w:proofErr w:type="spellEnd"/>
      <w:r w:rsidRPr="005344B7">
        <w:rPr>
          <w:rFonts w:cstheme="minorHAnsi"/>
        </w:rPr>
        <w:t>=</w:t>
      </w:r>
      <w:proofErr w:type="spellStart"/>
      <w:r w:rsidRPr="005344B7">
        <w:rPr>
          <w:rFonts w:cstheme="minorHAnsi"/>
        </w:rPr>
        <w:t>SH.OrderID</w:t>
      </w:r>
      <w:proofErr w:type="spellEnd"/>
    </w:p>
    <w:p w14:paraId="68F49297" w14:textId="254680F6" w:rsidR="001E5C83" w:rsidRDefault="005344B7" w:rsidP="005344B7">
      <w:pPr>
        <w:spacing w:before="240" w:line="276" w:lineRule="auto"/>
        <w:rPr>
          <w:noProof/>
        </w:rPr>
      </w:pPr>
      <w:r w:rsidRPr="005344B7">
        <w:rPr>
          <w:rFonts w:cstheme="minorHAnsi"/>
        </w:rPr>
        <w:t xml:space="preserve">ORDER BY </w:t>
      </w:r>
      <w:proofErr w:type="spellStart"/>
      <w:r w:rsidRPr="005344B7">
        <w:rPr>
          <w:rFonts w:cstheme="minorHAnsi"/>
        </w:rPr>
        <w:t>OrderID</w:t>
      </w:r>
      <w:proofErr w:type="spellEnd"/>
      <w:r w:rsidRPr="005344B7">
        <w:rPr>
          <w:rFonts w:cstheme="minorHAnsi"/>
        </w:rPr>
        <w:t xml:space="preserve"> ASC;</w:t>
      </w:r>
    </w:p>
    <w:p w14:paraId="1CCE327D" w14:textId="77180E6D" w:rsidR="005344B7" w:rsidRDefault="005344B7" w:rsidP="005344B7">
      <w:pPr>
        <w:spacing w:before="240" w:line="276" w:lineRule="auto"/>
        <w:rPr>
          <w:rFonts w:cstheme="minorHAnsi"/>
        </w:rPr>
      </w:pPr>
      <w:r>
        <w:rPr>
          <w:noProof/>
        </w:rPr>
        <w:drawing>
          <wp:inline distT="0" distB="0" distL="0" distR="0" wp14:anchorId="70EE56D1" wp14:editId="25715BBB">
            <wp:extent cx="5645484" cy="1880006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15" t="3284" r="4359" b="2895"/>
                    <a:stretch/>
                  </pic:blipFill>
                  <pic:spPr bwMode="auto">
                    <a:xfrm>
                      <a:off x="0" y="0"/>
                      <a:ext cx="5647925" cy="18808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C1947" w14:textId="3B53504C" w:rsidR="001E5C83" w:rsidRPr="001E5C83" w:rsidRDefault="001E5C83" w:rsidP="001E5C83">
      <w:pPr>
        <w:spacing w:before="240" w:line="276" w:lineRule="auto"/>
        <w:rPr>
          <w:rFonts w:cstheme="minorHAnsi"/>
        </w:rPr>
      </w:pPr>
    </w:p>
    <w:p w14:paraId="2DE31E46" w14:textId="77777777" w:rsidR="00BE03CD" w:rsidRPr="00BE03CD" w:rsidRDefault="00BE03CD" w:rsidP="001E5C83">
      <w:pPr>
        <w:spacing w:before="240" w:line="276" w:lineRule="auto"/>
        <w:rPr>
          <w:rFonts w:cstheme="minorHAnsi"/>
          <w:color w:val="4472C4" w:themeColor="accent1"/>
        </w:rPr>
      </w:pPr>
    </w:p>
    <w:p w14:paraId="20DDB5AF" w14:textId="0FEF65BB" w:rsidR="00BE03CD" w:rsidRDefault="00BE03CD" w:rsidP="001E5C83">
      <w:pPr>
        <w:spacing w:line="276" w:lineRule="auto"/>
      </w:pPr>
    </w:p>
    <w:p w14:paraId="6E1E6862" w14:textId="1F97734F" w:rsidR="001E5C83" w:rsidRDefault="001E5C83" w:rsidP="001E5C83">
      <w:pPr>
        <w:spacing w:line="276" w:lineRule="auto"/>
      </w:pPr>
    </w:p>
    <w:p w14:paraId="102F7358" w14:textId="0768C20D" w:rsidR="001E5C83" w:rsidRDefault="001E5C83" w:rsidP="001E5C83">
      <w:pPr>
        <w:spacing w:line="276" w:lineRule="auto"/>
      </w:pPr>
    </w:p>
    <w:p w14:paraId="58E92059" w14:textId="03AC216E" w:rsidR="001E5C83" w:rsidRDefault="001E5C83" w:rsidP="001E5C83">
      <w:pPr>
        <w:spacing w:line="276" w:lineRule="auto"/>
      </w:pPr>
    </w:p>
    <w:p w14:paraId="7D8B1847" w14:textId="6DBF331D" w:rsidR="00BC51BD" w:rsidRDefault="00BC51BD" w:rsidP="001E5C83">
      <w:pPr>
        <w:spacing w:line="276" w:lineRule="auto"/>
      </w:pPr>
    </w:p>
    <w:p w14:paraId="0E090757" w14:textId="77777777" w:rsidR="00921E28" w:rsidRDefault="00921E28" w:rsidP="001E5C83">
      <w:pPr>
        <w:spacing w:line="276" w:lineRule="auto"/>
      </w:pPr>
    </w:p>
    <w:p w14:paraId="4ABD3654" w14:textId="0EFE8664" w:rsidR="001E5C83" w:rsidRPr="00E67FCF" w:rsidRDefault="00F0182D" w:rsidP="00F0182D">
      <w:pPr>
        <w:pStyle w:val="Heading1"/>
      </w:pPr>
      <w:bookmarkStart w:id="4" w:name="_Toc62388567"/>
      <w:bookmarkStart w:id="5" w:name="_Toc63331298"/>
      <w:r>
        <w:t xml:space="preserve">C2. </w:t>
      </w:r>
      <w:r w:rsidR="001E5C83" w:rsidRPr="00E67FCF">
        <w:t>Query using JOIN statements</w:t>
      </w:r>
      <w:r w:rsidR="00BC51BD" w:rsidRPr="00E67FCF">
        <w:t xml:space="preserve"> </w:t>
      </w:r>
      <w:r w:rsidR="007B0B94" w:rsidRPr="00E67FCF">
        <w:t>along with</w:t>
      </w:r>
      <w:r w:rsidR="00BC51BD" w:rsidRPr="00E67FCF">
        <w:t xml:space="preserve"> conditions</w:t>
      </w:r>
      <w:bookmarkEnd w:id="4"/>
      <w:bookmarkEnd w:id="5"/>
    </w:p>
    <w:p w14:paraId="1EC86CD6" w14:textId="5CB0DC29" w:rsidR="00CD196A" w:rsidRDefault="00CD196A" w:rsidP="00CD196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2</w:t>
      </w:r>
      <w:r w:rsidRPr="00CD196A">
        <w:rPr>
          <w:rFonts w:cstheme="minorHAnsi"/>
          <w:color w:val="4472C4" w:themeColor="accent1"/>
        </w:rPr>
        <w:t xml:space="preserve">: - Query using JOIN Statements on </w:t>
      </w:r>
      <w:r w:rsidR="001C42F6">
        <w:rPr>
          <w:rFonts w:cstheme="minorHAnsi"/>
          <w:color w:val="4472C4" w:themeColor="accent1"/>
        </w:rPr>
        <w:t>three</w:t>
      </w:r>
      <w:r w:rsidRPr="00CD196A">
        <w:rPr>
          <w:rFonts w:cstheme="minorHAnsi"/>
          <w:color w:val="4472C4" w:themeColor="accent1"/>
        </w:rPr>
        <w:t xml:space="preserve"> different tables</w:t>
      </w:r>
      <w:r>
        <w:rPr>
          <w:rFonts w:cstheme="minorHAnsi"/>
          <w:color w:val="4472C4" w:themeColor="accent1"/>
        </w:rPr>
        <w:t xml:space="preserve"> with conditions</w:t>
      </w:r>
      <w:r w:rsidRPr="00CD196A">
        <w:rPr>
          <w:rFonts w:cstheme="minorHAnsi"/>
          <w:color w:val="4472C4" w:themeColor="accent1"/>
        </w:rPr>
        <w:t>*/</w:t>
      </w:r>
    </w:p>
    <w:p w14:paraId="414324D1" w14:textId="77777777" w:rsidR="00B5532D" w:rsidRPr="00B5532D" w:rsidRDefault="00B5532D" w:rsidP="00CD196A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233E4FB3" w14:textId="0C5A71E2" w:rsidR="001E5C83" w:rsidRPr="00CD196A" w:rsidRDefault="00CD196A" w:rsidP="00CD196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 w:rsidR="007B0B94">
        <w:rPr>
          <w:rFonts w:cstheme="minorHAnsi"/>
          <w:color w:val="4472C4" w:themeColor="accent1"/>
        </w:rPr>
        <w:t xml:space="preserve">List brand details (ID and name) and product description </w:t>
      </w:r>
      <w:r w:rsidR="00AE61E0">
        <w:rPr>
          <w:rFonts w:cstheme="minorHAnsi"/>
          <w:color w:val="4472C4" w:themeColor="accent1"/>
        </w:rPr>
        <w:t xml:space="preserve">for </w:t>
      </w:r>
      <w:r w:rsidR="007B0B94">
        <w:rPr>
          <w:rFonts w:cstheme="minorHAnsi"/>
          <w:color w:val="4472C4" w:themeColor="accent1"/>
        </w:rPr>
        <w:t xml:space="preserve">each product supplied by the supplier </w:t>
      </w:r>
      <w:r w:rsidR="00AE61E0">
        <w:rPr>
          <w:rFonts w:cstheme="minorHAnsi"/>
          <w:color w:val="4472C4" w:themeColor="accent1"/>
        </w:rPr>
        <w:t xml:space="preserve">with the name </w:t>
      </w:r>
      <w:r w:rsidR="007B0B94">
        <w:rPr>
          <w:rFonts w:cstheme="minorHAnsi"/>
          <w:color w:val="4472C4" w:themeColor="accent1"/>
        </w:rPr>
        <w:t>JD Sports</w:t>
      </w:r>
      <w:r w:rsidRPr="00CD196A">
        <w:rPr>
          <w:rFonts w:cstheme="minorHAnsi"/>
          <w:color w:val="4472C4" w:themeColor="accent1"/>
        </w:rPr>
        <w:t>*/</w:t>
      </w:r>
    </w:p>
    <w:p w14:paraId="1BD67350" w14:textId="77777777" w:rsidR="00CD196A" w:rsidRDefault="00CD196A" w:rsidP="00CD196A">
      <w:pPr>
        <w:spacing w:line="276" w:lineRule="auto"/>
      </w:pPr>
      <w:r>
        <w:t xml:space="preserve">SELECT </w:t>
      </w:r>
      <w:proofErr w:type="spellStart"/>
      <w:r>
        <w:t>B.BrandID</w:t>
      </w:r>
      <w:proofErr w:type="spellEnd"/>
      <w:r>
        <w:t xml:space="preserve">, </w:t>
      </w:r>
      <w:proofErr w:type="spellStart"/>
      <w:r>
        <w:t>B.BrandName</w:t>
      </w:r>
      <w:proofErr w:type="spellEnd"/>
      <w:r>
        <w:t xml:space="preserve">, </w:t>
      </w:r>
      <w:proofErr w:type="spellStart"/>
      <w:r>
        <w:t>P.ProductDescription</w:t>
      </w:r>
      <w:proofErr w:type="spellEnd"/>
    </w:p>
    <w:p w14:paraId="0D128361" w14:textId="7032693D" w:rsidR="00CD196A" w:rsidRDefault="004F5689" w:rsidP="00CD196A">
      <w:pPr>
        <w:spacing w:line="276" w:lineRule="auto"/>
      </w:pPr>
      <w:r>
        <w:t>FROM</w:t>
      </w:r>
      <w:r w:rsidR="00CD196A">
        <w:t xml:space="preserve"> Supplier AS SU</w:t>
      </w:r>
    </w:p>
    <w:p w14:paraId="1A46E660" w14:textId="77777777" w:rsidR="00CD196A" w:rsidRDefault="00CD196A" w:rsidP="00CD196A">
      <w:pPr>
        <w:spacing w:line="276" w:lineRule="auto"/>
      </w:pPr>
      <w:r>
        <w:t xml:space="preserve">INNER JOIN Product AS P ON </w:t>
      </w:r>
      <w:proofErr w:type="spellStart"/>
      <w:r>
        <w:t>SU.SupplierID</w:t>
      </w:r>
      <w:proofErr w:type="spellEnd"/>
      <w:r>
        <w:t>=</w:t>
      </w:r>
      <w:proofErr w:type="spellStart"/>
      <w:r>
        <w:t>P.SupplierID</w:t>
      </w:r>
      <w:proofErr w:type="spellEnd"/>
    </w:p>
    <w:p w14:paraId="389193E2" w14:textId="77777777" w:rsidR="004F5689" w:rsidRDefault="00CD196A" w:rsidP="00CD196A">
      <w:pPr>
        <w:spacing w:line="276" w:lineRule="auto"/>
      </w:pPr>
      <w:r>
        <w:t xml:space="preserve">INNER JOIN Brand AS B ON </w:t>
      </w:r>
      <w:proofErr w:type="spellStart"/>
      <w:r>
        <w:t>P.BrandID</w:t>
      </w:r>
      <w:proofErr w:type="spellEnd"/>
      <w:r>
        <w:t>=</w:t>
      </w:r>
      <w:proofErr w:type="spellStart"/>
      <w:r>
        <w:t>B.BrandID</w:t>
      </w:r>
      <w:proofErr w:type="spellEnd"/>
      <w:r>
        <w:t xml:space="preserve"> </w:t>
      </w:r>
    </w:p>
    <w:p w14:paraId="045FD0CB" w14:textId="7CA52405" w:rsidR="00CD196A" w:rsidRDefault="004F5689" w:rsidP="00CD196A">
      <w:pPr>
        <w:spacing w:line="276" w:lineRule="auto"/>
      </w:pPr>
      <w:r>
        <w:t xml:space="preserve">AND </w:t>
      </w:r>
      <w:proofErr w:type="spellStart"/>
      <w:r w:rsidR="00CD196A">
        <w:t>SU.SupplierName</w:t>
      </w:r>
      <w:proofErr w:type="spellEnd"/>
      <w:r w:rsidR="00CD196A">
        <w:t>="JD Sports";</w:t>
      </w:r>
    </w:p>
    <w:p w14:paraId="2390B8C8" w14:textId="05D67E70" w:rsidR="007B0B94" w:rsidRDefault="007B0B94" w:rsidP="00CD196A">
      <w:pPr>
        <w:spacing w:line="276" w:lineRule="auto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566CEFE" wp14:editId="1A51B722">
            <wp:simplePos x="0" y="0"/>
            <wp:positionH relativeFrom="column">
              <wp:posOffset>1531</wp:posOffset>
            </wp:positionH>
            <wp:positionV relativeFrom="paragraph">
              <wp:posOffset>54211</wp:posOffset>
            </wp:positionV>
            <wp:extent cx="3809979" cy="872836"/>
            <wp:effectExtent l="0" t="0" r="635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90" t="6826" r="4785" b="26226"/>
                    <a:stretch/>
                  </pic:blipFill>
                  <pic:spPr bwMode="auto">
                    <a:xfrm>
                      <a:off x="0" y="0"/>
                      <a:ext cx="3809979" cy="872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D6D118" w14:textId="10BD3CEC" w:rsidR="007B0B94" w:rsidRDefault="007B0B94" w:rsidP="00CD196A">
      <w:pPr>
        <w:spacing w:line="276" w:lineRule="auto"/>
      </w:pPr>
    </w:p>
    <w:p w14:paraId="46D6DFFB" w14:textId="3C5B8D81" w:rsidR="007B0B94" w:rsidRDefault="007B0B94" w:rsidP="00CD196A">
      <w:pPr>
        <w:spacing w:line="276" w:lineRule="auto"/>
      </w:pPr>
    </w:p>
    <w:p w14:paraId="1F50683B" w14:textId="6ABB5528" w:rsidR="007B0B94" w:rsidRDefault="007B0B94" w:rsidP="00CD196A">
      <w:pPr>
        <w:spacing w:line="276" w:lineRule="auto"/>
      </w:pPr>
    </w:p>
    <w:p w14:paraId="2FBEC270" w14:textId="44361389" w:rsidR="007B0B94" w:rsidRDefault="007B0B94" w:rsidP="00CD196A">
      <w:pPr>
        <w:spacing w:line="276" w:lineRule="auto"/>
      </w:pPr>
    </w:p>
    <w:p w14:paraId="6998483B" w14:textId="1217FAFE" w:rsidR="007B0B94" w:rsidRDefault="007B0B94" w:rsidP="00CD196A">
      <w:pPr>
        <w:spacing w:line="276" w:lineRule="auto"/>
      </w:pPr>
    </w:p>
    <w:p w14:paraId="3D04A9E8" w14:textId="76F6F5A1" w:rsidR="007B0B94" w:rsidRDefault="007B0B94" w:rsidP="00CD196A">
      <w:pPr>
        <w:spacing w:line="276" w:lineRule="auto"/>
      </w:pPr>
    </w:p>
    <w:p w14:paraId="7B3A2535" w14:textId="00B26F0C" w:rsidR="007B0B94" w:rsidRDefault="007B0B94" w:rsidP="00CD196A">
      <w:pPr>
        <w:spacing w:line="276" w:lineRule="auto"/>
      </w:pPr>
    </w:p>
    <w:p w14:paraId="585ADE86" w14:textId="3117993E" w:rsidR="007B0B94" w:rsidRDefault="007B0B94" w:rsidP="00CD196A">
      <w:pPr>
        <w:spacing w:line="276" w:lineRule="auto"/>
      </w:pPr>
    </w:p>
    <w:p w14:paraId="715EA74D" w14:textId="574535A0" w:rsidR="007B0B94" w:rsidRDefault="007B0B94" w:rsidP="00CD196A">
      <w:pPr>
        <w:spacing w:line="276" w:lineRule="auto"/>
      </w:pPr>
    </w:p>
    <w:p w14:paraId="15271052" w14:textId="16A9E16C" w:rsidR="007B0B94" w:rsidRDefault="007B0B94" w:rsidP="00CD196A">
      <w:pPr>
        <w:spacing w:line="276" w:lineRule="auto"/>
      </w:pPr>
    </w:p>
    <w:p w14:paraId="0E39B897" w14:textId="576B2FDA" w:rsidR="007B0B94" w:rsidRDefault="007B0B94" w:rsidP="00CD196A">
      <w:pPr>
        <w:spacing w:line="276" w:lineRule="auto"/>
      </w:pPr>
    </w:p>
    <w:p w14:paraId="4617A479" w14:textId="140D8D7A" w:rsidR="007B0B94" w:rsidRDefault="007B0B94" w:rsidP="00CD196A">
      <w:pPr>
        <w:spacing w:line="276" w:lineRule="auto"/>
      </w:pPr>
    </w:p>
    <w:p w14:paraId="66F93ACA" w14:textId="02513D70" w:rsidR="007B0B94" w:rsidRDefault="007B0B94" w:rsidP="00CD196A">
      <w:pPr>
        <w:spacing w:line="276" w:lineRule="auto"/>
      </w:pPr>
    </w:p>
    <w:p w14:paraId="01AEB44E" w14:textId="2647B3CF" w:rsidR="007B0B94" w:rsidRDefault="007B0B94" w:rsidP="00CD196A">
      <w:pPr>
        <w:spacing w:line="276" w:lineRule="auto"/>
      </w:pPr>
    </w:p>
    <w:p w14:paraId="27C9E1C4" w14:textId="06E6D8AD" w:rsidR="007B0B94" w:rsidRDefault="007B0B94" w:rsidP="00CD196A">
      <w:pPr>
        <w:spacing w:line="276" w:lineRule="auto"/>
      </w:pPr>
    </w:p>
    <w:p w14:paraId="6113085D" w14:textId="3234B55F" w:rsidR="007B0B94" w:rsidRDefault="007B0B94" w:rsidP="00CD196A">
      <w:pPr>
        <w:spacing w:line="276" w:lineRule="auto"/>
      </w:pPr>
    </w:p>
    <w:p w14:paraId="2B1ED255" w14:textId="5877D208" w:rsidR="007B0B94" w:rsidRDefault="007B0B94" w:rsidP="00CD196A">
      <w:pPr>
        <w:spacing w:line="276" w:lineRule="auto"/>
      </w:pPr>
    </w:p>
    <w:p w14:paraId="07C15DDE" w14:textId="7158E792" w:rsidR="007B0B94" w:rsidRPr="00E67FCF" w:rsidRDefault="00F0182D" w:rsidP="00F0182D">
      <w:pPr>
        <w:pStyle w:val="Heading1"/>
      </w:pPr>
      <w:bookmarkStart w:id="6" w:name="_Toc63331299"/>
      <w:r>
        <w:t xml:space="preserve">C3. </w:t>
      </w:r>
      <w:r w:rsidR="007B0B94" w:rsidRPr="00E67FCF">
        <w:t>Query using a sub-query</w:t>
      </w:r>
      <w:bookmarkEnd w:id="6"/>
    </w:p>
    <w:p w14:paraId="11BBDDC1" w14:textId="413412A6" w:rsidR="007B0B94" w:rsidRDefault="007B0B94" w:rsidP="007B0B94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3</w:t>
      </w:r>
      <w:r w:rsidRPr="00CD196A">
        <w:rPr>
          <w:rFonts w:cstheme="minorHAnsi"/>
          <w:color w:val="4472C4" w:themeColor="accent1"/>
        </w:rPr>
        <w:t xml:space="preserve">: - Query using </w:t>
      </w:r>
      <w:r w:rsidR="001C42F6">
        <w:rPr>
          <w:rFonts w:cstheme="minorHAnsi"/>
          <w:color w:val="4472C4" w:themeColor="accent1"/>
        </w:rPr>
        <w:t xml:space="preserve">a </w:t>
      </w:r>
      <w:r>
        <w:rPr>
          <w:rFonts w:cstheme="minorHAnsi"/>
          <w:color w:val="4472C4" w:themeColor="accent1"/>
        </w:rPr>
        <w:t>sub-query</w:t>
      </w:r>
      <w:r w:rsidRPr="00CD196A">
        <w:rPr>
          <w:rFonts w:cstheme="minorHAnsi"/>
          <w:color w:val="4472C4" w:themeColor="accent1"/>
        </w:rPr>
        <w:t>*/</w:t>
      </w:r>
    </w:p>
    <w:p w14:paraId="1E4426DF" w14:textId="77777777" w:rsidR="00B5532D" w:rsidRPr="00B5532D" w:rsidRDefault="00B5532D" w:rsidP="007B0B94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6F36E2BE" w14:textId="6070EAB8" w:rsidR="007B0B94" w:rsidRPr="00CD196A" w:rsidRDefault="007B0B94" w:rsidP="007B0B94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List </w:t>
      </w:r>
      <w:r w:rsidR="0081183A">
        <w:rPr>
          <w:rFonts w:cstheme="minorHAnsi"/>
          <w:color w:val="4472C4" w:themeColor="accent1"/>
        </w:rPr>
        <w:t xml:space="preserve">all </w:t>
      </w:r>
      <w:r w:rsidR="00C41B17">
        <w:rPr>
          <w:rFonts w:cstheme="minorHAnsi"/>
          <w:color w:val="4472C4" w:themeColor="accent1"/>
        </w:rPr>
        <w:t>custome</w:t>
      </w:r>
      <w:r w:rsidR="0081183A">
        <w:rPr>
          <w:rFonts w:cstheme="minorHAnsi"/>
          <w:color w:val="4472C4" w:themeColor="accent1"/>
        </w:rPr>
        <w:t>rs</w:t>
      </w:r>
      <w:r w:rsidR="00AE61E0">
        <w:rPr>
          <w:rFonts w:cstheme="minorHAnsi"/>
          <w:color w:val="4472C4" w:themeColor="accent1"/>
        </w:rPr>
        <w:t xml:space="preserve"> </w:t>
      </w:r>
      <w:r w:rsidR="00C41B17">
        <w:rPr>
          <w:rFonts w:cstheme="minorHAnsi"/>
          <w:color w:val="4472C4" w:themeColor="accent1"/>
        </w:rPr>
        <w:t>who have not placed an</w:t>
      </w:r>
      <w:r w:rsidR="00A00F97">
        <w:rPr>
          <w:rFonts w:cstheme="minorHAnsi"/>
          <w:color w:val="4472C4" w:themeColor="accent1"/>
        </w:rPr>
        <w:t>y</w:t>
      </w:r>
      <w:r w:rsidR="00C41B17">
        <w:rPr>
          <w:rFonts w:cstheme="minorHAnsi"/>
          <w:color w:val="4472C4" w:themeColor="accent1"/>
        </w:rPr>
        <w:t xml:space="preserve"> order</w:t>
      </w:r>
      <w:r w:rsidRPr="00CD196A">
        <w:rPr>
          <w:rFonts w:cstheme="minorHAnsi"/>
          <w:color w:val="4472C4" w:themeColor="accent1"/>
        </w:rPr>
        <w:t>*/</w:t>
      </w:r>
    </w:p>
    <w:p w14:paraId="38E50271" w14:textId="26E8A2FC" w:rsidR="00C41B17" w:rsidRDefault="00C41B17" w:rsidP="00C41B17">
      <w:r>
        <w:t xml:space="preserve">SELECT </w:t>
      </w:r>
      <w:r w:rsidR="0081183A">
        <w:t>*</w:t>
      </w:r>
    </w:p>
    <w:p w14:paraId="449B6DE9" w14:textId="24896808" w:rsidR="00C41B17" w:rsidRDefault="004F5689" w:rsidP="00C41B17">
      <w:r>
        <w:t>FROM</w:t>
      </w:r>
      <w:r w:rsidR="00C41B17">
        <w:t xml:space="preserve"> Customer</w:t>
      </w:r>
    </w:p>
    <w:p w14:paraId="19D45AB7" w14:textId="3DB3C0B3" w:rsidR="00C41B17" w:rsidRDefault="004F5689" w:rsidP="00C41B17">
      <w:r>
        <w:t>WHERE</w:t>
      </w:r>
      <w:r w:rsidR="00C41B17">
        <w:t xml:space="preserve"> </w:t>
      </w:r>
      <w:proofErr w:type="spellStart"/>
      <w:r w:rsidR="00C41B17">
        <w:t>CustomerID</w:t>
      </w:r>
      <w:proofErr w:type="spellEnd"/>
      <w:r w:rsidR="00C41B17">
        <w:t xml:space="preserve"> NOT IN</w:t>
      </w:r>
    </w:p>
    <w:p w14:paraId="02A8D482" w14:textId="19952F08" w:rsidR="00C41B17" w:rsidRDefault="00C41B17" w:rsidP="00C41B17">
      <w:r>
        <w:t>(</w:t>
      </w:r>
      <w:r w:rsidR="000D5581">
        <w:t>SELECT</w:t>
      </w:r>
      <w:r>
        <w:t xml:space="preserve"> </w:t>
      </w:r>
      <w:proofErr w:type="spellStart"/>
      <w:r>
        <w:t>CustomerID</w:t>
      </w:r>
      <w:proofErr w:type="spellEnd"/>
    </w:p>
    <w:p w14:paraId="7A64DA4C" w14:textId="41076915" w:rsidR="00C41B17" w:rsidRDefault="004F5689" w:rsidP="007B0B94">
      <w:r>
        <w:t>FROM</w:t>
      </w:r>
      <w:r w:rsidR="00C41B17">
        <w:t xml:space="preserve"> Orders);</w:t>
      </w:r>
    </w:p>
    <w:p w14:paraId="46343A60" w14:textId="3BE6198C" w:rsidR="00C41B17" w:rsidRDefault="0081183A" w:rsidP="007B0B94">
      <w:r>
        <w:rPr>
          <w:noProof/>
        </w:rPr>
        <w:drawing>
          <wp:inline distT="0" distB="0" distL="0" distR="0" wp14:anchorId="056EE9B4" wp14:editId="2B423A89">
            <wp:extent cx="5407498" cy="859134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55" t="4843" r="1197" b="2998"/>
                    <a:stretch/>
                  </pic:blipFill>
                  <pic:spPr bwMode="auto">
                    <a:xfrm>
                      <a:off x="0" y="0"/>
                      <a:ext cx="5414435" cy="860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2437E0" w14:textId="1218702C" w:rsidR="00C41B17" w:rsidRDefault="00C41B17" w:rsidP="007B0B94"/>
    <w:p w14:paraId="4E93F192" w14:textId="1CA7409D" w:rsidR="00C41B17" w:rsidRDefault="00C41B17" w:rsidP="007B0B94"/>
    <w:p w14:paraId="576680F4" w14:textId="126DFA25" w:rsidR="00C41B17" w:rsidRDefault="00C41B17" w:rsidP="007B0B94"/>
    <w:p w14:paraId="20220754" w14:textId="547FE999" w:rsidR="00C41B17" w:rsidRDefault="00C41B17" w:rsidP="007B0B94"/>
    <w:p w14:paraId="4A316261" w14:textId="63980E3C" w:rsidR="00C41B17" w:rsidRDefault="00C41B17" w:rsidP="007B0B94"/>
    <w:p w14:paraId="5B66FC52" w14:textId="18EABE8B" w:rsidR="00C41B17" w:rsidRDefault="00C41B17" w:rsidP="007B0B94"/>
    <w:p w14:paraId="009C8B6E" w14:textId="109D9F87" w:rsidR="00C41B17" w:rsidRDefault="00C41B17" w:rsidP="007B0B94"/>
    <w:p w14:paraId="09FDCA1A" w14:textId="683EEE12" w:rsidR="00C41B17" w:rsidRDefault="00C41B17" w:rsidP="007B0B94"/>
    <w:p w14:paraId="51400796" w14:textId="206FDBF6" w:rsidR="00C41B17" w:rsidRDefault="00C41B17" w:rsidP="007B0B94"/>
    <w:p w14:paraId="7E56375E" w14:textId="4C970A88" w:rsidR="00C41B17" w:rsidRDefault="00C41B17" w:rsidP="007B0B94"/>
    <w:p w14:paraId="597BE722" w14:textId="015EFA7E" w:rsidR="00C41B17" w:rsidRDefault="00C41B17" w:rsidP="007B0B94"/>
    <w:p w14:paraId="33BC5FE8" w14:textId="5CB82098" w:rsidR="00C41B17" w:rsidRDefault="00C41B17" w:rsidP="007B0B94"/>
    <w:p w14:paraId="1EC76058" w14:textId="61C7C82A" w:rsidR="00C41B17" w:rsidRDefault="00C41B17" w:rsidP="007B0B94"/>
    <w:p w14:paraId="4856D5F0" w14:textId="465A3A7E" w:rsidR="00C41B17" w:rsidRDefault="00C41B17" w:rsidP="007B0B94"/>
    <w:p w14:paraId="0E82D99B" w14:textId="4CE2BD04" w:rsidR="00C41B17" w:rsidRDefault="00C41B17" w:rsidP="007B0B94"/>
    <w:p w14:paraId="787EF1E9" w14:textId="39136C62" w:rsidR="00C41B17" w:rsidRDefault="00C41B17" w:rsidP="007B0B94"/>
    <w:p w14:paraId="5E895ECE" w14:textId="1AC0331F" w:rsidR="00C41B17" w:rsidRPr="00E67FCF" w:rsidRDefault="00F0182D" w:rsidP="00F0182D">
      <w:pPr>
        <w:pStyle w:val="Heading1"/>
      </w:pPr>
      <w:bookmarkStart w:id="7" w:name="_Toc63331300"/>
      <w:r>
        <w:t xml:space="preserve">C4. </w:t>
      </w:r>
      <w:r w:rsidR="00C41B17" w:rsidRPr="00E67FCF">
        <w:t>Query using a self-join</w:t>
      </w:r>
      <w:bookmarkEnd w:id="7"/>
    </w:p>
    <w:p w14:paraId="06D5563F" w14:textId="07891E3A" w:rsidR="0034320D" w:rsidRDefault="0034320D" w:rsidP="0034320D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4</w:t>
      </w:r>
      <w:r w:rsidRPr="00CD196A">
        <w:rPr>
          <w:rFonts w:cstheme="minorHAnsi"/>
          <w:color w:val="4472C4" w:themeColor="accent1"/>
        </w:rPr>
        <w:t xml:space="preserve">: - Query using </w:t>
      </w:r>
      <w:r>
        <w:rPr>
          <w:rFonts w:cstheme="minorHAnsi"/>
          <w:color w:val="4472C4" w:themeColor="accent1"/>
        </w:rPr>
        <w:t>a self-join</w:t>
      </w:r>
      <w:r w:rsidRPr="00CD196A">
        <w:rPr>
          <w:rFonts w:cstheme="minorHAnsi"/>
          <w:color w:val="4472C4" w:themeColor="accent1"/>
        </w:rPr>
        <w:t>*/</w:t>
      </w:r>
    </w:p>
    <w:p w14:paraId="03565149" w14:textId="77777777" w:rsidR="00C41B17" w:rsidRPr="00A00F97" w:rsidRDefault="00C41B17" w:rsidP="00C41B17">
      <w:pPr>
        <w:rPr>
          <w:sz w:val="2"/>
          <w:szCs w:val="2"/>
        </w:rPr>
      </w:pPr>
    </w:p>
    <w:p w14:paraId="247426B8" w14:textId="3FBF0479" w:rsidR="0034320D" w:rsidRPr="00CD196A" w:rsidRDefault="0034320D" w:rsidP="0034320D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 w:rsidR="00A00F97">
        <w:rPr>
          <w:rFonts w:cstheme="minorHAnsi"/>
          <w:color w:val="4472C4" w:themeColor="accent1"/>
        </w:rPr>
        <w:t>List all products which have the same product type as</w:t>
      </w:r>
      <w:r w:rsidR="00AE61E0">
        <w:rPr>
          <w:rFonts w:cstheme="minorHAnsi"/>
          <w:color w:val="4472C4" w:themeColor="accent1"/>
        </w:rPr>
        <w:t xml:space="preserve"> product description</w:t>
      </w:r>
      <w:r w:rsidR="00A00F97">
        <w:rPr>
          <w:rFonts w:cstheme="minorHAnsi"/>
          <w:color w:val="4472C4" w:themeColor="accent1"/>
        </w:rPr>
        <w:t xml:space="preserve"> “Levi’s Penelope Denim Shirt”</w:t>
      </w:r>
      <w:r w:rsidRPr="00CD196A">
        <w:rPr>
          <w:rFonts w:cstheme="minorHAnsi"/>
          <w:color w:val="4472C4" w:themeColor="accent1"/>
        </w:rPr>
        <w:t>*/</w:t>
      </w:r>
    </w:p>
    <w:p w14:paraId="1A3EF39F" w14:textId="77777777" w:rsidR="005F72D1" w:rsidRDefault="005F72D1" w:rsidP="005F72D1">
      <w:r>
        <w:t>SELECT P2.*</w:t>
      </w:r>
    </w:p>
    <w:p w14:paraId="7C14EDB4" w14:textId="6CCEBB26" w:rsidR="005F72D1" w:rsidRDefault="004F5689" w:rsidP="005F72D1">
      <w:r>
        <w:t>FROM</w:t>
      </w:r>
      <w:r w:rsidR="005F72D1">
        <w:t xml:space="preserve"> </w:t>
      </w:r>
      <w:r>
        <w:t>P</w:t>
      </w:r>
      <w:r w:rsidR="005F72D1">
        <w:t xml:space="preserve">roduct AS P1, </w:t>
      </w:r>
      <w:r>
        <w:t>P</w:t>
      </w:r>
      <w:r w:rsidR="005F72D1">
        <w:t>roduct AS P2</w:t>
      </w:r>
    </w:p>
    <w:p w14:paraId="49F01584" w14:textId="50D4B0EE" w:rsidR="005F72D1" w:rsidRDefault="004F5689" w:rsidP="005F72D1">
      <w:r>
        <w:t>WHERE</w:t>
      </w:r>
      <w:r w:rsidR="005F72D1">
        <w:t xml:space="preserve"> P1.ProductType=P2.ProductType</w:t>
      </w:r>
    </w:p>
    <w:p w14:paraId="1A763E00" w14:textId="4808B97A" w:rsidR="005F72D1" w:rsidRDefault="004F5689" w:rsidP="005F72D1">
      <w:r>
        <w:t>AND</w:t>
      </w:r>
      <w:r w:rsidR="005F72D1">
        <w:t xml:space="preserve"> P1.ProductDescription="Levi’s Penelope Denim Shirt"</w:t>
      </w:r>
    </w:p>
    <w:p w14:paraId="044DEE14" w14:textId="1B63AB7E" w:rsidR="002D4975" w:rsidRDefault="004F5689" w:rsidP="005F72D1">
      <w:r>
        <w:t xml:space="preserve">AND </w:t>
      </w:r>
      <w:r w:rsidR="005F72D1">
        <w:t>P2.ProductDescription&lt;&gt;"Levi’s Penelope Denim Shirt";</w:t>
      </w:r>
    </w:p>
    <w:p w14:paraId="3BAF11AE" w14:textId="6E0AC7C2" w:rsidR="002D4975" w:rsidRDefault="005F72D1" w:rsidP="007B0B94">
      <w:r>
        <w:rPr>
          <w:noProof/>
        </w:rPr>
        <w:drawing>
          <wp:inline distT="0" distB="0" distL="0" distR="0" wp14:anchorId="2E9E44CE" wp14:editId="44A6B399">
            <wp:extent cx="5778500" cy="330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961" t="12346" r="1816" b="16324"/>
                    <a:stretch/>
                  </pic:blipFill>
                  <pic:spPr bwMode="auto">
                    <a:xfrm>
                      <a:off x="0" y="0"/>
                      <a:ext cx="5778500" cy="330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E78BA" w14:textId="33DA280D" w:rsidR="002D4975" w:rsidRDefault="002D4975" w:rsidP="007B0B94"/>
    <w:p w14:paraId="533F4234" w14:textId="3CDBA9AB" w:rsidR="002D4975" w:rsidRDefault="002D4975" w:rsidP="007B0B94"/>
    <w:p w14:paraId="5208EAB9" w14:textId="3B21A0BC" w:rsidR="002D4975" w:rsidRDefault="002D4975" w:rsidP="007B0B94"/>
    <w:p w14:paraId="14202ADC" w14:textId="3118F63E" w:rsidR="002D4975" w:rsidRDefault="002D4975" w:rsidP="007B0B94"/>
    <w:p w14:paraId="25AB6478" w14:textId="3B3A0F0F" w:rsidR="002D4975" w:rsidRDefault="002D4975" w:rsidP="007B0B94"/>
    <w:p w14:paraId="3D608685" w14:textId="3B156E83" w:rsidR="002D4975" w:rsidRDefault="002D4975" w:rsidP="007B0B94"/>
    <w:p w14:paraId="403D7B65" w14:textId="11B3A970" w:rsidR="002D4975" w:rsidRDefault="002D4975" w:rsidP="007B0B94"/>
    <w:p w14:paraId="3477D5B3" w14:textId="744E0DB7" w:rsidR="002D4975" w:rsidRDefault="002D4975" w:rsidP="007B0B94"/>
    <w:p w14:paraId="71710F94" w14:textId="196F8266" w:rsidR="002D4975" w:rsidRDefault="002D4975" w:rsidP="007B0B94"/>
    <w:p w14:paraId="65EA509A" w14:textId="69232412" w:rsidR="002D4975" w:rsidRDefault="002D4975" w:rsidP="007B0B94"/>
    <w:p w14:paraId="042BB79C" w14:textId="1C2F92D2" w:rsidR="002D4975" w:rsidRDefault="002D4975" w:rsidP="007B0B94"/>
    <w:p w14:paraId="68205023" w14:textId="3AAF445A" w:rsidR="002D4975" w:rsidRDefault="002D4975" w:rsidP="007B0B94"/>
    <w:p w14:paraId="70DE1146" w14:textId="1249AFCE" w:rsidR="002D4975" w:rsidRDefault="002D4975" w:rsidP="007B0B94"/>
    <w:p w14:paraId="2FEA319A" w14:textId="467DAA86" w:rsidR="002D4975" w:rsidRDefault="002D4975" w:rsidP="007B0B94"/>
    <w:p w14:paraId="5E03BEC1" w14:textId="50B9D76A" w:rsidR="002D4975" w:rsidRDefault="002D4975" w:rsidP="007B0B94"/>
    <w:p w14:paraId="0489ED88" w14:textId="3A6A1CB9" w:rsidR="002D4975" w:rsidRDefault="002D4975" w:rsidP="007B0B94"/>
    <w:p w14:paraId="2DFDAD13" w14:textId="77E56C1E" w:rsidR="002D4975" w:rsidRDefault="002D4975" w:rsidP="007B0B94"/>
    <w:p w14:paraId="21E9FD32" w14:textId="17086466" w:rsidR="002D4975" w:rsidRPr="00E67FCF" w:rsidRDefault="00F0182D" w:rsidP="00F0182D">
      <w:pPr>
        <w:pStyle w:val="Heading1"/>
      </w:pPr>
      <w:bookmarkStart w:id="8" w:name="_Toc63331301"/>
      <w:r>
        <w:t xml:space="preserve">C5. </w:t>
      </w:r>
      <w:r w:rsidR="002D4975" w:rsidRPr="00E67FCF">
        <w:t xml:space="preserve">Query </w:t>
      </w:r>
      <w:bookmarkStart w:id="9" w:name="_Hlk62396470"/>
      <w:r w:rsidR="002D4975" w:rsidRPr="00E67FCF">
        <w:t>using the Group By and Having commands along with aggregate commands</w:t>
      </w:r>
      <w:bookmarkEnd w:id="8"/>
    </w:p>
    <w:bookmarkEnd w:id="9"/>
    <w:p w14:paraId="176D3CC4" w14:textId="10ED4B71" w:rsidR="002D4975" w:rsidRDefault="002D4975" w:rsidP="002D4975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5</w:t>
      </w:r>
      <w:r w:rsidRPr="00CD196A">
        <w:rPr>
          <w:rFonts w:cstheme="minorHAnsi"/>
          <w:color w:val="4472C4" w:themeColor="accent1"/>
        </w:rPr>
        <w:t xml:space="preserve">: - Query </w:t>
      </w:r>
      <w:r w:rsidR="009949C3" w:rsidRPr="009949C3">
        <w:rPr>
          <w:rFonts w:cstheme="minorHAnsi"/>
          <w:color w:val="4472C4" w:themeColor="accent1"/>
        </w:rPr>
        <w:t>using the Group By and Having commands along with aggregate commands</w:t>
      </w:r>
      <w:r w:rsidRPr="00CD196A">
        <w:rPr>
          <w:rFonts w:cstheme="minorHAnsi"/>
          <w:color w:val="4472C4" w:themeColor="accent1"/>
        </w:rPr>
        <w:t>*/</w:t>
      </w:r>
    </w:p>
    <w:p w14:paraId="7A73E2F2" w14:textId="77777777" w:rsidR="00B5532D" w:rsidRPr="00B5532D" w:rsidRDefault="00B5532D" w:rsidP="002D4975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54C0EB44" w14:textId="11FE29D1" w:rsidR="002D4975" w:rsidRPr="00CD196A" w:rsidRDefault="002D4975" w:rsidP="002D4975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List </w:t>
      </w:r>
      <w:r w:rsidR="005F72D1">
        <w:rPr>
          <w:rFonts w:cstheme="minorHAnsi"/>
          <w:color w:val="4472C4" w:themeColor="accent1"/>
        </w:rPr>
        <w:t xml:space="preserve">the </w:t>
      </w:r>
      <w:r w:rsidR="009949C3">
        <w:rPr>
          <w:rFonts w:cstheme="minorHAnsi"/>
          <w:color w:val="4472C4" w:themeColor="accent1"/>
        </w:rPr>
        <w:t>customer</w:t>
      </w:r>
      <w:r w:rsidR="005F72D1">
        <w:rPr>
          <w:rFonts w:cstheme="minorHAnsi"/>
          <w:color w:val="4472C4" w:themeColor="accent1"/>
        </w:rPr>
        <w:t xml:space="preserve"> details</w:t>
      </w:r>
      <w:r w:rsidR="009949C3">
        <w:rPr>
          <w:rFonts w:cstheme="minorHAnsi"/>
          <w:color w:val="4472C4" w:themeColor="accent1"/>
        </w:rPr>
        <w:t xml:space="preserve"> (ID and name)</w:t>
      </w:r>
      <w:r w:rsidR="005F72D1">
        <w:rPr>
          <w:rFonts w:cstheme="minorHAnsi"/>
          <w:color w:val="4472C4" w:themeColor="accent1"/>
        </w:rPr>
        <w:t xml:space="preserve"> and </w:t>
      </w:r>
      <w:r w:rsidR="00984FF8">
        <w:rPr>
          <w:rFonts w:cstheme="minorHAnsi"/>
          <w:color w:val="4472C4" w:themeColor="accent1"/>
        </w:rPr>
        <w:t>sum of the order total where</w:t>
      </w:r>
      <w:r w:rsidR="009949C3">
        <w:rPr>
          <w:rFonts w:cstheme="minorHAnsi"/>
          <w:color w:val="4472C4" w:themeColor="accent1"/>
        </w:rPr>
        <w:t xml:space="preserve"> </w:t>
      </w:r>
      <w:r w:rsidR="005F72D1">
        <w:rPr>
          <w:rFonts w:cstheme="minorHAnsi"/>
          <w:color w:val="4472C4" w:themeColor="accent1"/>
        </w:rPr>
        <w:t>customer</w:t>
      </w:r>
      <w:r w:rsidR="00984FF8">
        <w:rPr>
          <w:rFonts w:cstheme="minorHAnsi"/>
          <w:color w:val="4472C4" w:themeColor="accent1"/>
        </w:rPr>
        <w:t>s have placed more than one order</w:t>
      </w:r>
      <w:r w:rsidRPr="00CD196A">
        <w:rPr>
          <w:rFonts w:cstheme="minorHAnsi"/>
          <w:color w:val="4472C4" w:themeColor="accent1"/>
        </w:rPr>
        <w:t>*/</w:t>
      </w:r>
    </w:p>
    <w:p w14:paraId="2A9E5932" w14:textId="30ADE7A3" w:rsidR="009949C3" w:rsidRDefault="000D5581" w:rsidP="009949C3">
      <w:r>
        <w:t>SELECT</w:t>
      </w:r>
      <w:r w:rsidR="009949C3">
        <w:t xml:space="preserve"> </w:t>
      </w:r>
      <w:proofErr w:type="spellStart"/>
      <w:r w:rsidR="009949C3">
        <w:t>C.CustomerID</w:t>
      </w:r>
      <w:proofErr w:type="spellEnd"/>
      <w:r w:rsidR="009949C3">
        <w:t xml:space="preserve">, </w:t>
      </w:r>
      <w:proofErr w:type="spellStart"/>
      <w:r w:rsidR="009949C3">
        <w:t>C.CustomerName</w:t>
      </w:r>
      <w:proofErr w:type="spellEnd"/>
      <w:r w:rsidR="009949C3">
        <w:t xml:space="preserve">, </w:t>
      </w:r>
      <w:r w:rsidR="004F5689">
        <w:t>COUNT</w:t>
      </w:r>
      <w:r w:rsidR="009949C3">
        <w:t>(</w:t>
      </w:r>
      <w:proofErr w:type="spellStart"/>
      <w:r w:rsidR="009949C3">
        <w:t>O.OrderID</w:t>
      </w:r>
      <w:proofErr w:type="spellEnd"/>
      <w:r w:rsidR="009949C3">
        <w:t>)</w:t>
      </w:r>
      <w:r w:rsidR="00984FF8">
        <w:t xml:space="preserve">, </w:t>
      </w:r>
      <w:r w:rsidR="004F5689">
        <w:t>SUM</w:t>
      </w:r>
      <w:r w:rsidR="00984FF8">
        <w:t>(</w:t>
      </w:r>
      <w:proofErr w:type="spellStart"/>
      <w:r w:rsidR="00984FF8">
        <w:t>OrderTotal</w:t>
      </w:r>
      <w:proofErr w:type="spellEnd"/>
      <w:r w:rsidR="00984FF8">
        <w:t>)</w:t>
      </w:r>
    </w:p>
    <w:p w14:paraId="17D09F68" w14:textId="60A6C60A" w:rsidR="009949C3" w:rsidRDefault="004F5689" w:rsidP="009949C3">
      <w:r>
        <w:t>FROM</w:t>
      </w:r>
      <w:r w:rsidR="009949C3">
        <w:t xml:space="preserve"> </w:t>
      </w:r>
      <w:r>
        <w:t>C</w:t>
      </w:r>
      <w:r w:rsidR="009949C3">
        <w:t>ustomer AS C</w:t>
      </w:r>
    </w:p>
    <w:p w14:paraId="39801882" w14:textId="77777777" w:rsidR="009949C3" w:rsidRDefault="009949C3" w:rsidP="009949C3">
      <w:r>
        <w:t xml:space="preserve">INNER JOIN Orders AS O ON </w:t>
      </w:r>
      <w:proofErr w:type="spellStart"/>
      <w:r>
        <w:t>C.CustomerID</w:t>
      </w:r>
      <w:proofErr w:type="spellEnd"/>
      <w:r>
        <w:t>=</w:t>
      </w:r>
      <w:proofErr w:type="spellStart"/>
      <w:r>
        <w:t>O.CustomerID</w:t>
      </w:r>
      <w:proofErr w:type="spellEnd"/>
    </w:p>
    <w:p w14:paraId="02390C82" w14:textId="77777777" w:rsidR="009949C3" w:rsidRDefault="009949C3" w:rsidP="009949C3">
      <w:r>
        <w:t xml:space="preserve">GROUP BY </w:t>
      </w:r>
      <w:proofErr w:type="spellStart"/>
      <w:r>
        <w:t>C.CustomerID</w:t>
      </w:r>
      <w:proofErr w:type="spellEnd"/>
      <w:r>
        <w:t xml:space="preserve">, </w:t>
      </w:r>
      <w:proofErr w:type="spellStart"/>
      <w:r>
        <w:t>C.CustomerName</w:t>
      </w:r>
      <w:proofErr w:type="spellEnd"/>
    </w:p>
    <w:p w14:paraId="65337C48" w14:textId="60968AD4" w:rsidR="002D4975" w:rsidRDefault="004F5689" w:rsidP="009949C3">
      <w:r>
        <w:t>HAVING</w:t>
      </w:r>
      <w:r w:rsidR="009949C3">
        <w:t xml:space="preserve"> COUNT(</w:t>
      </w:r>
      <w:proofErr w:type="spellStart"/>
      <w:r w:rsidR="002E22F7">
        <w:t>O.</w:t>
      </w:r>
      <w:r w:rsidR="009949C3">
        <w:t>OrderID</w:t>
      </w:r>
      <w:proofErr w:type="spellEnd"/>
      <w:r w:rsidR="009949C3">
        <w:t>)&gt;1;</w:t>
      </w:r>
    </w:p>
    <w:p w14:paraId="74A34D77" w14:textId="67140DAE" w:rsidR="009949C3" w:rsidRPr="002D4975" w:rsidRDefault="00862776" w:rsidP="009949C3">
      <w:r>
        <w:rPr>
          <w:noProof/>
        </w:rPr>
        <w:drawing>
          <wp:inline distT="0" distB="0" distL="0" distR="0" wp14:anchorId="075DADFF" wp14:editId="3CAE006D">
            <wp:extent cx="3820886" cy="712520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207" t="5480" r="1573" b="12240"/>
                    <a:stretch/>
                  </pic:blipFill>
                  <pic:spPr bwMode="auto">
                    <a:xfrm>
                      <a:off x="0" y="0"/>
                      <a:ext cx="3824429" cy="713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1C046" w14:textId="2D38C797" w:rsidR="002D4975" w:rsidRDefault="002D4975" w:rsidP="007B0B94"/>
    <w:p w14:paraId="764DA626" w14:textId="1BEBE5C9" w:rsidR="009949C3" w:rsidRDefault="009949C3" w:rsidP="007B0B94"/>
    <w:p w14:paraId="43DB0BBD" w14:textId="455E2295" w:rsidR="009949C3" w:rsidRDefault="009949C3" w:rsidP="007B0B94"/>
    <w:p w14:paraId="47618E90" w14:textId="04A6FB64" w:rsidR="009949C3" w:rsidRDefault="009949C3" w:rsidP="007B0B94"/>
    <w:p w14:paraId="1506CCF9" w14:textId="40F2354A" w:rsidR="009949C3" w:rsidRDefault="009949C3" w:rsidP="007B0B94"/>
    <w:p w14:paraId="26F320A4" w14:textId="5837F55D" w:rsidR="009949C3" w:rsidRDefault="009949C3" w:rsidP="007B0B94"/>
    <w:p w14:paraId="75CCDD0E" w14:textId="4F494DFB" w:rsidR="009949C3" w:rsidRDefault="009949C3" w:rsidP="007B0B94"/>
    <w:p w14:paraId="4A41859A" w14:textId="4EAF429B" w:rsidR="009949C3" w:rsidRDefault="009949C3" w:rsidP="007B0B94"/>
    <w:p w14:paraId="349B1019" w14:textId="3BC5561D" w:rsidR="009949C3" w:rsidRDefault="009949C3" w:rsidP="007B0B94"/>
    <w:p w14:paraId="1C8577DF" w14:textId="4754579D" w:rsidR="009949C3" w:rsidRDefault="009949C3" w:rsidP="007B0B94"/>
    <w:p w14:paraId="09B20552" w14:textId="0D82C1C1" w:rsidR="009949C3" w:rsidRDefault="009949C3" w:rsidP="007B0B94"/>
    <w:p w14:paraId="6C4FCDF8" w14:textId="4C9DA086" w:rsidR="009949C3" w:rsidRDefault="009949C3" w:rsidP="007B0B94"/>
    <w:p w14:paraId="56241137" w14:textId="40B55155" w:rsidR="009949C3" w:rsidRDefault="009949C3" w:rsidP="007B0B94"/>
    <w:p w14:paraId="06FE085E" w14:textId="5A93B37F" w:rsidR="009949C3" w:rsidRDefault="009949C3" w:rsidP="007B0B94"/>
    <w:p w14:paraId="372888F2" w14:textId="291A7A4A" w:rsidR="009949C3" w:rsidRDefault="009949C3" w:rsidP="007B0B94"/>
    <w:p w14:paraId="77D24292" w14:textId="3E647383" w:rsidR="009949C3" w:rsidRPr="00E67FCF" w:rsidRDefault="00F0182D" w:rsidP="00F0182D">
      <w:pPr>
        <w:pStyle w:val="Heading1"/>
      </w:pPr>
      <w:bookmarkStart w:id="10" w:name="_Toc63331302"/>
      <w:r>
        <w:t xml:space="preserve">C6. </w:t>
      </w:r>
      <w:r w:rsidR="009949C3" w:rsidRPr="00E67FCF">
        <w:t>Query using the UNION relational algebra commands</w:t>
      </w:r>
      <w:bookmarkEnd w:id="10"/>
    </w:p>
    <w:p w14:paraId="3E8BA38C" w14:textId="1CA8F86E" w:rsidR="00C241B3" w:rsidRDefault="00C241B3" w:rsidP="00C241B3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6</w:t>
      </w:r>
      <w:r w:rsidRPr="00CD196A">
        <w:rPr>
          <w:rFonts w:cstheme="minorHAnsi"/>
          <w:color w:val="4472C4" w:themeColor="accent1"/>
        </w:rPr>
        <w:t xml:space="preserve">: - </w:t>
      </w:r>
      <w:r>
        <w:rPr>
          <w:rFonts w:cstheme="minorHAnsi"/>
          <w:color w:val="4472C4" w:themeColor="accent1"/>
        </w:rPr>
        <w:t>Query using the UNION relational algebra commands</w:t>
      </w:r>
      <w:r w:rsidRPr="00CD196A">
        <w:rPr>
          <w:rFonts w:cstheme="minorHAnsi"/>
          <w:color w:val="4472C4" w:themeColor="accent1"/>
        </w:rPr>
        <w:t>*/</w:t>
      </w:r>
    </w:p>
    <w:p w14:paraId="194F43EB" w14:textId="77777777" w:rsidR="00B5532D" w:rsidRPr="00B5532D" w:rsidRDefault="00B5532D" w:rsidP="00C241B3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0E0E1944" w14:textId="58D18F1F" w:rsidR="00C241B3" w:rsidRPr="00CD196A" w:rsidRDefault="00C241B3" w:rsidP="00C241B3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 w:rsidR="00C638EF">
        <w:rPr>
          <w:rFonts w:cstheme="minorHAnsi"/>
          <w:color w:val="4472C4" w:themeColor="accent1"/>
        </w:rPr>
        <w:t>List those customers who have specified their address type as company or list those customers who</w:t>
      </w:r>
      <w:r w:rsidR="004F5689">
        <w:rPr>
          <w:rFonts w:cstheme="minorHAnsi"/>
          <w:color w:val="4472C4" w:themeColor="accent1"/>
        </w:rPr>
        <w:t>se</w:t>
      </w:r>
      <w:r w:rsidR="00C638EF">
        <w:rPr>
          <w:rFonts w:cstheme="minorHAnsi"/>
          <w:color w:val="4472C4" w:themeColor="accent1"/>
        </w:rPr>
        <w:t xml:space="preserve"> </w:t>
      </w:r>
      <w:r w:rsidR="004F5689">
        <w:rPr>
          <w:rFonts w:cstheme="minorHAnsi"/>
          <w:color w:val="4472C4" w:themeColor="accent1"/>
        </w:rPr>
        <w:t>orders are to be delivered by the delivery company DHL or both</w:t>
      </w:r>
      <w:r w:rsidRPr="00CD196A">
        <w:rPr>
          <w:rFonts w:cstheme="minorHAnsi"/>
          <w:color w:val="4472C4" w:themeColor="accent1"/>
        </w:rPr>
        <w:t>*/</w:t>
      </w:r>
    </w:p>
    <w:p w14:paraId="664EB70E" w14:textId="77777777" w:rsidR="004F5689" w:rsidRDefault="004F5689" w:rsidP="004F5689">
      <w:r>
        <w:t xml:space="preserve">SELECT </w:t>
      </w:r>
      <w:proofErr w:type="spellStart"/>
      <w:r>
        <w:t>C.CustomerName</w:t>
      </w:r>
      <w:proofErr w:type="spellEnd"/>
    </w:p>
    <w:p w14:paraId="74D18D51" w14:textId="1124B715" w:rsidR="004F5689" w:rsidRDefault="004F5689" w:rsidP="004F5689">
      <w:r>
        <w:t>FROM Customer AS C, Address AS A</w:t>
      </w:r>
    </w:p>
    <w:p w14:paraId="415BB392" w14:textId="77777777" w:rsidR="005344B7" w:rsidRDefault="004F5689" w:rsidP="004F5689">
      <w:r>
        <w:t xml:space="preserve">WHERE </w:t>
      </w:r>
      <w:proofErr w:type="spellStart"/>
      <w:r>
        <w:t>C.CustomerID</w:t>
      </w:r>
      <w:proofErr w:type="spellEnd"/>
      <w:r>
        <w:t>=</w:t>
      </w:r>
      <w:proofErr w:type="spellStart"/>
      <w:r>
        <w:t>A.CustomerID</w:t>
      </w:r>
      <w:proofErr w:type="spellEnd"/>
      <w:r>
        <w:t xml:space="preserve"> </w:t>
      </w:r>
    </w:p>
    <w:p w14:paraId="4E7E2538" w14:textId="2E91B1CB" w:rsidR="004F5689" w:rsidRDefault="004F5689" w:rsidP="004F5689">
      <w:r>
        <w:t>AND</w:t>
      </w:r>
      <w:r w:rsidR="005344B7">
        <w:t xml:space="preserve"> </w:t>
      </w:r>
      <w:proofErr w:type="spellStart"/>
      <w:r>
        <w:t>A.AddressType</w:t>
      </w:r>
      <w:proofErr w:type="spellEnd"/>
      <w:r>
        <w:t>="Company"</w:t>
      </w:r>
    </w:p>
    <w:p w14:paraId="5866AE0F" w14:textId="77777777" w:rsidR="004F5689" w:rsidRDefault="004F5689" w:rsidP="004F5689">
      <w:r>
        <w:t>UNION</w:t>
      </w:r>
    </w:p>
    <w:p w14:paraId="763051AF" w14:textId="77777777" w:rsidR="004F5689" w:rsidRDefault="004F5689" w:rsidP="004F5689">
      <w:r>
        <w:t xml:space="preserve">SELECT </w:t>
      </w:r>
      <w:proofErr w:type="spellStart"/>
      <w:r>
        <w:t>C.CustomerName</w:t>
      </w:r>
      <w:proofErr w:type="spellEnd"/>
    </w:p>
    <w:p w14:paraId="36BA976B" w14:textId="342F3C8B" w:rsidR="004F5689" w:rsidRDefault="004F5689" w:rsidP="004F5689">
      <w:r>
        <w:t>FROM Customer AS C, Orders AS O, Shipment AS SH</w:t>
      </w:r>
    </w:p>
    <w:p w14:paraId="15060DFE" w14:textId="77777777" w:rsidR="004F5689" w:rsidRDefault="004F5689" w:rsidP="004F5689">
      <w:r>
        <w:t xml:space="preserve">WHERE </w:t>
      </w:r>
      <w:proofErr w:type="spellStart"/>
      <w:r>
        <w:t>C.CustomerID</w:t>
      </w:r>
      <w:proofErr w:type="spellEnd"/>
      <w:r>
        <w:t>=</w:t>
      </w:r>
      <w:proofErr w:type="spellStart"/>
      <w:r>
        <w:t>O.CustomerID</w:t>
      </w:r>
      <w:proofErr w:type="spellEnd"/>
      <w:r>
        <w:t xml:space="preserve"> </w:t>
      </w:r>
    </w:p>
    <w:p w14:paraId="4E2A5651" w14:textId="77777777" w:rsidR="004F5689" w:rsidRDefault="004F5689" w:rsidP="004F5689">
      <w:r>
        <w:t xml:space="preserve">AND </w:t>
      </w:r>
      <w:proofErr w:type="spellStart"/>
      <w:r>
        <w:t>O.OrderID</w:t>
      </w:r>
      <w:proofErr w:type="spellEnd"/>
      <w:r>
        <w:t>=</w:t>
      </w:r>
      <w:proofErr w:type="spellStart"/>
      <w:r>
        <w:t>SH.OrderID</w:t>
      </w:r>
      <w:proofErr w:type="spellEnd"/>
      <w:r>
        <w:t xml:space="preserve"> </w:t>
      </w:r>
    </w:p>
    <w:p w14:paraId="5103B3D8" w14:textId="75E4354F" w:rsidR="00C638EF" w:rsidRDefault="004F5689" w:rsidP="004F5689">
      <w:r>
        <w:t xml:space="preserve">AND </w:t>
      </w:r>
      <w:proofErr w:type="spellStart"/>
      <w:r>
        <w:t>SH.DeliveryCompanyName</w:t>
      </w:r>
      <w:proofErr w:type="spellEnd"/>
      <w:r>
        <w:t>="DHL";</w:t>
      </w:r>
    </w:p>
    <w:p w14:paraId="35C9797D" w14:textId="79CF9A10" w:rsidR="009949C3" w:rsidRDefault="004F5689" w:rsidP="009949C3">
      <w:r>
        <w:rPr>
          <w:noProof/>
        </w:rPr>
        <w:drawing>
          <wp:inline distT="0" distB="0" distL="0" distR="0" wp14:anchorId="2C565C23" wp14:editId="2D1D6F8B">
            <wp:extent cx="1162685" cy="1193470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011" t="4270" r="8698" b="9810"/>
                    <a:stretch/>
                  </pic:blipFill>
                  <pic:spPr bwMode="auto">
                    <a:xfrm>
                      <a:off x="0" y="0"/>
                      <a:ext cx="1164031" cy="1194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3338F6" w14:textId="621D180C" w:rsidR="009949C3" w:rsidRDefault="009949C3" w:rsidP="009949C3"/>
    <w:p w14:paraId="113066AB" w14:textId="08DF6D97" w:rsidR="009949C3" w:rsidRDefault="009949C3" w:rsidP="009949C3"/>
    <w:p w14:paraId="7E7BE78F" w14:textId="726F5182" w:rsidR="009949C3" w:rsidRDefault="009949C3" w:rsidP="009949C3"/>
    <w:p w14:paraId="3396CC1B" w14:textId="3B210698" w:rsidR="009949C3" w:rsidRDefault="009949C3" w:rsidP="009949C3"/>
    <w:p w14:paraId="7D06C670" w14:textId="07F7B2FF" w:rsidR="009949C3" w:rsidRDefault="009949C3" w:rsidP="009949C3"/>
    <w:p w14:paraId="449AA14D" w14:textId="7B2AD771" w:rsidR="009949C3" w:rsidRDefault="009949C3" w:rsidP="009949C3"/>
    <w:p w14:paraId="35980D67" w14:textId="2546EBEE" w:rsidR="009949C3" w:rsidRDefault="009949C3" w:rsidP="009949C3"/>
    <w:p w14:paraId="2CD5D630" w14:textId="2286C947" w:rsidR="009949C3" w:rsidRDefault="009949C3" w:rsidP="009949C3"/>
    <w:p w14:paraId="00FA8A7B" w14:textId="77777777" w:rsidR="00CF5B56" w:rsidRDefault="00CF5B56" w:rsidP="009949C3"/>
    <w:p w14:paraId="21236839" w14:textId="0FDE43D8" w:rsidR="009949C3" w:rsidRPr="00E67FCF" w:rsidRDefault="00F0182D" w:rsidP="00F0182D">
      <w:pPr>
        <w:pStyle w:val="Heading1"/>
      </w:pPr>
      <w:bookmarkStart w:id="11" w:name="_Toc63331303"/>
      <w:r>
        <w:t xml:space="preserve">C7. </w:t>
      </w:r>
      <w:r w:rsidR="009949C3" w:rsidRPr="00E67FCF">
        <w:t>Interactive query</w:t>
      </w:r>
      <w:bookmarkEnd w:id="11"/>
    </w:p>
    <w:p w14:paraId="21483773" w14:textId="76321B7F" w:rsidR="009122DA" w:rsidRDefault="009122DA" w:rsidP="009122D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 w:rsidR="00933E9E">
        <w:rPr>
          <w:rFonts w:cstheme="minorHAnsi"/>
          <w:color w:val="4472C4" w:themeColor="accent1"/>
        </w:rPr>
        <w:t>7</w:t>
      </w:r>
      <w:r w:rsidRPr="00CD196A">
        <w:rPr>
          <w:rFonts w:cstheme="minorHAnsi"/>
          <w:color w:val="4472C4" w:themeColor="accent1"/>
        </w:rPr>
        <w:t xml:space="preserve">: - </w:t>
      </w:r>
      <w:r>
        <w:rPr>
          <w:rFonts w:cstheme="minorHAnsi"/>
          <w:color w:val="4472C4" w:themeColor="accent1"/>
        </w:rPr>
        <w:t>Execute an interactive</w:t>
      </w:r>
      <w:r w:rsidRPr="00CD196A">
        <w:rPr>
          <w:rFonts w:cstheme="minorHAnsi"/>
          <w:color w:val="4472C4" w:themeColor="accent1"/>
        </w:rPr>
        <w:t xml:space="preserve"> </w:t>
      </w:r>
      <w:r>
        <w:rPr>
          <w:rFonts w:cstheme="minorHAnsi"/>
          <w:color w:val="4472C4" w:themeColor="accent1"/>
        </w:rPr>
        <w:t>query that includes joining at least two tables</w:t>
      </w:r>
      <w:r w:rsidRPr="00CD196A">
        <w:rPr>
          <w:rFonts w:cstheme="minorHAnsi"/>
          <w:color w:val="4472C4" w:themeColor="accent1"/>
        </w:rPr>
        <w:t>*/</w:t>
      </w:r>
    </w:p>
    <w:p w14:paraId="2937BF8B" w14:textId="77777777" w:rsidR="00B5532D" w:rsidRPr="00B5532D" w:rsidRDefault="00B5532D" w:rsidP="009122DA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59F1CA95" w14:textId="00FF294B" w:rsidR="00B5532D" w:rsidRPr="00B5532D" w:rsidRDefault="009122DA" w:rsidP="00B5532D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 w:rsidR="00933E9E">
        <w:rPr>
          <w:rFonts w:cstheme="minorHAnsi"/>
          <w:color w:val="4472C4" w:themeColor="accent1"/>
        </w:rPr>
        <w:t>List the brand name</w:t>
      </w:r>
      <w:r w:rsidR="00DD094E">
        <w:rPr>
          <w:rFonts w:cstheme="minorHAnsi"/>
          <w:color w:val="4472C4" w:themeColor="accent1"/>
        </w:rPr>
        <w:t>s</w:t>
      </w:r>
      <w:r w:rsidR="00933E9E">
        <w:rPr>
          <w:rFonts w:cstheme="minorHAnsi"/>
          <w:color w:val="4472C4" w:themeColor="accent1"/>
        </w:rPr>
        <w:t xml:space="preserve"> and product details (description</w:t>
      </w:r>
      <w:r w:rsidR="00984FF8">
        <w:rPr>
          <w:rFonts w:cstheme="minorHAnsi"/>
          <w:color w:val="4472C4" w:themeColor="accent1"/>
        </w:rPr>
        <w:t>, type, gender and price</w:t>
      </w:r>
      <w:r w:rsidR="00933E9E">
        <w:rPr>
          <w:rFonts w:cstheme="minorHAnsi"/>
          <w:color w:val="4472C4" w:themeColor="accent1"/>
        </w:rPr>
        <w:t xml:space="preserve">) whose price is less than </w:t>
      </w:r>
      <w:r w:rsidR="00B5532D">
        <w:rPr>
          <w:rFonts w:cstheme="minorHAnsi"/>
          <w:color w:val="4472C4" w:themeColor="accent1"/>
        </w:rPr>
        <w:t>25 euros</w:t>
      </w:r>
      <w:r w:rsidR="00984FF8">
        <w:rPr>
          <w:rFonts w:cstheme="minorHAnsi"/>
          <w:color w:val="4472C4" w:themeColor="accent1"/>
        </w:rPr>
        <w:t xml:space="preserve"> and is ordered by price in ascending order</w:t>
      </w:r>
      <w:r w:rsidRPr="00CD196A">
        <w:rPr>
          <w:rFonts w:cstheme="minorHAnsi"/>
          <w:color w:val="4472C4" w:themeColor="accent1"/>
        </w:rPr>
        <w:t>*/</w:t>
      </w:r>
    </w:p>
    <w:p w14:paraId="05E8F70C" w14:textId="27912156" w:rsidR="00B5532D" w:rsidRPr="00B5532D" w:rsidRDefault="00B5532D" w:rsidP="00B5532D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Run</w:t>
      </w:r>
      <w:r w:rsidRPr="00CD196A">
        <w:rPr>
          <w:rFonts w:cstheme="minorHAnsi"/>
          <w:color w:val="4472C4" w:themeColor="accent1"/>
        </w:rPr>
        <w:t>*/</w:t>
      </w:r>
    </w:p>
    <w:p w14:paraId="627AA324" w14:textId="26F62955" w:rsidR="00B5532D" w:rsidRDefault="00B5532D" w:rsidP="00B5532D">
      <w:r>
        <w:t>SET @ProductPrice=25;</w:t>
      </w:r>
    </w:p>
    <w:p w14:paraId="4EB03530" w14:textId="141D11F0" w:rsidR="00B5532D" w:rsidRPr="00B5532D" w:rsidRDefault="00B5532D" w:rsidP="00B5532D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ecution of query</w:t>
      </w:r>
      <w:r w:rsidRPr="00CD196A">
        <w:rPr>
          <w:rFonts w:cstheme="minorHAnsi"/>
          <w:color w:val="4472C4" w:themeColor="accent1"/>
        </w:rPr>
        <w:t>*/</w:t>
      </w:r>
    </w:p>
    <w:p w14:paraId="15D17D1D" w14:textId="438CF084" w:rsidR="00B5532D" w:rsidRDefault="00B5532D" w:rsidP="00B5532D">
      <w:r>
        <w:t xml:space="preserve">SELECT </w:t>
      </w:r>
      <w:proofErr w:type="spellStart"/>
      <w:r>
        <w:t>B.BrandName</w:t>
      </w:r>
      <w:proofErr w:type="spellEnd"/>
      <w:r>
        <w:t xml:space="preserve">, </w:t>
      </w:r>
      <w:proofErr w:type="spellStart"/>
      <w:r>
        <w:t>P.ProductDescription</w:t>
      </w:r>
      <w:proofErr w:type="spellEnd"/>
      <w:r>
        <w:t xml:space="preserve">, </w:t>
      </w:r>
      <w:proofErr w:type="spellStart"/>
      <w:r w:rsidR="00984FF8">
        <w:t>P.ProductType</w:t>
      </w:r>
      <w:proofErr w:type="spellEnd"/>
      <w:r w:rsidR="00984FF8">
        <w:t xml:space="preserve">, </w:t>
      </w:r>
      <w:proofErr w:type="spellStart"/>
      <w:r w:rsidR="00984FF8">
        <w:t>P.ProductGender</w:t>
      </w:r>
      <w:proofErr w:type="spellEnd"/>
      <w:r w:rsidR="00984FF8">
        <w:t xml:space="preserve">, </w:t>
      </w:r>
      <w:proofErr w:type="spellStart"/>
      <w:r>
        <w:t>P.ProductPrice</w:t>
      </w:r>
      <w:proofErr w:type="spellEnd"/>
      <w:r w:rsidR="00984FF8">
        <w:t xml:space="preserve"> </w:t>
      </w:r>
    </w:p>
    <w:p w14:paraId="20B97DA1" w14:textId="74366065" w:rsidR="00B5532D" w:rsidRDefault="004F5689" w:rsidP="00B5532D">
      <w:r>
        <w:t>FROM</w:t>
      </w:r>
      <w:r w:rsidR="00B5532D">
        <w:t xml:space="preserve"> Brand AS B</w:t>
      </w:r>
    </w:p>
    <w:p w14:paraId="071556E5" w14:textId="77777777" w:rsidR="00B5532D" w:rsidRDefault="00B5532D" w:rsidP="00B5532D">
      <w:r>
        <w:t xml:space="preserve">INNER JOIN Product AS P ON </w:t>
      </w:r>
      <w:proofErr w:type="spellStart"/>
      <w:r>
        <w:t>B.BrandID</w:t>
      </w:r>
      <w:proofErr w:type="spellEnd"/>
      <w:r>
        <w:t>=</w:t>
      </w:r>
      <w:proofErr w:type="spellStart"/>
      <w:r>
        <w:t>P.BrandID</w:t>
      </w:r>
      <w:proofErr w:type="spellEnd"/>
    </w:p>
    <w:p w14:paraId="3ED525E0" w14:textId="77777777" w:rsidR="00984FF8" w:rsidRDefault="00B5532D" w:rsidP="00B5532D">
      <w:r>
        <w:t xml:space="preserve">WHERE </w:t>
      </w:r>
      <w:proofErr w:type="spellStart"/>
      <w:r>
        <w:t>ProductPrice</w:t>
      </w:r>
      <w:proofErr w:type="spellEnd"/>
      <w:r>
        <w:t>&lt;@ProductPrice</w:t>
      </w:r>
    </w:p>
    <w:p w14:paraId="1D45CA8B" w14:textId="52C519DF" w:rsidR="00B5532D" w:rsidRDefault="00984FF8" w:rsidP="00B5532D">
      <w:r>
        <w:t xml:space="preserve">ORDER BY </w:t>
      </w:r>
      <w:proofErr w:type="spellStart"/>
      <w:r>
        <w:t>ProductPrice</w:t>
      </w:r>
      <w:proofErr w:type="spellEnd"/>
      <w:r>
        <w:t xml:space="preserve"> ASC</w:t>
      </w:r>
      <w:r w:rsidR="00B5532D">
        <w:t>;</w:t>
      </w:r>
    </w:p>
    <w:p w14:paraId="51CBC245" w14:textId="52766EF0" w:rsidR="009949C3" w:rsidRDefault="00984FF8" w:rsidP="009949C3">
      <w:r>
        <w:rPr>
          <w:noProof/>
        </w:rPr>
        <w:drawing>
          <wp:inline distT="0" distB="0" distL="0" distR="0" wp14:anchorId="248AC5D4" wp14:editId="2D51B4B4">
            <wp:extent cx="5794521" cy="9658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162" t="5043" r="1256" b="14237"/>
                    <a:stretch/>
                  </pic:blipFill>
                  <pic:spPr bwMode="auto">
                    <a:xfrm>
                      <a:off x="0" y="0"/>
                      <a:ext cx="5799855" cy="966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2464F" w14:textId="1D401B2B" w:rsidR="009949C3" w:rsidRDefault="009949C3" w:rsidP="009949C3"/>
    <w:p w14:paraId="3F5F0BA0" w14:textId="3C4DCC25" w:rsidR="009949C3" w:rsidRDefault="009949C3" w:rsidP="009949C3"/>
    <w:p w14:paraId="0F9D8B2D" w14:textId="29F0E7C2" w:rsidR="009949C3" w:rsidRDefault="009949C3" w:rsidP="009949C3"/>
    <w:p w14:paraId="19F7CFFA" w14:textId="52F25CC5" w:rsidR="009949C3" w:rsidRDefault="009949C3" w:rsidP="009949C3"/>
    <w:p w14:paraId="36DDDF30" w14:textId="78C8044F" w:rsidR="009949C3" w:rsidRDefault="009949C3" w:rsidP="009949C3"/>
    <w:p w14:paraId="2C5A3CAB" w14:textId="1CD62A3D" w:rsidR="009949C3" w:rsidRDefault="009949C3" w:rsidP="009949C3"/>
    <w:p w14:paraId="5F1F2FE3" w14:textId="4A7D0D7A" w:rsidR="009949C3" w:rsidRDefault="009949C3" w:rsidP="009949C3"/>
    <w:p w14:paraId="3A7ADE62" w14:textId="16B22002" w:rsidR="009949C3" w:rsidRDefault="009949C3" w:rsidP="009949C3"/>
    <w:p w14:paraId="4A82AE5D" w14:textId="1268041F" w:rsidR="009949C3" w:rsidRDefault="009949C3" w:rsidP="009949C3"/>
    <w:p w14:paraId="3B72E70A" w14:textId="421632F0" w:rsidR="009949C3" w:rsidRDefault="009949C3" w:rsidP="009949C3"/>
    <w:p w14:paraId="68AD05E4" w14:textId="50C7DA76" w:rsidR="009949C3" w:rsidRDefault="009949C3" w:rsidP="009949C3"/>
    <w:p w14:paraId="53F8C7EA" w14:textId="0A1A44C3" w:rsidR="009949C3" w:rsidRDefault="009949C3" w:rsidP="009949C3"/>
    <w:p w14:paraId="40CD597F" w14:textId="5838A61D" w:rsidR="009949C3" w:rsidRPr="00E67FCF" w:rsidRDefault="00F0182D" w:rsidP="00F0182D">
      <w:pPr>
        <w:pStyle w:val="Heading1"/>
      </w:pPr>
      <w:bookmarkStart w:id="12" w:name="_Hlk62398206"/>
      <w:bookmarkStart w:id="13" w:name="_Toc63331304"/>
      <w:bookmarkStart w:id="14" w:name="_Hlk62398695"/>
      <w:r>
        <w:t xml:space="preserve">C8. </w:t>
      </w:r>
      <w:r w:rsidR="0077281D" w:rsidRPr="00E67FCF">
        <w:t>Query that uses either Exists or Non-Exists</w:t>
      </w:r>
      <w:bookmarkEnd w:id="12"/>
      <w:bookmarkEnd w:id="13"/>
    </w:p>
    <w:bookmarkEnd w:id="14"/>
    <w:p w14:paraId="269F39F9" w14:textId="5ABC1082" w:rsidR="00CF5B56" w:rsidRDefault="00CF5B56" w:rsidP="00CF5B56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8</w:t>
      </w:r>
      <w:r w:rsidRPr="00CD196A">
        <w:rPr>
          <w:rFonts w:cstheme="minorHAnsi"/>
          <w:color w:val="4472C4" w:themeColor="accent1"/>
        </w:rPr>
        <w:t xml:space="preserve">: - </w:t>
      </w:r>
      <w:r w:rsidRPr="00CF5B56">
        <w:rPr>
          <w:rFonts w:cstheme="minorHAnsi"/>
          <w:color w:val="4472C4" w:themeColor="accent1"/>
        </w:rPr>
        <w:t>Query that uses either Exists or Non-Exists</w:t>
      </w:r>
      <w:r w:rsidRPr="00CD196A">
        <w:rPr>
          <w:rFonts w:cstheme="minorHAnsi"/>
          <w:color w:val="4472C4" w:themeColor="accent1"/>
        </w:rPr>
        <w:t>*/</w:t>
      </w:r>
    </w:p>
    <w:p w14:paraId="7BD24355" w14:textId="77777777" w:rsidR="00B5532D" w:rsidRPr="00B5532D" w:rsidRDefault="00B5532D" w:rsidP="00CF5B56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457FBC28" w14:textId="093391CC" w:rsidR="00CF5B56" w:rsidRPr="00CD196A" w:rsidRDefault="00CF5B56" w:rsidP="00CF5B56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List </w:t>
      </w:r>
      <w:r w:rsidR="000D5581">
        <w:rPr>
          <w:rFonts w:cstheme="minorHAnsi"/>
          <w:color w:val="4472C4" w:themeColor="accent1"/>
        </w:rPr>
        <w:t>all those customers who have not specified an address</w:t>
      </w:r>
      <w:r w:rsidRPr="00CD196A">
        <w:rPr>
          <w:rFonts w:cstheme="minorHAnsi"/>
          <w:color w:val="4472C4" w:themeColor="accent1"/>
        </w:rPr>
        <w:t>*/</w:t>
      </w:r>
    </w:p>
    <w:p w14:paraId="47720296" w14:textId="77777777" w:rsidR="000D5581" w:rsidRDefault="000D5581" w:rsidP="000D5581">
      <w:r>
        <w:t xml:space="preserve">SELECT * </w:t>
      </w:r>
    </w:p>
    <w:p w14:paraId="7BDA0EED" w14:textId="56646BF9" w:rsidR="000D5581" w:rsidRDefault="000D5581" w:rsidP="000D5581">
      <w:r>
        <w:t>FROM Customer AS C</w:t>
      </w:r>
    </w:p>
    <w:p w14:paraId="777BA383" w14:textId="77777777" w:rsidR="000D5581" w:rsidRDefault="000D5581" w:rsidP="000D5581">
      <w:r>
        <w:t>WHERE NOT EXISTS (SELECT * from Address AS A</w:t>
      </w:r>
    </w:p>
    <w:p w14:paraId="2CCC9DC5" w14:textId="03192CB4" w:rsidR="009949C3" w:rsidRDefault="000D5581" w:rsidP="000D5581">
      <w:r>
        <w:tab/>
      </w:r>
      <w:r>
        <w:tab/>
      </w:r>
      <w:r>
        <w:tab/>
        <w:t xml:space="preserve">  WHERE </w:t>
      </w:r>
      <w:proofErr w:type="spellStart"/>
      <w:r>
        <w:t>C.CustomerID</w:t>
      </w:r>
      <w:proofErr w:type="spellEnd"/>
      <w:r>
        <w:t>=</w:t>
      </w:r>
      <w:proofErr w:type="spellStart"/>
      <w:r>
        <w:t>A.CustomerID</w:t>
      </w:r>
      <w:proofErr w:type="spellEnd"/>
      <w:r>
        <w:t>);</w:t>
      </w:r>
    </w:p>
    <w:p w14:paraId="77D4A3B1" w14:textId="658F0BEB" w:rsidR="000D5581" w:rsidRDefault="000D5581" w:rsidP="000D5581">
      <w:r>
        <w:rPr>
          <w:noProof/>
        </w:rPr>
        <w:drawing>
          <wp:inline distT="0" distB="0" distL="0" distR="0" wp14:anchorId="24D0DBAA" wp14:editId="50AC0C66">
            <wp:extent cx="5416827" cy="87050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797" t="5965" r="687" b="5192"/>
                    <a:stretch/>
                  </pic:blipFill>
                  <pic:spPr bwMode="auto">
                    <a:xfrm>
                      <a:off x="0" y="0"/>
                      <a:ext cx="5423700" cy="871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C915C1" w14:textId="1A6D07B8" w:rsidR="000D5581" w:rsidRDefault="000D5581" w:rsidP="000D5581"/>
    <w:p w14:paraId="63CDD1B1" w14:textId="69F267D0" w:rsidR="000D5581" w:rsidRDefault="000D5581" w:rsidP="000D5581"/>
    <w:p w14:paraId="138581B7" w14:textId="03CDF338" w:rsidR="000D5581" w:rsidRDefault="000D5581" w:rsidP="000D5581"/>
    <w:p w14:paraId="0EF8657E" w14:textId="6A5A4473" w:rsidR="000D5581" w:rsidRDefault="000D5581" w:rsidP="000D5581"/>
    <w:p w14:paraId="2400DA07" w14:textId="4FB907BF" w:rsidR="000D5581" w:rsidRDefault="000D5581" w:rsidP="000D5581"/>
    <w:p w14:paraId="086B15FD" w14:textId="0F373818" w:rsidR="000D5581" w:rsidRDefault="000D5581" w:rsidP="000D5581"/>
    <w:p w14:paraId="546FB880" w14:textId="5D05E0CA" w:rsidR="000D5581" w:rsidRDefault="000D5581" w:rsidP="000D5581"/>
    <w:p w14:paraId="458D7A80" w14:textId="5FA16786" w:rsidR="000D5581" w:rsidRDefault="000D5581" w:rsidP="000D5581"/>
    <w:p w14:paraId="4E0D7684" w14:textId="758882F0" w:rsidR="000D5581" w:rsidRDefault="000D5581" w:rsidP="000D5581"/>
    <w:p w14:paraId="11141AFD" w14:textId="4B5C21AB" w:rsidR="000D5581" w:rsidRDefault="000D5581" w:rsidP="000D5581"/>
    <w:p w14:paraId="28847B15" w14:textId="7D72A5EC" w:rsidR="000D5581" w:rsidRDefault="000D5581" w:rsidP="000D5581"/>
    <w:p w14:paraId="32545203" w14:textId="67DAF98E" w:rsidR="000D5581" w:rsidRDefault="000D5581" w:rsidP="000D5581"/>
    <w:p w14:paraId="56A4ACD4" w14:textId="06871E9B" w:rsidR="000D5581" w:rsidRDefault="000D5581" w:rsidP="000D5581"/>
    <w:p w14:paraId="08ADCEC5" w14:textId="0EE2005C" w:rsidR="000D5581" w:rsidRDefault="000D5581" w:rsidP="000D5581"/>
    <w:p w14:paraId="0F348405" w14:textId="6CB968F0" w:rsidR="000D5581" w:rsidRDefault="000D5581" w:rsidP="000D5581"/>
    <w:p w14:paraId="1FFBB713" w14:textId="16AB1F5C" w:rsidR="000D5581" w:rsidRDefault="000D5581" w:rsidP="000D5581"/>
    <w:p w14:paraId="0A5C9E80" w14:textId="1E395384" w:rsidR="000D5581" w:rsidRDefault="000D5581" w:rsidP="000D5581"/>
    <w:p w14:paraId="420F36A0" w14:textId="76A6661A" w:rsidR="000D5581" w:rsidRPr="00E67FCF" w:rsidRDefault="00F0182D" w:rsidP="00F0182D">
      <w:pPr>
        <w:pStyle w:val="Heading1"/>
      </w:pPr>
      <w:bookmarkStart w:id="15" w:name="_Toc63331305"/>
      <w:r>
        <w:t xml:space="preserve">C9. </w:t>
      </w:r>
      <w:r w:rsidR="000D5581" w:rsidRPr="00E67FCF">
        <w:t xml:space="preserve">Query that uses </w:t>
      </w:r>
      <w:r w:rsidR="009F6AFF" w:rsidRPr="00E67FCF">
        <w:t>a correlated sub-query</w:t>
      </w:r>
      <w:bookmarkEnd w:id="15"/>
    </w:p>
    <w:p w14:paraId="195C1868" w14:textId="3AE1C466" w:rsidR="009122DA" w:rsidRDefault="009122DA" w:rsidP="009122D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 w:rsidR="000259C4">
        <w:rPr>
          <w:rFonts w:cstheme="minorHAnsi"/>
          <w:color w:val="4472C4" w:themeColor="accent1"/>
        </w:rPr>
        <w:t>9</w:t>
      </w:r>
      <w:r w:rsidRPr="00CD196A">
        <w:rPr>
          <w:rFonts w:cstheme="minorHAnsi"/>
          <w:color w:val="4472C4" w:themeColor="accent1"/>
        </w:rPr>
        <w:t xml:space="preserve">: - </w:t>
      </w:r>
      <w:r w:rsidRPr="00CF5B56">
        <w:rPr>
          <w:rFonts w:cstheme="minorHAnsi"/>
          <w:color w:val="4472C4" w:themeColor="accent1"/>
        </w:rPr>
        <w:t xml:space="preserve">Query that uses </w:t>
      </w:r>
      <w:r w:rsidR="00DD094E">
        <w:rPr>
          <w:rFonts w:cstheme="minorHAnsi"/>
          <w:color w:val="4472C4" w:themeColor="accent1"/>
        </w:rPr>
        <w:t>a correlated sub-query</w:t>
      </w:r>
      <w:r w:rsidRPr="00CD196A">
        <w:rPr>
          <w:rFonts w:cstheme="minorHAnsi"/>
          <w:color w:val="4472C4" w:themeColor="accent1"/>
        </w:rPr>
        <w:t>*/</w:t>
      </w:r>
    </w:p>
    <w:p w14:paraId="36FF5033" w14:textId="77777777" w:rsidR="00B5532D" w:rsidRPr="00B5532D" w:rsidRDefault="00B5532D" w:rsidP="009122DA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7D211722" w14:textId="60FF5B01" w:rsidR="009122DA" w:rsidRPr="00CD196A" w:rsidRDefault="009122DA" w:rsidP="009122D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List </w:t>
      </w:r>
      <w:r w:rsidR="005344B7">
        <w:rPr>
          <w:rFonts w:cstheme="minorHAnsi"/>
          <w:color w:val="4472C4" w:themeColor="accent1"/>
        </w:rPr>
        <w:t xml:space="preserve">the brand name and </w:t>
      </w:r>
      <w:r w:rsidR="00B218D3">
        <w:rPr>
          <w:rFonts w:cstheme="minorHAnsi"/>
          <w:color w:val="4472C4" w:themeColor="accent1"/>
        </w:rPr>
        <w:t>product</w:t>
      </w:r>
      <w:r w:rsidR="005344B7">
        <w:rPr>
          <w:rFonts w:cstheme="minorHAnsi"/>
          <w:color w:val="4472C4" w:themeColor="accent1"/>
        </w:rPr>
        <w:t xml:space="preserve"> details (ID, description, price) in which the</w:t>
      </w:r>
      <w:r w:rsidR="00B218D3">
        <w:rPr>
          <w:rFonts w:cstheme="minorHAnsi"/>
          <w:color w:val="4472C4" w:themeColor="accent1"/>
        </w:rPr>
        <w:t xml:space="preserve"> price</w:t>
      </w:r>
      <w:r w:rsidR="005344B7">
        <w:rPr>
          <w:rFonts w:cstheme="minorHAnsi"/>
          <w:color w:val="4472C4" w:themeColor="accent1"/>
        </w:rPr>
        <w:t xml:space="preserve"> of a product</w:t>
      </w:r>
      <w:r w:rsidR="00B218D3">
        <w:rPr>
          <w:rFonts w:cstheme="minorHAnsi"/>
          <w:color w:val="4472C4" w:themeColor="accent1"/>
        </w:rPr>
        <w:t xml:space="preserve"> is </w:t>
      </w:r>
      <w:r w:rsidR="007031C2">
        <w:rPr>
          <w:rFonts w:cstheme="minorHAnsi"/>
          <w:color w:val="4472C4" w:themeColor="accent1"/>
        </w:rPr>
        <w:t>greater</w:t>
      </w:r>
      <w:r w:rsidR="00B218D3">
        <w:rPr>
          <w:rFonts w:cstheme="minorHAnsi"/>
          <w:color w:val="4472C4" w:themeColor="accent1"/>
        </w:rPr>
        <w:t xml:space="preserve"> than the average price of products </w:t>
      </w:r>
      <w:r w:rsidR="00984FF8">
        <w:rPr>
          <w:rFonts w:cstheme="minorHAnsi"/>
          <w:color w:val="4472C4" w:themeColor="accent1"/>
        </w:rPr>
        <w:t>within their</w:t>
      </w:r>
      <w:r w:rsidR="00B218D3">
        <w:rPr>
          <w:rFonts w:cstheme="minorHAnsi"/>
          <w:color w:val="4472C4" w:themeColor="accent1"/>
        </w:rPr>
        <w:t xml:space="preserve"> brand</w:t>
      </w:r>
      <w:r w:rsidRPr="00CD196A">
        <w:rPr>
          <w:rFonts w:cstheme="minorHAnsi"/>
          <w:color w:val="4472C4" w:themeColor="accent1"/>
        </w:rPr>
        <w:t>*/</w:t>
      </w:r>
    </w:p>
    <w:p w14:paraId="19E967C4" w14:textId="77777777" w:rsidR="007031C2" w:rsidRDefault="007031C2" w:rsidP="007031C2">
      <w:r>
        <w:t xml:space="preserve">SELECT </w:t>
      </w:r>
      <w:proofErr w:type="spellStart"/>
      <w:r>
        <w:t>BrandName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 xml:space="preserve">, </w:t>
      </w:r>
      <w:proofErr w:type="spellStart"/>
      <w:r>
        <w:t>ProductDescription</w:t>
      </w:r>
      <w:proofErr w:type="spellEnd"/>
      <w:r>
        <w:t xml:space="preserve">, </w:t>
      </w:r>
      <w:proofErr w:type="spellStart"/>
      <w:r>
        <w:t>ProductPrice</w:t>
      </w:r>
      <w:proofErr w:type="spellEnd"/>
    </w:p>
    <w:p w14:paraId="2A3E7D3B" w14:textId="77777777" w:rsidR="007031C2" w:rsidRDefault="007031C2" w:rsidP="007031C2">
      <w:r>
        <w:t>FROM Product AS P1</w:t>
      </w:r>
    </w:p>
    <w:p w14:paraId="3A570EA9" w14:textId="77777777" w:rsidR="007031C2" w:rsidRDefault="007031C2" w:rsidP="007031C2">
      <w:r>
        <w:t>INNER JOIN Brand AS B1 ON P1.BrandID=B1.BrandID</w:t>
      </w:r>
    </w:p>
    <w:p w14:paraId="38DA3526" w14:textId="77777777" w:rsidR="007031C2" w:rsidRDefault="007031C2" w:rsidP="007031C2">
      <w:r>
        <w:t xml:space="preserve">WHERE </w:t>
      </w:r>
      <w:proofErr w:type="spellStart"/>
      <w:r>
        <w:t>ProductPrice</w:t>
      </w:r>
      <w:proofErr w:type="spellEnd"/>
      <w:r>
        <w:t xml:space="preserve"> &gt;</w:t>
      </w:r>
    </w:p>
    <w:p w14:paraId="2635BEC9" w14:textId="77777777" w:rsidR="007031C2" w:rsidRDefault="007031C2" w:rsidP="007031C2">
      <w:r>
        <w:t>(SELECT AVG(</w:t>
      </w:r>
      <w:proofErr w:type="spellStart"/>
      <w:r>
        <w:t>ProductPrice</w:t>
      </w:r>
      <w:proofErr w:type="spellEnd"/>
      <w:r>
        <w:t>)</w:t>
      </w:r>
    </w:p>
    <w:p w14:paraId="76E4DF89" w14:textId="77777777" w:rsidR="007031C2" w:rsidRDefault="007031C2" w:rsidP="007031C2">
      <w:r>
        <w:t>FROM Product AS P2</w:t>
      </w:r>
    </w:p>
    <w:p w14:paraId="5631671F" w14:textId="2D449BE9" w:rsidR="00921E28" w:rsidRDefault="007031C2" w:rsidP="007031C2">
      <w:r>
        <w:t>WHERE P1.BrandID=P2.BrandID);</w:t>
      </w:r>
    </w:p>
    <w:p w14:paraId="249A344C" w14:textId="5D1CE4C4" w:rsidR="009122DA" w:rsidRDefault="007031C2" w:rsidP="009122DA">
      <w:r>
        <w:rPr>
          <w:noProof/>
        </w:rPr>
        <w:drawing>
          <wp:inline distT="0" distB="0" distL="0" distR="0" wp14:anchorId="388128C4" wp14:editId="762B32AB">
            <wp:extent cx="5288074" cy="862965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665" t="5271" r="667" b="5854"/>
                    <a:stretch/>
                  </pic:blipFill>
                  <pic:spPr bwMode="auto">
                    <a:xfrm>
                      <a:off x="0" y="0"/>
                      <a:ext cx="5291144" cy="863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17EE75" w14:textId="4A23E48E" w:rsidR="009122DA" w:rsidRDefault="009122DA" w:rsidP="009122DA"/>
    <w:p w14:paraId="5E0404B5" w14:textId="5B358DE3" w:rsidR="009122DA" w:rsidRDefault="009122DA" w:rsidP="009122DA"/>
    <w:p w14:paraId="30911A27" w14:textId="49A51818" w:rsidR="009122DA" w:rsidRDefault="009122DA" w:rsidP="009122DA"/>
    <w:p w14:paraId="5D9A26F6" w14:textId="7DD587D3" w:rsidR="009122DA" w:rsidRDefault="009122DA" w:rsidP="009122DA"/>
    <w:p w14:paraId="03C8AF67" w14:textId="44FDBEBC" w:rsidR="009122DA" w:rsidRDefault="009122DA" w:rsidP="009122DA"/>
    <w:p w14:paraId="558B149A" w14:textId="53A23DC6" w:rsidR="009122DA" w:rsidRDefault="009122DA" w:rsidP="009122DA"/>
    <w:p w14:paraId="1228A901" w14:textId="3CE83732" w:rsidR="009122DA" w:rsidRDefault="009122DA" w:rsidP="009122DA"/>
    <w:p w14:paraId="339A5CF8" w14:textId="43ED6DD6" w:rsidR="009122DA" w:rsidRDefault="009122DA" w:rsidP="009122DA"/>
    <w:p w14:paraId="069B791F" w14:textId="15824D97" w:rsidR="009122DA" w:rsidRDefault="009122DA" w:rsidP="009122DA"/>
    <w:p w14:paraId="42E75D97" w14:textId="40FE4B7D" w:rsidR="009122DA" w:rsidRDefault="009122DA" w:rsidP="009122DA"/>
    <w:p w14:paraId="76A2C7E2" w14:textId="5DDB2242" w:rsidR="009122DA" w:rsidRDefault="009122DA" w:rsidP="009122DA"/>
    <w:p w14:paraId="3ABE333D" w14:textId="2DC08F44" w:rsidR="009122DA" w:rsidRDefault="009122DA" w:rsidP="009122DA"/>
    <w:p w14:paraId="614049CA" w14:textId="77777777" w:rsidR="009122DA" w:rsidRPr="009122DA" w:rsidRDefault="009122DA" w:rsidP="009122DA"/>
    <w:p w14:paraId="7E1F5AB4" w14:textId="36BC5DF9" w:rsidR="009122DA" w:rsidRPr="00E67FCF" w:rsidRDefault="00F0182D" w:rsidP="00F0182D">
      <w:pPr>
        <w:pStyle w:val="Heading1"/>
      </w:pPr>
      <w:bookmarkStart w:id="16" w:name="_Toc63331306"/>
      <w:r>
        <w:t xml:space="preserve">C10. </w:t>
      </w:r>
      <w:r w:rsidR="009122DA" w:rsidRPr="00E67FCF">
        <w:t>Query that is an example of a relational algebra divide</w:t>
      </w:r>
      <w:bookmarkEnd w:id="16"/>
    </w:p>
    <w:p w14:paraId="79816CE2" w14:textId="7BB48E96" w:rsidR="009122DA" w:rsidRDefault="009122DA" w:rsidP="009122D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Question C</w:t>
      </w:r>
      <w:r>
        <w:rPr>
          <w:rFonts w:cstheme="minorHAnsi"/>
          <w:color w:val="4472C4" w:themeColor="accent1"/>
        </w:rPr>
        <w:t>10:</w:t>
      </w:r>
      <w:r w:rsidRPr="00CD196A">
        <w:rPr>
          <w:rFonts w:cstheme="minorHAnsi"/>
          <w:color w:val="4472C4" w:themeColor="accent1"/>
        </w:rPr>
        <w:t xml:space="preserve"> - </w:t>
      </w:r>
      <w:r>
        <w:rPr>
          <w:rFonts w:cstheme="minorHAnsi"/>
          <w:color w:val="4472C4" w:themeColor="accent1"/>
        </w:rPr>
        <w:t>Query that is an example of relational algebra divide</w:t>
      </w:r>
      <w:r w:rsidRPr="00CD196A">
        <w:rPr>
          <w:rFonts w:cstheme="minorHAnsi"/>
          <w:color w:val="4472C4" w:themeColor="accent1"/>
        </w:rPr>
        <w:t>*/</w:t>
      </w:r>
    </w:p>
    <w:p w14:paraId="58CF1D6E" w14:textId="77777777" w:rsidR="00B5532D" w:rsidRPr="00B5532D" w:rsidRDefault="00B5532D" w:rsidP="009122DA">
      <w:pPr>
        <w:spacing w:before="240" w:line="276" w:lineRule="auto"/>
        <w:rPr>
          <w:rFonts w:cstheme="minorHAnsi"/>
          <w:color w:val="4472C4" w:themeColor="accent1"/>
          <w:sz w:val="2"/>
          <w:szCs w:val="2"/>
        </w:rPr>
      </w:pPr>
    </w:p>
    <w:p w14:paraId="753B0BEA" w14:textId="550072DC" w:rsidR="009122DA" w:rsidRPr="00CD196A" w:rsidRDefault="009122DA" w:rsidP="009122DA">
      <w:pPr>
        <w:spacing w:before="240" w:line="276" w:lineRule="auto"/>
        <w:rPr>
          <w:rFonts w:cstheme="minorHAnsi"/>
          <w:color w:val="4472C4" w:themeColor="accent1"/>
        </w:rPr>
      </w:pPr>
      <w:r w:rsidRPr="00CD196A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List all th</w:t>
      </w:r>
      <w:r w:rsidR="00686C2A">
        <w:rPr>
          <w:rFonts w:cstheme="minorHAnsi"/>
          <w:color w:val="4472C4" w:themeColor="accent1"/>
        </w:rPr>
        <w:t>e names of those brands whose products are supplied by every supplier</w:t>
      </w:r>
      <w:r w:rsidRPr="00CD196A">
        <w:rPr>
          <w:rFonts w:cstheme="minorHAnsi"/>
          <w:color w:val="4472C4" w:themeColor="accent1"/>
        </w:rPr>
        <w:t>*/</w:t>
      </w:r>
    </w:p>
    <w:p w14:paraId="46B847A2" w14:textId="77777777" w:rsidR="00686C2A" w:rsidRDefault="00686C2A" w:rsidP="00686C2A">
      <w:r>
        <w:t xml:space="preserve">SELECT </w:t>
      </w:r>
      <w:proofErr w:type="spellStart"/>
      <w:r>
        <w:t>BrandName</w:t>
      </w:r>
      <w:proofErr w:type="spellEnd"/>
      <w:r>
        <w:t xml:space="preserve"> from </w:t>
      </w:r>
      <w:r w:rsidRPr="006B1108">
        <w:rPr>
          <w:color w:val="FF00FF"/>
        </w:rPr>
        <w:t>Brand</w:t>
      </w:r>
      <w:r>
        <w:t xml:space="preserve"> AS B</w:t>
      </w:r>
    </w:p>
    <w:p w14:paraId="26A0ED7E" w14:textId="77777777" w:rsidR="00686C2A" w:rsidRDefault="00686C2A" w:rsidP="00686C2A">
      <w:r>
        <w:t xml:space="preserve">WHERE NOT EXISTS (SELECT * from </w:t>
      </w:r>
      <w:r w:rsidRPr="006B1108">
        <w:rPr>
          <w:color w:val="7030A0"/>
        </w:rPr>
        <w:t>Supplier</w:t>
      </w:r>
      <w:r>
        <w:t xml:space="preserve"> AS SU</w:t>
      </w:r>
    </w:p>
    <w:p w14:paraId="06C3B3DF" w14:textId="77777777" w:rsidR="00686C2A" w:rsidRDefault="00686C2A" w:rsidP="00686C2A">
      <w:r>
        <w:t xml:space="preserve">WHERE NOT EXISTS (SELECT * from </w:t>
      </w:r>
      <w:r w:rsidRPr="006B1108">
        <w:rPr>
          <w:color w:val="538135" w:themeColor="accent6" w:themeShade="BF"/>
        </w:rPr>
        <w:t>Product</w:t>
      </w:r>
      <w:r>
        <w:t xml:space="preserve"> AS P</w:t>
      </w:r>
    </w:p>
    <w:p w14:paraId="1CD8353A" w14:textId="77777777" w:rsidR="00686C2A" w:rsidRDefault="00686C2A" w:rsidP="00686C2A">
      <w:r>
        <w:t xml:space="preserve">WHERE </w:t>
      </w:r>
      <w:proofErr w:type="spellStart"/>
      <w:r w:rsidRPr="006B1108">
        <w:rPr>
          <w:color w:val="FF00FF"/>
        </w:rPr>
        <w:t>B.BrandID</w:t>
      </w:r>
      <w:proofErr w:type="spellEnd"/>
      <w:r>
        <w:t>=</w:t>
      </w:r>
      <w:proofErr w:type="spellStart"/>
      <w:r w:rsidRPr="006B1108">
        <w:rPr>
          <w:color w:val="538135" w:themeColor="accent6" w:themeShade="BF"/>
        </w:rPr>
        <w:t>P.BrandID</w:t>
      </w:r>
      <w:proofErr w:type="spellEnd"/>
    </w:p>
    <w:p w14:paraId="081E6CAA" w14:textId="2D7EA2ED" w:rsidR="009122DA" w:rsidRPr="009122DA" w:rsidRDefault="00686C2A" w:rsidP="00686C2A">
      <w:r>
        <w:t xml:space="preserve">and </w:t>
      </w:r>
      <w:proofErr w:type="spellStart"/>
      <w:r w:rsidRPr="006B1108">
        <w:rPr>
          <w:color w:val="538135" w:themeColor="accent6" w:themeShade="BF"/>
        </w:rPr>
        <w:t>P.SupplierID</w:t>
      </w:r>
      <w:proofErr w:type="spellEnd"/>
      <w:r>
        <w:t>=</w:t>
      </w:r>
      <w:proofErr w:type="spellStart"/>
      <w:r w:rsidRPr="006B1108">
        <w:rPr>
          <w:color w:val="7030A0"/>
        </w:rPr>
        <w:t>SU.SupplierID</w:t>
      </w:r>
      <w:proofErr w:type="spellEnd"/>
      <w:r>
        <w:t>));</w:t>
      </w:r>
    </w:p>
    <w:p w14:paraId="1F1EDD5F" w14:textId="6ADB7B39" w:rsidR="009122DA" w:rsidRDefault="006B1108" w:rsidP="009122DA">
      <w:r>
        <w:rPr>
          <w:noProof/>
        </w:rPr>
        <w:drawing>
          <wp:anchor distT="0" distB="0" distL="114300" distR="114300" simplePos="0" relativeHeight="251663360" behindDoc="0" locked="0" layoutInCell="1" allowOverlap="1" wp14:anchorId="656F6913" wp14:editId="78BC3A7D">
            <wp:simplePos x="0" y="0"/>
            <wp:positionH relativeFrom="column">
              <wp:posOffset>0</wp:posOffset>
            </wp:positionH>
            <wp:positionV relativeFrom="paragraph">
              <wp:posOffset>511905</wp:posOffset>
            </wp:positionV>
            <wp:extent cx="5943600" cy="179260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6C2A">
        <w:rPr>
          <w:noProof/>
        </w:rPr>
        <w:drawing>
          <wp:inline distT="0" distB="0" distL="0" distR="0" wp14:anchorId="1860D5B5" wp14:editId="19E45FA8">
            <wp:extent cx="946879" cy="387077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102" t="14724" r="9279" b="21651"/>
                    <a:stretch/>
                  </pic:blipFill>
                  <pic:spPr bwMode="auto">
                    <a:xfrm>
                      <a:off x="0" y="0"/>
                      <a:ext cx="948792" cy="387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328FB" w14:textId="77777777" w:rsidR="006B1108" w:rsidRPr="009122DA" w:rsidRDefault="006B1108" w:rsidP="009122DA"/>
    <w:p w14:paraId="64F188AD" w14:textId="469D1DEF" w:rsidR="009F6AFF" w:rsidRPr="009F6AFF" w:rsidRDefault="009F6AFF" w:rsidP="009F6AFF"/>
    <w:p w14:paraId="1845BF94" w14:textId="408E225C" w:rsidR="000D5581" w:rsidRDefault="000D5581" w:rsidP="000D5581"/>
    <w:p w14:paraId="2FDA6D4B" w14:textId="699FAA3D" w:rsidR="009122DA" w:rsidRDefault="009122DA" w:rsidP="000D5581"/>
    <w:p w14:paraId="2D52D7C1" w14:textId="5E2BC8AD" w:rsidR="009122DA" w:rsidRDefault="009122DA" w:rsidP="000D5581"/>
    <w:p w14:paraId="50BE6C37" w14:textId="344A4BE1" w:rsidR="009122DA" w:rsidRDefault="009122DA" w:rsidP="000D5581"/>
    <w:p w14:paraId="214DBEAC" w14:textId="3E988E59" w:rsidR="009122DA" w:rsidRDefault="009122DA" w:rsidP="000D5581"/>
    <w:p w14:paraId="7D99B934" w14:textId="0D630E08" w:rsidR="009122DA" w:rsidRDefault="009122DA" w:rsidP="000D5581"/>
    <w:p w14:paraId="2C1E126A" w14:textId="18B52741" w:rsidR="009122DA" w:rsidRDefault="009122DA" w:rsidP="000D5581"/>
    <w:p w14:paraId="78AFABAC" w14:textId="0659D522" w:rsidR="009122DA" w:rsidRDefault="009122DA" w:rsidP="000D5581"/>
    <w:p w14:paraId="1A9242AA" w14:textId="26CC5E7B" w:rsidR="009122DA" w:rsidRDefault="009122DA" w:rsidP="009122DA"/>
    <w:p w14:paraId="09515DD1" w14:textId="56C97FF1" w:rsidR="0081183A" w:rsidRPr="0081183A" w:rsidRDefault="0081183A" w:rsidP="00F0182D">
      <w:pPr>
        <w:pStyle w:val="Heading1"/>
      </w:pPr>
      <w:bookmarkStart w:id="17" w:name="_Toc63331307"/>
      <w:r w:rsidRPr="0081183A">
        <w:t>Appendixes</w:t>
      </w:r>
      <w:bookmarkEnd w:id="17"/>
    </w:p>
    <w:p w14:paraId="0B3E22A3" w14:textId="47890693" w:rsidR="0081183A" w:rsidRDefault="0081183A" w:rsidP="0081183A">
      <w:pPr>
        <w:spacing w:before="240"/>
      </w:pPr>
      <w:r>
        <w:t>The appendix has been attached in this coursework as a result of more records being inserted from Part B</w:t>
      </w:r>
      <w:r w:rsidR="00BE6631">
        <w:t xml:space="preserve"> of the coursework</w:t>
      </w:r>
    </w:p>
    <w:p w14:paraId="70AA9230" w14:textId="61456BE7" w:rsidR="0081183A" w:rsidRPr="0081183A" w:rsidRDefault="0081183A" w:rsidP="0081183A">
      <w:pPr>
        <w:pStyle w:val="Heading2"/>
        <w:numPr>
          <w:ilvl w:val="0"/>
          <w:numId w:val="8"/>
        </w:numPr>
        <w:rPr>
          <w:b/>
          <w:bCs/>
          <w:sz w:val="24"/>
          <w:szCs w:val="24"/>
        </w:rPr>
      </w:pPr>
      <w:bookmarkStart w:id="18" w:name="_Toc63331308"/>
      <w:r w:rsidRPr="0081183A">
        <w:rPr>
          <w:b/>
          <w:bCs/>
          <w:sz w:val="24"/>
          <w:szCs w:val="24"/>
        </w:rPr>
        <w:t>Appendix A</w:t>
      </w:r>
      <w:bookmarkEnd w:id="18"/>
    </w:p>
    <w:p w14:paraId="43AF7080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291C6D">
        <w:rPr>
          <w:rFonts w:cstheme="minorHAnsi"/>
          <w:color w:val="4472C4" w:themeColor="accent1"/>
        </w:rPr>
        <w:t>/*CREATE TABLE statement*/</w:t>
      </w:r>
    </w:p>
    <w:p w14:paraId="3C7BBBC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  <w:color w:val="4472C4" w:themeColor="accent1"/>
        </w:rPr>
        <w:t>/*Creates the Brand table*/</w:t>
      </w:r>
    </w:p>
    <w:p w14:paraId="71DFED53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Brand(</w:t>
      </w:r>
    </w:p>
    <w:p w14:paraId="36A08B27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BrandID</w:t>
      </w:r>
      <w:proofErr w:type="spellEnd"/>
      <w:r w:rsidRPr="00F84EE7">
        <w:rPr>
          <w:rFonts w:cstheme="minorHAnsi"/>
        </w:rPr>
        <w:t xml:space="preserve"> varchar(255),</w:t>
      </w:r>
    </w:p>
    <w:p w14:paraId="480736B4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BrandName</w:t>
      </w:r>
      <w:proofErr w:type="spellEnd"/>
      <w:r w:rsidRPr="00F84EE7">
        <w:rPr>
          <w:rFonts w:cstheme="minorHAnsi"/>
        </w:rPr>
        <w:t xml:space="preserve"> varchar(30),</w:t>
      </w:r>
    </w:p>
    <w:p w14:paraId="57CA6192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CountryOfOrigin</w:t>
      </w:r>
      <w:proofErr w:type="spellEnd"/>
      <w:r w:rsidRPr="00F84EE7">
        <w:rPr>
          <w:rFonts w:cstheme="minorHAnsi"/>
        </w:rPr>
        <w:t xml:space="preserve"> varchar(30),</w:t>
      </w:r>
    </w:p>
    <w:p w14:paraId="0A0DF123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Brand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BrandID</w:t>
      </w:r>
      <w:proofErr w:type="spellEnd"/>
      <w:r w:rsidRPr="00F84EE7">
        <w:rPr>
          <w:rFonts w:cstheme="minorHAnsi"/>
        </w:rPr>
        <w:t>)</w:t>
      </w:r>
    </w:p>
    <w:p w14:paraId="53E8900C" w14:textId="77777777" w:rsidR="0081183A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1BEB0F60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Supplier table*/</w:t>
      </w:r>
    </w:p>
    <w:p w14:paraId="23B9A8BF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Supplier(</w:t>
      </w:r>
    </w:p>
    <w:p w14:paraId="248B7D2E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upplierID</w:t>
      </w:r>
      <w:proofErr w:type="spellEnd"/>
      <w:r w:rsidRPr="00F84EE7">
        <w:rPr>
          <w:rFonts w:cstheme="minorHAnsi"/>
        </w:rPr>
        <w:t xml:space="preserve"> varchar(255),</w:t>
      </w:r>
    </w:p>
    <w:p w14:paraId="164E26BB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upplierName</w:t>
      </w:r>
      <w:proofErr w:type="spellEnd"/>
      <w:r w:rsidRPr="00F84EE7">
        <w:rPr>
          <w:rFonts w:cstheme="minorHAnsi"/>
        </w:rPr>
        <w:t xml:space="preserve"> varchar(60),</w:t>
      </w:r>
    </w:p>
    <w:p w14:paraId="4F307F51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upplierContactNo</w:t>
      </w:r>
      <w:proofErr w:type="spellEnd"/>
      <w:r w:rsidRPr="00F84EE7">
        <w:rPr>
          <w:rFonts w:cstheme="minorHAnsi"/>
        </w:rPr>
        <w:t xml:space="preserve"> varchar(30),</w:t>
      </w:r>
    </w:p>
    <w:p w14:paraId="129126C9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upplierAddress</w:t>
      </w:r>
      <w:proofErr w:type="spellEnd"/>
      <w:r w:rsidRPr="00F84EE7">
        <w:rPr>
          <w:rFonts w:cstheme="minorHAnsi"/>
        </w:rPr>
        <w:t xml:space="preserve"> varchar(100),</w:t>
      </w:r>
    </w:p>
    <w:p w14:paraId="6589B71F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SupplierCity varchar(30),</w:t>
      </w:r>
    </w:p>
    <w:p w14:paraId="6F4312C0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SupplierID</w:t>
      </w:r>
      <w:proofErr w:type="spellEnd"/>
      <w:r w:rsidRPr="00F84EE7">
        <w:rPr>
          <w:rFonts w:cstheme="minorHAnsi"/>
        </w:rPr>
        <w:t xml:space="preserve"> PRIMARY KEY (</w:t>
      </w:r>
      <w:proofErr w:type="spellStart"/>
      <w:r w:rsidRPr="00F84EE7">
        <w:rPr>
          <w:rFonts w:cstheme="minorHAnsi"/>
        </w:rPr>
        <w:t>SupplierID</w:t>
      </w:r>
      <w:proofErr w:type="spellEnd"/>
      <w:r w:rsidRPr="00F84EE7">
        <w:rPr>
          <w:rFonts w:cstheme="minorHAnsi"/>
        </w:rPr>
        <w:t>)</w:t>
      </w:r>
    </w:p>
    <w:p w14:paraId="7B333E91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77F43363" w14:textId="77777777" w:rsidR="0081183A" w:rsidRPr="00F84EE7" w:rsidRDefault="0081183A" w:rsidP="0081183A">
      <w:pPr>
        <w:spacing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Customer table*/</w:t>
      </w:r>
    </w:p>
    <w:p w14:paraId="6E6460C3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Customer(</w:t>
      </w:r>
    </w:p>
    <w:p w14:paraId="1BE1062A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 xml:space="preserve"> varchar(255),</w:t>
      </w:r>
    </w:p>
    <w:p w14:paraId="22B62D56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CustomerName</w:t>
      </w:r>
      <w:proofErr w:type="spellEnd"/>
      <w:r w:rsidRPr="00F84EE7">
        <w:rPr>
          <w:rFonts w:cstheme="minorHAnsi"/>
        </w:rPr>
        <w:t xml:space="preserve"> varchar(60),</w:t>
      </w:r>
    </w:p>
    <w:p w14:paraId="41F5F8EF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CustomerContactNo</w:t>
      </w:r>
      <w:proofErr w:type="spellEnd"/>
      <w:r w:rsidRPr="00F84EE7">
        <w:rPr>
          <w:rFonts w:cstheme="minorHAnsi"/>
        </w:rPr>
        <w:t xml:space="preserve"> varchar(30),</w:t>
      </w:r>
    </w:p>
    <w:p w14:paraId="145BC79D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LoginEmail</w:t>
      </w:r>
      <w:proofErr w:type="spellEnd"/>
      <w:r w:rsidRPr="00F84EE7">
        <w:rPr>
          <w:rFonts w:cstheme="minorHAnsi"/>
        </w:rPr>
        <w:t xml:space="preserve"> varchar(30),</w:t>
      </w:r>
    </w:p>
    <w:p w14:paraId="20057CE5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LoginPassword</w:t>
      </w:r>
      <w:proofErr w:type="spellEnd"/>
      <w:r w:rsidRPr="00F84EE7">
        <w:rPr>
          <w:rFonts w:cstheme="minorHAnsi"/>
        </w:rPr>
        <w:t xml:space="preserve"> varchar(25),</w:t>
      </w:r>
    </w:p>
    <w:p w14:paraId="0D953323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Customer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>)</w:t>
      </w:r>
    </w:p>
    <w:p w14:paraId="2FD7864E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7A4827D6" w14:textId="77777777" w:rsidR="0081183A" w:rsidRPr="00F84EE7" w:rsidRDefault="0081183A" w:rsidP="0081183A">
      <w:pPr>
        <w:spacing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Address table*/</w:t>
      </w:r>
    </w:p>
    <w:p w14:paraId="3D2D4437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Address(</w:t>
      </w:r>
    </w:p>
    <w:p w14:paraId="0C9EB50B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AddressID</w:t>
      </w:r>
      <w:proofErr w:type="spellEnd"/>
      <w:r w:rsidRPr="00F84EE7">
        <w:rPr>
          <w:rFonts w:cstheme="minorHAnsi"/>
        </w:rPr>
        <w:t xml:space="preserve"> varchar(255),</w:t>
      </w:r>
    </w:p>
    <w:p w14:paraId="3F943047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 xml:space="preserve"> varchar(255),</w:t>
      </w:r>
    </w:p>
    <w:p w14:paraId="330CDFFF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AddressDescription</w:t>
      </w:r>
      <w:proofErr w:type="spellEnd"/>
      <w:r w:rsidRPr="00F84EE7">
        <w:rPr>
          <w:rFonts w:cstheme="minorHAnsi"/>
        </w:rPr>
        <w:t xml:space="preserve"> varchar(100),</w:t>
      </w:r>
    </w:p>
    <w:p w14:paraId="0FFA0910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AddressCity</w:t>
      </w:r>
      <w:proofErr w:type="spellEnd"/>
      <w:r w:rsidRPr="00F84EE7">
        <w:rPr>
          <w:rFonts w:cstheme="minorHAnsi"/>
        </w:rPr>
        <w:t xml:space="preserve"> varchar(20),</w:t>
      </w:r>
    </w:p>
    <w:p w14:paraId="063A72F9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O_Box</w:t>
      </w:r>
      <w:proofErr w:type="spellEnd"/>
      <w:r w:rsidRPr="00F84EE7">
        <w:rPr>
          <w:rFonts w:cstheme="minorHAnsi"/>
        </w:rPr>
        <w:t xml:space="preserve"> varchar(5),</w:t>
      </w:r>
    </w:p>
    <w:p w14:paraId="0B596ADD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AddressType</w:t>
      </w:r>
      <w:proofErr w:type="spellEnd"/>
      <w:r w:rsidRPr="00F84EE7">
        <w:rPr>
          <w:rFonts w:cstheme="minorHAnsi"/>
        </w:rPr>
        <w:t xml:space="preserve"> varchar(20),</w:t>
      </w:r>
    </w:p>
    <w:p w14:paraId="006560CD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Address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AddressID</w:t>
      </w:r>
      <w:proofErr w:type="spellEnd"/>
      <w:r w:rsidRPr="00F84EE7">
        <w:rPr>
          <w:rFonts w:cstheme="minorHAnsi"/>
        </w:rPr>
        <w:t>),</w:t>
      </w:r>
    </w:p>
    <w:p w14:paraId="4C3F5B02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fk_CustomerID</w:t>
      </w:r>
      <w:proofErr w:type="spellEnd"/>
      <w:r w:rsidRPr="00F84EE7">
        <w:rPr>
          <w:rFonts w:cstheme="minorHAnsi"/>
        </w:rPr>
        <w:t xml:space="preserve"> FOREIGN KEY(</w:t>
      </w:r>
      <w:proofErr w:type="spellStart"/>
      <w:r w:rsidRPr="00F84EE7"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>) REFERENCES Customer(</w:t>
      </w:r>
      <w:proofErr w:type="spellStart"/>
      <w:r w:rsidRPr="00F84EE7"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>)</w:t>
      </w:r>
    </w:p>
    <w:p w14:paraId="359340F5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6D2FC813" w14:textId="77777777" w:rsidR="0081183A" w:rsidRPr="00F84EE7" w:rsidRDefault="0081183A" w:rsidP="0081183A">
      <w:pPr>
        <w:spacing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Product table*/</w:t>
      </w:r>
    </w:p>
    <w:p w14:paraId="5D1B6F45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Product(</w:t>
      </w:r>
    </w:p>
    <w:p w14:paraId="00889957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ID</w:t>
      </w:r>
      <w:proofErr w:type="spellEnd"/>
      <w:r w:rsidRPr="00F84EE7">
        <w:rPr>
          <w:rFonts w:cstheme="minorHAnsi"/>
        </w:rPr>
        <w:t xml:space="preserve"> varchar(255),</w:t>
      </w:r>
    </w:p>
    <w:p w14:paraId="136F47F8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BrandID</w:t>
      </w:r>
      <w:proofErr w:type="spellEnd"/>
      <w:r w:rsidRPr="00F84EE7">
        <w:rPr>
          <w:rFonts w:cstheme="minorHAnsi"/>
        </w:rPr>
        <w:t xml:space="preserve"> varchar(255),</w:t>
      </w:r>
    </w:p>
    <w:p w14:paraId="2F28B2C3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upplierID</w:t>
      </w:r>
      <w:proofErr w:type="spellEnd"/>
      <w:r w:rsidRPr="00F84EE7">
        <w:rPr>
          <w:rFonts w:cstheme="minorHAnsi"/>
        </w:rPr>
        <w:t xml:space="preserve"> varchar(255),</w:t>
      </w:r>
    </w:p>
    <w:p w14:paraId="475EB4A0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Description</w:t>
      </w:r>
      <w:proofErr w:type="spellEnd"/>
      <w:r w:rsidRPr="00F84EE7">
        <w:rPr>
          <w:rFonts w:cstheme="minorHAnsi"/>
        </w:rPr>
        <w:t xml:space="preserve"> varchar(100),</w:t>
      </w:r>
    </w:p>
    <w:p w14:paraId="17442ECA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Type</w:t>
      </w:r>
      <w:proofErr w:type="spellEnd"/>
      <w:r w:rsidRPr="00F84EE7">
        <w:rPr>
          <w:rFonts w:cstheme="minorHAnsi"/>
        </w:rPr>
        <w:t xml:space="preserve"> varchar(20),</w:t>
      </w:r>
    </w:p>
    <w:p w14:paraId="2DC3B049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Gender</w:t>
      </w:r>
      <w:proofErr w:type="spellEnd"/>
      <w:r w:rsidRPr="00F84EE7">
        <w:rPr>
          <w:rFonts w:cstheme="minorHAnsi"/>
        </w:rPr>
        <w:t xml:space="preserve"> varchar(20),</w:t>
      </w:r>
    </w:p>
    <w:p w14:paraId="474E9D23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Price</w:t>
      </w:r>
      <w:proofErr w:type="spellEnd"/>
      <w:r w:rsidRPr="00F84EE7">
        <w:rPr>
          <w:rFonts w:cstheme="minorHAnsi"/>
        </w:rPr>
        <w:t xml:space="preserve"> decimal(10,2),</w:t>
      </w:r>
    </w:p>
    <w:p w14:paraId="2DEF1F88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Product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ProductID</w:t>
      </w:r>
      <w:proofErr w:type="spellEnd"/>
      <w:r w:rsidRPr="00F84EE7">
        <w:rPr>
          <w:rFonts w:cstheme="minorHAnsi"/>
        </w:rPr>
        <w:t>),</w:t>
      </w:r>
    </w:p>
    <w:p w14:paraId="499979C0" w14:textId="77777777" w:rsidR="0081183A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fk_BrandID</w:t>
      </w:r>
      <w:proofErr w:type="spellEnd"/>
      <w:r w:rsidRPr="00F84EE7">
        <w:rPr>
          <w:rFonts w:cstheme="minorHAnsi"/>
        </w:rPr>
        <w:t xml:space="preserve"> FOREIGN KEY(</w:t>
      </w:r>
      <w:proofErr w:type="spellStart"/>
      <w:r w:rsidRPr="00F84EE7">
        <w:rPr>
          <w:rFonts w:cstheme="minorHAnsi"/>
        </w:rPr>
        <w:t>BrandID</w:t>
      </w:r>
      <w:proofErr w:type="spellEnd"/>
      <w:r w:rsidRPr="00F84EE7">
        <w:rPr>
          <w:rFonts w:cstheme="minorHAnsi"/>
        </w:rPr>
        <w:t>) REFERENCES Brand(</w:t>
      </w:r>
      <w:proofErr w:type="spellStart"/>
      <w:r w:rsidRPr="00F84EE7">
        <w:rPr>
          <w:rFonts w:cstheme="minorHAnsi"/>
        </w:rPr>
        <w:t>BrandID</w:t>
      </w:r>
      <w:proofErr w:type="spellEnd"/>
      <w:r w:rsidRPr="00F84EE7">
        <w:rPr>
          <w:rFonts w:cstheme="minorHAnsi"/>
        </w:rPr>
        <w:t>)</w:t>
      </w:r>
      <w:r>
        <w:rPr>
          <w:rFonts w:cstheme="minorHAnsi"/>
        </w:rPr>
        <w:t>,</w:t>
      </w:r>
    </w:p>
    <w:p w14:paraId="1FE09052" w14:textId="77777777" w:rsidR="0081183A" w:rsidRPr="00F84EE7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 xml:space="preserve">CONSTRAINT </w:t>
      </w:r>
      <w:proofErr w:type="spellStart"/>
      <w:r>
        <w:rPr>
          <w:rFonts w:cstheme="minorHAnsi"/>
        </w:rPr>
        <w:t>fk_SupplierID</w:t>
      </w:r>
      <w:proofErr w:type="spellEnd"/>
      <w:r>
        <w:rPr>
          <w:rFonts w:cstheme="minorHAnsi"/>
        </w:rPr>
        <w:t xml:space="preserve"> FOREIGN KEY(</w:t>
      </w:r>
      <w:proofErr w:type="spellStart"/>
      <w:r>
        <w:rPr>
          <w:rFonts w:cstheme="minorHAnsi"/>
        </w:rPr>
        <w:t>SupplierID</w:t>
      </w:r>
      <w:proofErr w:type="spellEnd"/>
      <w:r>
        <w:rPr>
          <w:rFonts w:cstheme="minorHAnsi"/>
        </w:rPr>
        <w:t>) REFERENCES Supplier(</w:t>
      </w:r>
      <w:proofErr w:type="spellStart"/>
      <w:r>
        <w:rPr>
          <w:rFonts w:cstheme="minorHAnsi"/>
        </w:rPr>
        <w:t>SupplierID</w:t>
      </w:r>
      <w:proofErr w:type="spellEnd"/>
      <w:r>
        <w:rPr>
          <w:rFonts w:cstheme="minorHAnsi"/>
        </w:rPr>
        <w:t>)</w:t>
      </w:r>
    </w:p>
    <w:p w14:paraId="050D5DE7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6CD81EAA" w14:textId="77777777" w:rsidR="0081183A" w:rsidRPr="00EE4F95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  <w:color w:val="4472C4" w:themeColor="accent1"/>
        </w:rPr>
        <w:t>/*Creates the Stock table*/</w:t>
      </w:r>
    </w:p>
    <w:p w14:paraId="3A1D3EFE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Stock(</w:t>
      </w:r>
    </w:p>
    <w:p w14:paraId="0F066B05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tockID</w:t>
      </w:r>
      <w:proofErr w:type="spellEnd"/>
      <w:r w:rsidRPr="00F84EE7">
        <w:rPr>
          <w:rFonts w:cstheme="minorHAnsi"/>
        </w:rPr>
        <w:t xml:space="preserve"> varchar(255),</w:t>
      </w:r>
    </w:p>
    <w:p w14:paraId="04446301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ProductID</w:t>
      </w:r>
      <w:proofErr w:type="spellEnd"/>
      <w:r w:rsidRPr="00F84EE7">
        <w:rPr>
          <w:rFonts w:cstheme="minorHAnsi"/>
        </w:rPr>
        <w:t xml:space="preserve"> varchar(255),</w:t>
      </w:r>
    </w:p>
    <w:p w14:paraId="4E96DC14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tockColor</w:t>
      </w:r>
      <w:proofErr w:type="spellEnd"/>
      <w:r w:rsidRPr="00F84EE7">
        <w:rPr>
          <w:rFonts w:cstheme="minorHAnsi"/>
        </w:rPr>
        <w:t xml:space="preserve"> varchar(20),</w:t>
      </w:r>
    </w:p>
    <w:p w14:paraId="0C85C662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tockSize</w:t>
      </w:r>
      <w:proofErr w:type="spellEnd"/>
      <w:r w:rsidRPr="00F84EE7">
        <w:rPr>
          <w:rFonts w:cstheme="minorHAnsi"/>
        </w:rPr>
        <w:t xml:space="preserve"> varchar(20),</w:t>
      </w:r>
    </w:p>
    <w:p w14:paraId="03184C49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tockQuantity</w:t>
      </w:r>
      <w:proofErr w:type="spellEnd"/>
      <w:r w:rsidRPr="00F84EE7">
        <w:rPr>
          <w:rFonts w:cstheme="minorHAnsi"/>
        </w:rPr>
        <w:t xml:space="preserve"> int,</w:t>
      </w:r>
    </w:p>
    <w:p w14:paraId="56334637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Stock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StockID</w:t>
      </w:r>
      <w:proofErr w:type="spellEnd"/>
      <w:r w:rsidRPr="00F84EE7">
        <w:rPr>
          <w:rFonts w:cstheme="minorHAnsi"/>
        </w:rPr>
        <w:t>),</w:t>
      </w:r>
    </w:p>
    <w:p w14:paraId="08198095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fk_ProductID</w:t>
      </w:r>
      <w:proofErr w:type="spellEnd"/>
      <w:r w:rsidRPr="00F84EE7">
        <w:rPr>
          <w:rFonts w:cstheme="minorHAnsi"/>
        </w:rPr>
        <w:t xml:space="preserve"> FOREIGN KEY(</w:t>
      </w:r>
      <w:proofErr w:type="spellStart"/>
      <w:r w:rsidRPr="00F84EE7">
        <w:rPr>
          <w:rFonts w:cstheme="minorHAnsi"/>
        </w:rPr>
        <w:t>ProductID</w:t>
      </w:r>
      <w:proofErr w:type="spellEnd"/>
      <w:r w:rsidRPr="00F84EE7">
        <w:rPr>
          <w:rFonts w:cstheme="minorHAnsi"/>
        </w:rPr>
        <w:t>) REFERENCES Product(</w:t>
      </w:r>
      <w:proofErr w:type="spellStart"/>
      <w:r w:rsidRPr="00F84EE7">
        <w:rPr>
          <w:rFonts w:cstheme="minorHAnsi"/>
        </w:rPr>
        <w:t>ProductID</w:t>
      </w:r>
      <w:proofErr w:type="spellEnd"/>
      <w:r w:rsidRPr="00F84EE7">
        <w:rPr>
          <w:rFonts w:cstheme="minorHAnsi"/>
        </w:rPr>
        <w:t>)</w:t>
      </w:r>
    </w:p>
    <w:p w14:paraId="55667B04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578A2CB5" w14:textId="77777777" w:rsidR="0081183A" w:rsidRPr="00F84EE7" w:rsidRDefault="0081183A" w:rsidP="0081183A">
      <w:pPr>
        <w:spacing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Orders table*/</w:t>
      </w:r>
    </w:p>
    <w:p w14:paraId="6AE1F6F0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Orders(</w:t>
      </w:r>
    </w:p>
    <w:p w14:paraId="79CB578F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 xml:space="preserve"> varchar(255),</w:t>
      </w:r>
    </w:p>
    <w:p w14:paraId="08EB0B41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>
        <w:rPr>
          <w:rFonts w:cstheme="minorHAnsi"/>
        </w:rPr>
        <w:t>CustomerID</w:t>
      </w:r>
      <w:proofErr w:type="spellEnd"/>
      <w:r w:rsidRPr="00F84EE7">
        <w:rPr>
          <w:rFonts w:cstheme="minorHAnsi"/>
        </w:rPr>
        <w:t xml:space="preserve"> varchar(255),</w:t>
      </w:r>
    </w:p>
    <w:p w14:paraId="3C1B6B4B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RecieptID</w:t>
      </w:r>
      <w:proofErr w:type="spellEnd"/>
      <w:r w:rsidRPr="00F84EE7">
        <w:rPr>
          <w:rFonts w:cstheme="minorHAnsi"/>
        </w:rPr>
        <w:t xml:space="preserve"> varchar(255),</w:t>
      </w:r>
    </w:p>
    <w:p w14:paraId="02EFFC4F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OrderDate</w:t>
      </w:r>
      <w:proofErr w:type="spellEnd"/>
      <w:r w:rsidRPr="00F84EE7">
        <w:rPr>
          <w:rFonts w:cstheme="minorHAnsi"/>
        </w:rPr>
        <w:t xml:space="preserve"> date,</w:t>
      </w:r>
    </w:p>
    <w:p w14:paraId="4BAF10EE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OrderTotal</w:t>
      </w:r>
      <w:proofErr w:type="spellEnd"/>
      <w:r w:rsidRPr="00F84EE7">
        <w:rPr>
          <w:rFonts w:cstheme="minorHAnsi"/>
        </w:rPr>
        <w:t xml:space="preserve"> decimal(10,2),</w:t>
      </w:r>
    </w:p>
    <w:p w14:paraId="16295714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OrderStatus</w:t>
      </w:r>
      <w:proofErr w:type="spellEnd"/>
      <w:r w:rsidRPr="00F84EE7">
        <w:rPr>
          <w:rFonts w:cstheme="minorHAnsi"/>
        </w:rPr>
        <w:t xml:space="preserve"> varchar(30),</w:t>
      </w:r>
    </w:p>
    <w:p w14:paraId="4AFE51DD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RecieptDate</w:t>
      </w:r>
      <w:proofErr w:type="spellEnd"/>
      <w:r w:rsidRPr="00F84EE7">
        <w:rPr>
          <w:rFonts w:cstheme="minorHAnsi"/>
        </w:rPr>
        <w:t xml:space="preserve"> date,</w:t>
      </w:r>
    </w:p>
    <w:p w14:paraId="19975C96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Order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>),</w:t>
      </w:r>
    </w:p>
    <w:p w14:paraId="5EC79D0A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ONSTRAINT fk</w:t>
      </w:r>
      <w:r>
        <w:rPr>
          <w:rFonts w:cstheme="minorHAnsi"/>
        </w:rPr>
        <w:t>2</w:t>
      </w:r>
      <w:r w:rsidRPr="00F84EE7">
        <w:rPr>
          <w:rFonts w:cstheme="minorHAnsi"/>
        </w:rPr>
        <w:t>_</w:t>
      </w:r>
      <w:r>
        <w:rPr>
          <w:rFonts w:cstheme="minorHAnsi"/>
        </w:rPr>
        <w:t>CustomerID</w:t>
      </w:r>
      <w:r w:rsidRPr="00F84EE7">
        <w:rPr>
          <w:rFonts w:cstheme="minorHAnsi"/>
        </w:rPr>
        <w:t xml:space="preserve"> FOREIGN KEY(</w:t>
      </w:r>
      <w:proofErr w:type="spellStart"/>
      <w:r>
        <w:rPr>
          <w:rFonts w:cstheme="minorHAnsi"/>
        </w:rPr>
        <w:t>Customer</w:t>
      </w:r>
      <w:r w:rsidRPr="00F84EE7">
        <w:rPr>
          <w:rFonts w:cstheme="minorHAnsi"/>
        </w:rPr>
        <w:t>ID</w:t>
      </w:r>
      <w:proofErr w:type="spellEnd"/>
      <w:r w:rsidRPr="00F84EE7">
        <w:rPr>
          <w:rFonts w:cstheme="minorHAnsi"/>
        </w:rPr>
        <w:t xml:space="preserve">) REFERENCES </w:t>
      </w:r>
      <w:r>
        <w:rPr>
          <w:rFonts w:cstheme="minorHAnsi"/>
        </w:rPr>
        <w:t>Customer</w:t>
      </w:r>
      <w:r w:rsidRPr="00F84EE7">
        <w:rPr>
          <w:rFonts w:cstheme="minorHAnsi"/>
        </w:rPr>
        <w:t>(</w:t>
      </w:r>
      <w:proofErr w:type="spellStart"/>
      <w:r>
        <w:rPr>
          <w:rFonts w:cstheme="minorHAnsi"/>
        </w:rPr>
        <w:t>Customer</w:t>
      </w:r>
      <w:r w:rsidRPr="00F84EE7">
        <w:rPr>
          <w:rFonts w:cstheme="minorHAnsi"/>
        </w:rPr>
        <w:t>ID</w:t>
      </w:r>
      <w:proofErr w:type="spellEnd"/>
      <w:r w:rsidRPr="00F84EE7">
        <w:rPr>
          <w:rFonts w:cstheme="minorHAnsi"/>
        </w:rPr>
        <w:t>)</w:t>
      </w:r>
    </w:p>
    <w:p w14:paraId="2AE06B77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7E877E1B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Creates the Shipment Table*/</w:t>
      </w:r>
    </w:p>
    <w:p w14:paraId="2EFDD5C2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REATE TABLE Shipment(</w:t>
      </w:r>
    </w:p>
    <w:p w14:paraId="5AFE485E" w14:textId="77777777" w:rsidR="0081183A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hipmentID</w:t>
      </w:r>
      <w:proofErr w:type="spellEnd"/>
      <w:r w:rsidRPr="00F84EE7">
        <w:rPr>
          <w:rFonts w:cstheme="minorHAnsi"/>
        </w:rPr>
        <w:t xml:space="preserve"> varchar(255),</w:t>
      </w:r>
    </w:p>
    <w:p w14:paraId="682B36A2" w14:textId="77777777" w:rsidR="0081183A" w:rsidRDefault="0081183A" w:rsidP="0081183A">
      <w:pPr>
        <w:spacing w:line="276" w:lineRule="auto"/>
        <w:rPr>
          <w:rFonts w:cstheme="minorHAnsi"/>
        </w:rPr>
      </w:pPr>
      <w:proofErr w:type="spellStart"/>
      <w:r>
        <w:rPr>
          <w:rFonts w:cstheme="minorHAnsi"/>
        </w:rPr>
        <w:t>OrderID</w:t>
      </w:r>
      <w:proofErr w:type="spellEnd"/>
      <w:r>
        <w:rPr>
          <w:rFonts w:cstheme="minorHAnsi"/>
        </w:rPr>
        <w:t xml:space="preserve"> varchar(255),</w:t>
      </w:r>
    </w:p>
    <w:p w14:paraId="5CDBC1B0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>
        <w:rPr>
          <w:rFonts w:cstheme="minorHAnsi"/>
        </w:rPr>
        <w:t>AddressID</w:t>
      </w:r>
      <w:proofErr w:type="spellEnd"/>
      <w:r>
        <w:rPr>
          <w:rFonts w:cstheme="minorHAnsi"/>
        </w:rPr>
        <w:t xml:space="preserve"> varchar(255),</w:t>
      </w:r>
    </w:p>
    <w:p w14:paraId="75A258CC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DeliveryCompanyName</w:t>
      </w:r>
      <w:proofErr w:type="spellEnd"/>
      <w:r w:rsidRPr="00F84EE7">
        <w:rPr>
          <w:rFonts w:cstheme="minorHAnsi"/>
        </w:rPr>
        <w:t xml:space="preserve"> varchar(30),</w:t>
      </w:r>
    </w:p>
    <w:p w14:paraId="70357E78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DeliveryDate</w:t>
      </w:r>
      <w:proofErr w:type="spellEnd"/>
      <w:r w:rsidRPr="00F84EE7">
        <w:rPr>
          <w:rFonts w:cstheme="minorHAnsi"/>
        </w:rPr>
        <w:t xml:space="preserve"> date,</w:t>
      </w:r>
    </w:p>
    <w:p w14:paraId="4F41C53E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ShipmentWeight decimal(10,2),</w:t>
      </w:r>
    </w:p>
    <w:p w14:paraId="2938BAE9" w14:textId="77777777" w:rsidR="0081183A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pk_ShipmentID</w:t>
      </w:r>
      <w:proofErr w:type="spellEnd"/>
      <w:r w:rsidRPr="00F84EE7">
        <w:rPr>
          <w:rFonts w:cstheme="minorHAnsi"/>
        </w:rPr>
        <w:t xml:space="preserve"> PRIMARY KEY(</w:t>
      </w:r>
      <w:proofErr w:type="spellStart"/>
      <w:r w:rsidRPr="00F84EE7">
        <w:rPr>
          <w:rFonts w:cstheme="minorHAnsi"/>
        </w:rPr>
        <w:t>ShipmentID</w:t>
      </w:r>
      <w:proofErr w:type="spellEnd"/>
      <w:r w:rsidRPr="00F84EE7">
        <w:rPr>
          <w:rFonts w:cstheme="minorHAnsi"/>
        </w:rPr>
        <w:t>)</w:t>
      </w:r>
      <w:r>
        <w:rPr>
          <w:rFonts w:cstheme="minorHAnsi"/>
        </w:rPr>
        <w:t>,</w:t>
      </w:r>
    </w:p>
    <w:p w14:paraId="006738E4" w14:textId="77777777" w:rsidR="0081183A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>
        <w:rPr>
          <w:rFonts w:cstheme="minorHAnsi"/>
        </w:rPr>
        <w:t>f</w:t>
      </w:r>
      <w:r w:rsidRPr="00F84EE7">
        <w:rPr>
          <w:rFonts w:cstheme="minorHAnsi"/>
        </w:rPr>
        <w:t>k_</w:t>
      </w:r>
      <w:r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 xml:space="preserve"> </w:t>
      </w:r>
      <w:r>
        <w:rPr>
          <w:rFonts w:cstheme="minorHAnsi"/>
        </w:rPr>
        <w:t>FOREIGN</w:t>
      </w:r>
      <w:r w:rsidRPr="00F84EE7">
        <w:rPr>
          <w:rFonts w:cstheme="minorHAnsi"/>
        </w:rPr>
        <w:t xml:space="preserve"> KEY(</w:t>
      </w:r>
      <w:proofErr w:type="spellStart"/>
      <w:r>
        <w:rPr>
          <w:rFonts w:cstheme="minorHAnsi"/>
        </w:rPr>
        <w:t>Order</w:t>
      </w:r>
      <w:r w:rsidRPr="00F84EE7">
        <w:rPr>
          <w:rFonts w:cstheme="minorHAnsi"/>
        </w:rPr>
        <w:t>ID</w:t>
      </w:r>
      <w:proofErr w:type="spellEnd"/>
      <w:r w:rsidRPr="00F84EE7">
        <w:rPr>
          <w:rFonts w:cstheme="minorHAnsi"/>
        </w:rPr>
        <w:t>)</w:t>
      </w:r>
      <w:r>
        <w:rPr>
          <w:rFonts w:cstheme="minorHAnsi"/>
        </w:rPr>
        <w:t xml:space="preserve"> REFERENCES Orders(</w:t>
      </w:r>
      <w:proofErr w:type="spellStart"/>
      <w:r>
        <w:rPr>
          <w:rFonts w:cstheme="minorHAnsi"/>
        </w:rPr>
        <w:t>OrderID</w:t>
      </w:r>
      <w:proofErr w:type="spellEnd"/>
      <w:r>
        <w:rPr>
          <w:rFonts w:cstheme="minorHAnsi"/>
        </w:rPr>
        <w:t>),</w:t>
      </w:r>
    </w:p>
    <w:p w14:paraId="12FE37CE" w14:textId="77777777" w:rsidR="0081183A" w:rsidRPr="00F84EE7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 xml:space="preserve">CONSTRAINT </w:t>
      </w:r>
      <w:proofErr w:type="spellStart"/>
      <w:r>
        <w:rPr>
          <w:rFonts w:cstheme="minorHAnsi"/>
        </w:rPr>
        <w:t>fk_AddressID</w:t>
      </w:r>
      <w:proofErr w:type="spellEnd"/>
      <w:r>
        <w:rPr>
          <w:rFonts w:cstheme="minorHAnsi"/>
        </w:rPr>
        <w:t xml:space="preserve"> FOREIGN KEY(</w:t>
      </w:r>
      <w:proofErr w:type="spellStart"/>
      <w:r>
        <w:rPr>
          <w:rFonts w:cstheme="minorHAnsi"/>
        </w:rPr>
        <w:t>AddressID</w:t>
      </w:r>
      <w:proofErr w:type="spellEnd"/>
      <w:r>
        <w:rPr>
          <w:rFonts w:cstheme="minorHAnsi"/>
        </w:rPr>
        <w:t>) REFERENCES Address(</w:t>
      </w:r>
      <w:proofErr w:type="spellStart"/>
      <w:r>
        <w:rPr>
          <w:rFonts w:cstheme="minorHAnsi"/>
        </w:rPr>
        <w:t>AddressID</w:t>
      </w:r>
      <w:proofErr w:type="spellEnd"/>
      <w:r>
        <w:rPr>
          <w:rFonts w:cstheme="minorHAnsi"/>
        </w:rPr>
        <w:t>)</w:t>
      </w:r>
    </w:p>
    <w:p w14:paraId="3DAF9D6C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);</w:t>
      </w:r>
    </w:p>
    <w:p w14:paraId="15371A4D" w14:textId="77777777" w:rsidR="0081183A" w:rsidRPr="00C119CF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  <w:color w:val="4472C4" w:themeColor="accent1"/>
        </w:rPr>
        <w:t xml:space="preserve">/*Creates the </w:t>
      </w:r>
      <w:proofErr w:type="spellStart"/>
      <w:r w:rsidRPr="00F84EE7">
        <w:rPr>
          <w:rFonts w:cstheme="minorHAnsi"/>
          <w:color w:val="4472C4" w:themeColor="accent1"/>
        </w:rPr>
        <w:t>Orders_Stock</w:t>
      </w:r>
      <w:proofErr w:type="spellEnd"/>
      <w:r w:rsidRPr="00F84EE7">
        <w:rPr>
          <w:rFonts w:cstheme="minorHAnsi"/>
          <w:color w:val="4472C4" w:themeColor="accent1"/>
        </w:rPr>
        <w:t xml:space="preserve"> table*/</w:t>
      </w:r>
    </w:p>
    <w:p w14:paraId="7DF8AE65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REATE TABLE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>(</w:t>
      </w:r>
    </w:p>
    <w:p w14:paraId="48476242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 xml:space="preserve"> varchar(255),</w:t>
      </w:r>
    </w:p>
    <w:p w14:paraId="75916AB2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StockID</w:t>
      </w:r>
      <w:proofErr w:type="spellEnd"/>
      <w:r w:rsidRPr="00F84EE7">
        <w:rPr>
          <w:rFonts w:cstheme="minorHAnsi"/>
        </w:rPr>
        <w:t xml:space="preserve"> varchar(255),</w:t>
      </w:r>
    </w:p>
    <w:p w14:paraId="66B71E01" w14:textId="77777777" w:rsidR="0081183A" w:rsidRPr="00F84EE7" w:rsidRDefault="0081183A" w:rsidP="0081183A">
      <w:pPr>
        <w:spacing w:line="276" w:lineRule="auto"/>
        <w:rPr>
          <w:rFonts w:cstheme="minorHAnsi"/>
        </w:rPr>
      </w:pPr>
      <w:proofErr w:type="spellStart"/>
      <w:r w:rsidRPr="00F84EE7">
        <w:rPr>
          <w:rFonts w:cstheme="minorHAnsi"/>
        </w:rPr>
        <w:t>TotalQuantity</w:t>
      </w:r>
      <w:proofErr w:type="spellEnd"/>
      <w:r w:rsidRPr="00F84EE7">
        <w:rPr>
          <w:rFonts w:cstheme="minorHAnsi"/>
        </w:rPr>
        <w:t xml:space="preserve"> int,</w:t>
      </w:r>
    </w:p>
    <w:p w14:paraId="1A070992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>CONSTRAINT fk</w:t>
      </w:r>
      <w:r>
        <w:rPr>
          <w:rFonts w:cstheme="minorHAnsi"/>
        </w:rPr>
        <w:t>2</w:t>
      </w:r>
      <w:r w:rsidRPr="00F84EE7">
        <w:rPr>
          <w:rFonts w:cstheme="minorHAnsi"/>
        </w:rPr>
        <w:t>_OrderID FOREIGN KEY(</w:t>
      </w:r>
      <w:proofErr w:type="spellStart"/>
      <w:r w:rsidRPr="00F84EE7"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>) REFERENCES Orders(</w:t>
      </w:r>
      <w:proofErr w:type="spellStart"/>
      <w:r w:rsidRPr="00F84EE7">
        <w:rPr>
          <w:rFonts w:cstheme="minorHAnsi"/>
        </w:rPr>
        <w:t>OrderID</w:t>
      </w:r>
      <w:proofErr w:type="spellEnd"/>
      <w:r w:rsidRPr="00F84EE7">
        <w:rPr>
          <w:rFonts w:cstheme="minorHAnsi"/>
        </w:rPr>
        <w:t>),</w:t>
      </w:r>
    </w:p>
    <w:p w14:paraId="1B06ED86" w14:textId="77777777" w:rsidR="0081183A" w:rsidRPr="00F84EE7" w:rsidRDefault="0081183A" w:rsidP="0081183A">
      <w:pPr>
        <w:spacing w:line="276" w:lineRule="auto"/>
        <w:rPr>
          <w:rFonts w:cstheme="minorHAnsi"/>
        </w:rPr>
      </w:pPr>
      <w:r w:rsidRPr="00F84EE7">
        <w:rPr>
          <w:rFonts w:cstheme="minorHAnsi"/>
        </w:rPr>
        <w:t xml:space="preserve">CONSTRAINT </w:t>
      </w:r>
      <w:proofErr w:type="spellStart"/>
      <w:r w:rsidRPr="00F84EE7">
        <w:rPr>
          <w:rFonts w:cstheme="minorHAnsi"/>
        </w:rPr>
        <w:t>fk_StockID</w:t>
      </w:r>
      <w:proofErr w:type="spellEnd"/>
      <w:r w:rsidRPr="00F84EE7">
        <w:rPr>
          <w:rFonts w:cstheme="minorHAnsi"/>
        </w:rPr>
        <w:t xml:space="preserve"> FOREIGN KEY(</w:t>
      </w:r>
      <w:proofErr w:type="spellStart"/>
      <w:r w:rsidRPr="00F84EE7">
        <w:rPr>
          <w:rFonts w:cstheme="minorHAnsi"/>
        </w:rPr>
        <w:t>StockID</w:t>
      </w:r>
      <w:proofErr w:type="spellEnd"/>
      <w:r w:rsidRPr="00F84EE7">
        <w:rPr>
          <w:rFonts w:cstheme="minorHAnsi"/>
        </w:rPr>
        <w:t>) REFERENCES Stock(</w:t>
      </w:r>
      <w:proofErr w:type="spellStart"/>
      <w:r w:rsidRPr="00F84EE7">
        <w:rPr>
          <w:rFonts w:cstheme="minorHAnsi"/>
        </w:rPr>
        <w:t>StockID</w:t>
      </w:r>
      <w:proofErr w:type="spellEnd"/>
      <w:r w:rsidRPr="00F84EE7">
        <w:rPr>
          <w:rFonts w:cstheme="minorHAnsi"/>
        </w:rPr>
        <w:t>)</w:t>
      </w:r>
    </w:p>
    <w:p w14:paraId="73D2EC18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</w:rPr>
        <w:t>);</w:t>
      </w:r>
    </w:p>
    <w:p w14:paraId="0E8BB71C" w14:textId="26348A6B" w:rsidR="0081183A" w:rsidRPr="0081183A" w:rsidRDefault="0081183A" w:rsidP="0081183A">
      <w:pPr>
        <w:pStyle w:val="Heading2"/>
        <w:numPr>
          <w:ilvl w:val="0"/>
          <w:numId w:val="8"/>
        </w:numPr>
        <w:rPr>
          <w:b/>
          <w:bCs/>
          <w:sz w:val="24"/>
          <w:szCs w:val="24"/>
        </w:rPr>
      </w:pPr>
      <w:bookmarkStart w:id="19" w:name="_Toc63331309"/>
      <w:r w:rsidRPr="0081183A">
        <w:rPr>
          <w:b/>
          <w:bCs/>
          <w:sz w:val="24"/>
          <w:szCs w:val="24"/>
        </w:rPr>
        <w:t>Appendix B</w:t>
      </w:r>
      <w:bookmarkEnd w:id="19"/>
    </w:p>
    <w:p w14:paraId="59F1657C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291C6D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INSERT INTO</w:t>
      </w:r>
      <w:r w:rsidRPr="00291C6D">
        <w:rPr>
          <w:rFonts w:cstheme="minorHAnsi"/>
          <w:color w:val="4472C4" w:themeColor="accent1"/>
        </w:rPr>
        <w:t xml:space="preserve"> statement*/</w:t>
      </w:r>
    </w:p>
    <w:p w14:paraId="1CCF35EB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Brand with data*/</w:t>
      </w:r>
    </w:p>
    <w:p w14:paraId="5454331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3D39C8F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1", "Adidas", "Germany");</w:t>
      </w:r>
    </w:p>
    <w:p w14:paraId="6CDF4EA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4DD9028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2", "Puma", "Germany");</w:t>
      </w:r>
    </w:p>
    <w:p w14:paraId="194204B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14BC22B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3", "Levi’s", "United States");</w:t>
      </w:r>
    </w:p>
    <w:p w14:paraId="108BD95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601C92F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("B004", "Under </w:t>
      </w:r>
      <w:proofErr w:type="spellStart"/>
      <w:r w:rsidRPr="00F84EE7">
        <w:rPr>
          <w:rFonts w:cstheme="minorHAnsi"/>
        </w:rPr>
        <w:t>Armour</w:t>
      </w:r>
      <w:proofErr w:type="spellEnd"/>
      <w:r w:rsidRPr="00F84EE7">
        <w:rPr>
          <w:rFonts w:cstheme="minorHAnsi"/>
        </w:rPr>
        <w:t>", "United States");</w:t>
      </w:r>
    </w:p>
    <w:p w14:paraId="433E59A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4A0252A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5", "Nike", "United States");</w:t>
      </w:r>
    </w:p>
    <w:p w14:paraId="5629BB9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1A0E716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6", "Armani", "Italy");</w:t>
      </w:r>
    </w:p>
    <w:p w14:paraId="3721B60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Brand VALUES</w:t>
      </w:r>
    </w:p>
    <w:p w14:paraId="23508E5F" w14:textId="77777777" w:rsidR="0081183A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B007", "Calvin Klein", "United States");</w:t>
      </w:r>
    </w:p>
    <w:p w14:paraId="6472A0F6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Brand table</w:t>
      </w:r>
      <w:r w:rsidRPr="00F84EE7">
        <w:rPr>
          <w:rFonts w:cstheme="minorHAnsi"/>
          <w:color w:val="4472C4" w:themeColor="accent1"/>
        </w:rPr>
        <w:t>*/</w:t>
      </w:r>
    </w:p>
    <w:p w14:paraId="1C95DE07" w14:textId="77777777" w:rsidR="0081183A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>SELECT * from Brand;</w:t>
      </w:r>
    </w:p>
    <w:p w14:paraId="3C737228" w14:textId="77777777" w:rsidR="0081183A" w:rsidRPr="00F84EE7" w:rsidRDefault="0081183A" w:rsidP="0081183A">
      <w:pPr>
        <w:spacing w:line="276" w:lineRule="auto"/>
        <w:rPr>
          <w:rFonts w:cstheme="minorHAnsi"/>
        </w:rPr>
      </w:pPr>
    </w:p>
    <w:p w14:paraId="33EF4A8A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Supplier with data*/</w:t>
      </w:r>
    </w:p>
    <w:p w14:paraId="7E0B5A1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upplier VALUES</w:t>
      </w:r>
    </w:p>
    <w:p w14:paraId="148BE28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U001", "Caramba", "0035316001000", "Caramba Headquarters, Abbey Street", "Dublin");</w:t>
      </w:r>
    </w:p>
    <w:p w14:paraId="557EE5B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upplier VALUES</w:t>
      </w:r>
    </w:p>
    <w:p w14:paraId="003F2A3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U002", "JD Sports", "0035321006321", "JD Sports Complex, St. Patrick Street", "Cork");</w:t>
      </w:r>
    </w:p>
    <w:p w14:paraId="12437B8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upplier VALUES</w:t>
      </w:r>
    </w:p>
    <w:p w14:paraId="41E724C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U003", "Next", "0035342305810", "The Wallace Building, Wellington Street", "Dundalk");</w:t>
      </w:r>
    </w:p>
    <w:p w14:paraId="5B7A4DE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upplier VALUES</w:t>
      </w:r>
    </w:p>
    <w:p w14:paraId="7E0C372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U004", "ELIE Wholesale", "0035314009393", "The Golden Tower, Amiens Street", "Dublin");</w:t>
      </w:r>
    </w:p>
    <w:p w14:paraId="35AD3DB2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Supplier table</w:t>
      </w:r>
      <w:r w:rsidRPr="00F84EE7">
        <w:rPr>
          <w:rFonts w:cstheme="minorHAnsi"/>
          <w:color w:val="4472C4" w:themeColor="accent1"/>
        </w:rPr>
        <w:t>*/</w:t>
      </w:r>
    </w:p>
    <w:p w14:paraId="52249DD2" w14:textId="77777777" w:rsidR="0081183A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>SELECT * from Supplier;</w:t>
      </w:r>
    </w:p>
    <w:p w14:paraId="61C7580E" w14:textId="77777777" w:rsidR="0081183A" w:rsidRDefault="0081183A" w:rsidP="0081183A"/>
    <w:p w14:paraId="3789F7F7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Customer with data*/</w:t>
      </w:r>
    </w:p>
    <w:p w14:paraId="42FA814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1F3DF2EF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1", "Conor James", "00353835674367", "conor.james@gmail.com", "Jamesalisson2020");</w:t>
      </w:r>
    </w:p>
    <w:p w14:paraId="269D7D8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02E4D76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2", "Cillian Anderson", "00353879648299", "cillian1989@outlook.com", "cillianA121*");</w:t>
      </w:r>
    </w:p>
    <w:p w14:paraId="2027F82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3867244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3", "Riona Wilson", "00353867272829", "rionaw1986@yahoo.com", "Wilson.R86*");</w:t>
      </w:r>
    </w:p>
    <w:p w14:paraId="67E7357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2BFB249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4", "Shane Pattinson", "00353833622445", "patto2020@outlook.com", "Pattinson88*");</w:t>
      </w:r>
    </w:p>
    <w:p w14:paraId="5CB7B98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0F564A5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5", "Ciara Andrews", "00353832405373", "ciara2013@gmail.com", "CiaraFrancis2013");</w:t>
      </w:r>
    </w:p>
    <w:p w14:paraId="7C6F9A1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6077490F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6", "Daniel McGregor", "00353853802023", "mdaniel1990@gmail.com", "dLeander2018*");</w:t>
      </w:r>
    </w:p>
    <w:p w14:paraId="5B3AA31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738F464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7", "Cillian O’Brien", "00353871293223", "cillianob2001@yahoo.com", "obrienC2001*");</w:t>
      </w:r>
    </w:p>
    <w:p w14:paraId="5A87EFF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2C0E301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8", "Shane Biden", "00353833833024", "shane.biden@gmail.com", "Shaneisthebest2001");</w:t>
      </w:r>
    </w:p>
    <w:p w14:paraId="3758069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4701FB6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09", "Brendan Franklin", "00353834941424", "franklinbrendan@outlook.com", "FrankBren1993*");</w:t>
      </w:r>
    </w:p>
    <w:p w14:paraId="3216F79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Customer VALUES</w:t>
      </w:r>
    </w:p>
    <w:p w14:paraId="362411E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C010", "Grace Anderson", "00353855406832", "anderson.grace@gmail.com", "graceA1990*");</w:t>
      </w:r>
    </w:p>
    <w:p w14:paraId="20D076EF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Customer table</w:t>
      </w:r>
      <w:r w:rsidRPr="00F84EE7">
        <w:rPr>
          <w:rFonts w:cstheme="minorHAnsi"/>
          <w:color w:val="4472C4" w:themeColor="accent1"/>
        </w:rPr>
        <w:t>*/</w:t>
      </w:r>
    </w:p>
    <w:p w14:paraId="786F6D63" w14:textId="77777777" w:rsidR="0081183A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>SELECT * from Customer;</w:t>
      </w:r>
    </w:p>
    <w:p w14:paraId="65C46281" w14:textId="77777777" w:rsidR="0081183A" w:rsidRDefault="0081183A" w:rsidP="0081183A"/>
    <w:p w14:paraId="3A03CC4D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Address with data*/</w:t>
      </w:r>
    </w:p>
    <w:p w14:paraId="3EC16CD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1D79E0F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1", "C001", "The Dorms Building, Building No: 15, Room No: 201, Henry Street", "Dublin", null, "Residential");</w:t>
      </w:r>
    </w:p>
    <w:p w14:paraId="67B7D0D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11D3F75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2", "C003", "Crown Company, Building No: 43, Shandon Street", "Cork", "38923", "Company");</w:t>
      </w:r>
    </w:p>
    <w:p w14:paraId="0BC57F2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32ABE93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3", "C001", "Leyton Traders, Greenwood Building, Building No: 99, Amiens Street", "Dublin", "28289", "Company");</w:t>
      </w:r>
    </w:p>
    <w:p w14:paraId="081F9C7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3FC2F3E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4", "C004", "The Den, Building No: 92, Flat No: 117, 14th Baker Street", "Dublin", null, "Residential");</w:t>
      </w:r>
    </w:p>
    <w:p w14:paraId="35148B6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703428F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5", "C008", "The Italian Knights Building, Building No: 10, Flat No: 204, Leinster Street", "Dundalk", null, "Residential");</w:t>
      </w:r>
    </w:p>
    <w:p w14:paraId="1C14309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4D991F2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6", "C005", "Oaklands Building, Building No: 11, Room No: 303, Leinster Street", "Dundalk", "39923", "Residential");</w:t>
      </w:r>
    </w:p>
    <w:p w14:paraId="064CA5D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4581C81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7", "C008", "Francesco and Sons, Building No: 94, Baggot Street", "Dublin", "12937", "Company");</w:t>
      </w:r>
    </w:p>
    <w:p w14:paraId="1EE62F0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7FA66E5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8", "C002", "The Old Barn, Building No: 23, Flat No: 109, 24-London Street", "Galway", null, "Residential");</w:t>
      </w:r>
    </w:p>
    <w:p w14:paraId="2EE2E64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51A9FFE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09", "C007", "Leyton Traders, Greenwood Building, Building No: 99, Amiens Street", "Dublin", null, "Company");</w:t>
      </w:r>
    </w:p>
    <w:p w14:paraId="01CAF1E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Address VALUES</w:t>
      </w:r>
    </w:p>
    <w:p w14:paraId="61AFBCA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AD010", "C002", "Frankston Building, Building No: 33, Flat No: 401, Thames Street", "Cork", "84834", "Residential");</w:t>
      </w:r>
    </w:p>
    <w:p w14:paraId="2DE45AC9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Address table</w:t>
      </w:r>
      <w:r w:rsidRPr="00F84EE7">
        <w:rPr>
          <w:rFonts w:cstheme="minorHAnsi"/>
          <w:color w:val="4472C4" w:themeColor="accent1"/>
        </w:rPr>
        <w:t>*/</w:t>
      </w:r>
    </w:p>
    <w:p w14:paraId="1F312D47" w14:textId="2ED2F0ED" w:rsidR="0081183A" w:rsidRPr="00E42A05" w:rsidRDefault="0081183A" w:rsidP="00E42A05">
      <w:pPr>
        <w:spacing w:before="240" w:line="276" w:lineRule="auto"/>
        <w:rPr>
          <w:rFonts w:cstheme="minorHAnsi"/>
          <w:color w:val="4472C4" w:themeColor="accent1"/>
        </w:rPr>
      </w:pPr>
      <w:r>
        <w:rPr>
          <w:rFonts w:cstheme="minorHAnsi"/>
        </w:rPr>
        <w:t>SELECT * from Address;</w:t>
      </w:r>
    </w:p>
    <w:p w14:paraId="3CA2BF08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Product with data*/</w:t>
      </w:r>
    </w:p>
    <w:p w14:paraId="4A875F4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465E6083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</w:rPr>
        <w:t>("P001", "B001", "SU002", "</w:t>
      </w:r>
      <w:r w:rsidRPr="00F84EE7">
        <w:rPr>
          <w:rFonts w:cstheme="minorHAnsi"/>
          <w:lang w:val="en-GB"/>
        </w:rPr>
        <w:t>Adidas 20-21 FC Bayern Munich Away Jerse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65.50);</w:t>
      </w:r>
    </w:p>
    <w:p w14:paraId="2DA94CE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52F7B5B9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evi’s Penelope Denim 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Fe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0.00);</w:t>
      </w:r>
    </w:p>
    <w:p w14:paraId="04034D7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0DBF2D6A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uma Women's Amplified Fleece Hoodi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Hoodi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Fe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6.00);</w:t>
      </w:r>
    </w:p>
    <w:p w14:paraId="7A3DFFE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378FADFE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evi’s Men's Crewneck Graphic Short Sleeve 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1.00);</w:t>
      </w:r>
    </w:p>
    <w:p w14:paraId="1E12B80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4F2A9459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Calvin Klein Women’s Short Sleeve T-Shirt Monogram Logo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Fe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0.50);</w:t>
      </w:r>
    </w:p>
    <w:p w14:paraId="2F89EFD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59C2552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Armani Exchange Men's Crew Neck Logo Te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8.30);</w:t>
      </w:r>
    </w:p>
    <w:p w14:paraId="0F49C1C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1B9B34B4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Levi's Men's </w:t>
      </w:r>
      <w:proofErr w:type="spellStart"/>
      <w:r w:rsidRPr="00F84EE7">
        <w:rPr>
          <w:rFonts w:cstheme="minorHAnsi"/>
          <w:lang w:val="en-GB"/>
        </w:rPr>
        <w:t>Brato</w:t>
      </w:r>
      <w:proofErr w:type="spellEnd"/>
      <w:r w:rsidRPr="00F84EE7">
        <w:rPr>
          <w:rFonts w:cstheme="minorHAnsi"/>
          <w:lang w:val="en-GB"/>
        </w:rPr>
        <w:t xml:space="preserve"> Short Sleeve, Slim Fit, Solid Woven 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2.60);</w:t>
      </w:r>
    </w:p>
    <w:p w14:paraId="2C418F3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6A20292A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Under Armour </w:t>
      </w:r>
      <w:hyperlink r:id="rId21" w:history="1">
        <w:r w:rsidRPr="00F84EE7">
          <w:rPr>
            <w:rFonts w:cstheme="minorHAnsi"/>
            <w:lang w:val="en-GB"/>
          </w:rPr>
          <w:t>Men's Tech Popover Hoodie</w:t>
        </w:r>
      </w:hyperlink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Hoodi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35.20);</w:t>
      </w:r>
    </w:p>
    <w:p w14:paraId="6ED8179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730D9B79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Puma Unisex NRG </w:t>
      </w:r>
      <w:proofErr w:type="spellStart"/>
      <w:r w:rsidRPr="00F84EE7">
        <w:rPr>
          <w:rFonts w:cstheme="minorHAnsi"/>
          <w:lang w:val="en-GB"/>
        </w:rPr>
        <w:t>Triblend</w:t>
      </w:r>
      <w:proofErr w:type="spellEnd"/>
      <w:r w:rsidRPr="00F84EE7">
        <w:rPr>
          <w:rFonts w:cstheme="minorHAnsi"/>
          <w:lang w:val="en-GB"/>
        </w:rPr>
        <w:t xml:space="preserve"> Graphic 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Unisex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5.30);</w:t>
      </w:r>
    </w:p>
    <w:p w14:paraId="6C1263F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18921A68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Nike 20-21 FC Barcelona Home Jerse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60.00);</w:t>
      </w:r>
    </w:p>
    <w:p w14:paraId="380BBE4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358E9F7A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Puma Men’s Power Knit Hoodi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Hoodi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44</w:t>
      </w:r>
      <w:r w:rsidRPr="00F84EE7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>50</w:t>
      </w:r>
      <w:r w:rsidRPr="00F84EE7">
        <w:rPr>
          <w:rFonts w:cstheme="minorHAnsi"/>
          <w:lang w:val="en-GB"/>
        </w:rPr>
        <w:t>);</w:t>
      </w:r>
    </w:p>
    <w:p w14:paraId="3B88D95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Product VALUES</w:t>
      </w:r>
    </w:p>
    <w:p w14:paraId="0C05FC0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00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U00</w:t>
      </w:r>
      <w:r>
        <w:rPr>
          <w:rFonts w:cstheme="minorHAnsi"/>
          <w:lang w:val="en-GB"/>
        </w:rPr>
        <w:t>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Puma 2020 Italy Away Jerse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T-Shirt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al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53</w:t>
      </w:r>
      <w:r w:rsidRPr="00F84EE7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>46</w:t>
      </w:r>
      <w:r w:rsidRPr="00F84EE7">
        <w:rPr>
          <w:rFonts w:cstheme="minorHAnsi"/>
          <w:lang w:val="en-GB"/>
        </w:rPr>
        <w:t>);</w:t>
      </w:r>
    </w:p>
    <w:p w14:paraId="5CA16457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Product table</w:t>
      </w:r>
      <w:r w:rsidRPr="00F84EE7">
        <w:rPr>
          <w:rFonts w:cstheme="minorHAnsi"/>
          <w:color w:val="4472C4" w:themeColor="accent1"/>
        </w:rPr>
        <w:t>*/</w:t>
      </w:r>
    </w:p>
    <w:p w14:paraId="36933D5D" w14:textId="77777777" w:rsidR="0081183A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>SELECT * from Product;</w:t>
      </w:r>
    </w:p>
    <w:p w14:paraId="49A5F7DE" w14:textId="77777777" w:rsidR="0081183A" w:rsidRDefault="0081183A" w:rsidP="0081183A"/>
    <w:p w14:paraId="7F22ECBE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Stock with data*/</w:t>
      </w:r>
    </w:p>
    <w:p w14:paraId="79E120D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4CB5E6FE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0);</w:t>
      </w:r>
    </w:p>
    <w:p w14:paraId="796B871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D2AA85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5888FEE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1AA8A47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52BA1EF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4942598C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Extra 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117220B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625D993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u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3BCBCE8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14BF4BC4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u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09CA6A8F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3566A6F3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u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3E1F783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5852C75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7AB54E4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1888200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394195A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41794E5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8);</w:t>
      </w:r>
    </w:p>
    <w:p w14:paraId="37B7CB8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10754E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315011F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67CEA6A5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7DDBE75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78463DC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39BC16D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7FC41395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Extra 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20303C2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75809C46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5);</w:t>
      </w:r>
    </w:p>
    <w:p w14:paraId="61F8302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095C126D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2C3B934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048EB13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71304B7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64CBE394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7CE68C6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33A4BA30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51877F9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563731AD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2);</w:t>
      </w:r>
    </w:p>
    <w:p w14:paraId="1E79A7E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3C2BB5B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in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73E6208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5E7B34C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in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37A4D72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49DF3F6C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in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1490F1E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179D9C7D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Gra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1489324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6E5A1FC9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Gra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0);</w:t>
      </w:r>
    </w:p>
    <w:p w14:paraId="12824DFF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BF6D960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Gray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37FDF20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43A81DC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0);</w:t>
      </w:r>
    </w:p>
    <w:p w14:paraId="739498C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6B7066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567D891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90111DF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29175BA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0024B02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1A86736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330608D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5);</w:t>
      </w:r>
    </w:p>
    <w:p w14:paraId="098E00D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27C246BE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6320A15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75D98666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3505FF6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4224C28D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17487FC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535AC5FD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5C6A6CC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79DCD1E8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Whit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Small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276D9E8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33677497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Medium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3</w:t>
      </w:r>
      <w:r w:rsidRPr="00F84EE7">
        <w:rPr>
          <w:rFonts w:cstheme="minorHAnsi"/>
          <w:lang w:val="en-GB"/>
        </w:rPr>
        <w:t>);</w:t>
      </w:r>
    </w:p>
    <w:p w14:paraId="22F08CA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tock VALUES</w:t>
      </w:r>
    </w:p>
    <w:p w14:paraId="01502382" w14:textId="77777777" w:rsidR="0081183A" w:rsidRPr="00C119CF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</w:t>
      </w:r>
      <w:r>
        <w:rPr>
          <w:rFonts w:cstheme="minorHAnsi"/>
          <w:lang w:val="en-GB"/>
        </w:rPr>
        <w:t>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P01</w:t>
      </w:r>
      <w:r>
        <w:rPr>
          <w:rFonts w:cstheme="minorHAnsi"/>
          <w:lang w:val="en-GB"/>
        </w:rPr>
        <w:t>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Black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</w:rPr>
        <w:t>Large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7A6EE0FB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Stock table</w:t>
      </w:r>
      <w:r w:rsidRPr="00F84EE7">
        <w:rPr>
          <w:rFonts w:cstheme="minorHAnsi"/>
          <w:color w:val="4472C4" w:themeColor="accent1"/>
        </w:rPr>
        <w:t>*/</w:t>
      </w:r>
    </w:p>
    <w:p w14:paraId="0AB9E437" w14:textId="77777777" w:rsidR="0081183A" w:rsidRPr="00EE4F95" w:rsidRDefault="0081183A" w:rsidP="0081183A">
      <w:pPr>
        <w:spacing w:line="276" w:lineRule="auto"/>
        <w:rPr>
          <w:rFonts w:cstheme="minorHAnsi"/>
        </w:rPr>
      </w:pPr>
      <w:r w:rsidRPr="00EE4F95">
        <w:rPr>
          <w:rFonts w:cstheme="minorHAnsi"/>
        </w:rPr>
        <w:t>SELECT * from Stock;</w:t>
      </w:r>
    </w:p>
    <w:p w14:paraId="1874C7B5" w14:textId="77777777" w:rsidR="0081183A" w:rsidRDefault="0081183A" w:rsidP="0081183A"/>
    <w:p w14:paraId="531E274C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Orders with data*/</w:t>
      </w:r>
    </w:p>
    <w:p w14:paraId="46D65F7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2918E4F8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</w:t>
      </w:r>
      <w:r w:rsidRPr="00F84EE7">
        <w:rPr>
          <w:rFonts w:cstheme="minorHAnsi"/>
          <w:lang w:val="en-GB"/>
        </w:rPr>
        <w:t>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131.00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der Delive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);</w:t>
      </w:r>
    </w:p>
    <w:p w14:paraId="3B14D34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28FA8584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20.00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der Delive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);</w:t>
      </w:r>
    </w:p>
    <w:p w14:paraId="2DE0E54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27C9BEB3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22.00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der Delive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);</w:t>
      </w:r>
    </w:p>
    <w:p w14:paraId="01A598F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48E92D1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85.30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der Delive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);</w:t>
      </w:r>
    </w:p>
    <w:p w14:paraId="3472C50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31FCCF3E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R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28.30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der Delivered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);</w:t>
      </w:r>
    </w:p>
    <w:p w14:paraId="4AA75E7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11E0702D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40.00, </w:t>
      </w:r>
      <w:r w:rsidRPr="00F84EE7">
        <w:rPr>
          <w:rFonts w:cstheme="minorHAnsi"/>
        </w:rPr>
        <w:t>"Order Processing"</w:t>
      </w:r>
      <w:r w:rsidRPr="00F84EE7">
        <w:rPr>
          <w:rFonts w:cstheme="minorHAnsi"/>
          <w:lang w:val="en-GB"/>
        </w:rPr>
        <w:t>, null);</w:t>
      </w:r>
    </w:p>
    <w:p w14:paraId="6A3C198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1EAB5BAF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67.80, </w:t>
      </w:r>
      <w:r w:rsidRPr="00F84EE7">
        <w:rPr>
          <w:rFonts w:cstheme="minorHAnsi"/>
        </w:rPr>
        <w:t>"Order Processing"</w:t>
      </w:r>
      <w:r w:rsidRPr="00F84EE7">
        <w:rPr>
          <w:rFonts w:cstheme="minorHAnsi"/>
          <w:lang w:val="en-GB"/>
        </w:rPr>
        <w:t>, null);</w:t>
      </w:r>
    </w:p>
    <w:p w14:paraId="2EE8F8A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3A98F63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35.20, </w:t>
      </w:r>
      <w:r w:rsidRPr="00F84EE7">
        <w:rPr>
          <w:rFonts w:cstheme="minorHAnsi"/>
        </w:rPr>
        <w:t>"Order Processing"</w:t>
      </w:r>
      <w:r w:rsidRPr="00F84EE7">
        <w:rPr>
          <w:rFonts w:cstheme="minorHAnsi"/>
          <w:lang w:val="en-GB"/>
        </w:rPr>
        <w:t>, null);</w:t>
      </w:r>
    </w:p>
    <w:p w14:paraId="192A6F0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0BF136BC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56.60, </w:t>
      </w:r>
      <w:r w:rsidRPr="00F84EE7">
        <w:rPr>
          <w:rFonts w:cstheme="minorHAnsi"/>
        </w:rPr>
        <w:t>"Order Placed"</w:t>
      </w:r>
      <w:r w:rsidRPr="00F84EE7">
        <w:rPr>
          <w:rFonts w:cstheme="minorHAnsi"/>
          <w:lang w:val="en-GB"/>
        </w:rPr>
        <w:t>, null);</w:t>
      </w:r>
    </w:p>
    <w:p w14:paraId="3FCD74B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48031640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66</w:t>
      </w:r>
      <w:r w:rsidRPr="00F84EE7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>3</w:t>
      </w:r>
      <w:r w:rsidRPr="00F84EE7">
        <w:rPr>
          <w:rFonts w:cstheme="minorHAnsi"/>
          <w:lang w:val="en-GB"/>
        </w:rPr>
        <w:t xml:space="preserve">0, </w:t>
      </w:r>
      <w:r w:rsidRPr="00F84EE7">
        <w:rPr>
          <w:rFonts w:cstheme="minorHAnsi"/>
        </w:rPr>
        <w:t>"Order Placed"</w:t>
      </w:r>
      <w:r w:rsidRPr="00F84EE7">
        <w:rPr>
          <w:rFonts w:cstheme="minorHAnsi"/>
          <w:lang w:val="en-GB"/>
        </w:rPr>
        <w:t>, null);</w:t>
      </w:r>
    </w:p>
    <w:p w14:paraId="39796E9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Orders VALUES</w:t>
      </w:r>
    </w:p>
    <w:p w14:paraId="029377F0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>
        <w:rPr>
          <w:rFonts w:cstheme="minorHAnsi"/>
          <w:lang w:val="en-GB"/>
        </w:rPr>
        <w:t>C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null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2020-11-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57.80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Order Placed"</w:t>
      </w:r>
      <w:r w:rsidRPr="00F84EE7">
        <w:rPr>
          <w:rFonts w:cstheme="minorHAnsi"/>
          <w:lang w:val="en-GB"/>
        </w:rPr>
        <w:t>, null);</w:t>
      </w:r>
    </w:p>
    <w:p w14:paraId="6E6CDBB2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Orders table</w:t>
      </w:r>
      <w:r w:rsidRPr="00F84EE7">
        <w:rPr>
          <w:rFonts w:cstheme="minorHAnsi"/>
          <w:color w:val="4472C4" w:themeColor="accent1"/>
        </w:rPr>
        <w:t>*/</w:t>
      </w:r>
    </w:p>
    <w:p w14:paraId="61352DA1" w14:textId="77777777" w:rsidR="0081183A" w:rsidRPr="00C248C2" w:rsidRDefault="0081183A" w:rsidP="0081183A">
      <w:pPr>
        <w:spacing w:line="276" w:lineRule="auto"/>
        <w:rPr>
          <w:rFonts w:cstheme="minorHAnsi"/>
        </w:rPr>
      </w:pPr>
      <w:r>
        <w:rPr>
          <w:rFonts w:cstheme="minorHAnsi"/>
        </w:rPr>
        <w:t>SELECT * from Orders;</w:t>
      </w:r>
    </w:p>
    <w:p w14:paraId="502474E5" w14:textId="77777777" w:rsidR="0081183A" w:rsidRDefault="0081183A" w:rsidP="0081183A"/>
    <w:p w14:paraId="21A55540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Load Shipment with data*/</w:t>
      </w:r>
    </w:p>
    <w:p w14:paraId="5EC44CD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2BC4D71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1", "</w:t>
      </w:r>
      <w:r>
        <w:rPr>
          <w:rFonts w:cstheme="minorHAnsi"/>
        </w:rPr>
        <w:t>OR001</w:t>
      </w:r>
      <w:r w:rsidRPr="00F84EE7">
        <w:rPr>
          <w:rFonts w:cstheme="minorHAnsi"/>
        </w:rPr>
        <w:t>",</w:t>
      </w:r>
      <w:r>
        <w:rPr>
          <w:rFonts w:cstheme="minorHAnsi"/>
        </w:rPr>
        <w:t xml:space="preserve"> </w:t>
      </w:r>
      <w:r w:rsidRPr="00F84EE7">
        <w:rPr>
          <w:rFonts w:cstheme="minorHAnsi"/>
        </w:rPr>
        <w:t>"</w:t>
      </w:r>
      <w:r>
        <w:rPr>
          <w:rFonts w:cstheme="minorHAnsi"/>
        </w:rPr>
        <w:t>AD001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FedEx", "</w:t>
      </w:r>
      <w:r w:rsidRPr="00F84EE7">
        <w:rPr>
          <w:rFonts w:eastAsia="Times New Roman" w:cstheme="minorHAnsi"/>
          <w:color w:val="000000"/>
        </w:rPr>
        <w:t>2020-11-03</w:t>
      </w:r>
      <w:r w:rsidRPr="00F84EE7">
        <w:rPr>
          <w:rFonts w:cstheme="minorHAnsi"/>
        </w:rPr>
        <w:t>", 0.44);</w:t>
      </w:r>
    </w:p>
    <w:p w14:paraId="397C079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663BDFD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2", "</w:t>
      </w:r>
      <w:r>
        <w:rPr>
          <w:rFonts w:cstheme="minorHAnsi"/>
        </w:rPr>
        <w:t>OR002</w:t>
      </w:r>
      <w:r w:rsidRPr="00F84EE7">
        <w:rPr>
          <w:rFonts w:cstheme="minorHAnsi"/>
        </w:rPr>
        <w:t>", "</w:t>
      </w:r>
      <w:r>
        <w:rPr>
          <w:rFonts w:cstheme="minorHAnsi"/>
        </w:rPr>
        <w:t>AD002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FedEx", "</w:t>
      </w:r>
      <w:r w:rsidRPr="00F84EE7">
        <w:rPr>
          <w:rFonts w:eastAsia="Times New Roman" w:cstheme="minorHAnsi"/>
          <w:color w:val="000000"/>
        </w:rPr>
        <w:t>2020-11-04</w:t>
      </w:r>
      <w:r w:rsidRPr="00F84EE7">
        <w:rPr>
          <w:rFonts w:cstheme="minorHAnsi"/>
        </w:rPr>
        <w:t>", 0.10);</w:t>
      </w:r>
    </w:p>
    <w:p w14:paraId="2207B0A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1C108CD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3", "</w:t>
      </w:r>
      <w:r>
        <w:rPr>
          <w:rFonts w:cstheme="minorHAnsi"/>
        </w:rPr>
        <w:t>OR00</w:t>
      </w:r>
      <w:r w:rsidRPr="00F84EE7">
        <w:rPr>
          <w:rFonts w:cstheme="minorHAnsi"/>
        </w:rPr>
        <w:t>3", "</w:t>
      </w:r>
      <w:r>
        <w:rPr>
          <w:rFonts w:cstheme="minorHAnsi"/>
        </w:rPr>
        <w:t>AD004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Aramex", "</w:t>
      </w:r>
      <w:r w:rsidRPr="00F84EE7">
        <w:rPr>
          <w:rFonts w:eastAsia="Times New Roman" w:cstheme="minorHAnsi"/>
          <w:color w:val="000000"/>
        </w:rPr>
        <w:t>2020-11-05</w:t>
      </w:r>
      <w:r w:rsidRPr="00F84EE7">
        <w:rPr>
          <w:rFonts w:cstheme="minorHAnsi"/>
        </w:rPr>
        <w:t xml:space="preserve">", </w:t>
      </w:r>
      <w:r w:rsidRPr="00F84EE7">
        <w:rPr>
          <w:rFonts w:eastAsia="Times New Roman" w:cstheme="minorHAnsi"/>
          <w:color w:val="000000"/>
        </w:rPr>
        <w:t>0.22</w:t>
      </w:r>
      <w:r w:rsidRPr="00F84EE7">
        <w:rPr>
          <w:rFonts w:cstheme="minorHAnsi"/>
        </w:rPr>
        <w:t>);</w:t>
      </w:r>
    </w:p>
    <w:p w14:paraId="41F831A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6996B9AC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4", "</w:t>
      </w:r>
      <w:r>
        <w:rPr>
          <w:rFonts w:cstheme="minorHAnsi"/>
        </w:rPr>
        <w:t>OR004</w:t>
      </w:r>
      <w:r w:rsidRPr="00F84EE7">
        <w:rPr>
          <w:rFonts w:cstheme="minorHAnsi"/>
        </w:rPr>
        <w:t>", "</w:t>
      </w:r>
      <w:r>
        <w:rPr>
          <w:rFonts w:cstheme="minorHAnsi"/>
        </w:rPr>
        <w:t>AD008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DHL", "</w:t>
      </w:r>
      <w:r w:rsidRPr="00F84EE7">
        <w:rPr>
          <w:rFonts w:eastAsia="Times New Roman" w:cstheme="minorHAnsi"/>
          <w:color w:val="000000"/>
        </w:rPr>
        <w:t>2020-11-05</w:t>
      </w:r>
      <w:r w:rsidRPr="00F84EE7">
        <w:rPr>
          <w:rFonts w:cstheme="minorHAnsi"/>
        </w:rPr>
        <w:t xml:space="preserve">", </w:t>
      </w:r>
      <w:r w:rsidRPr="00F84EE7">
        <w:rPr>
          <w:rFonts w:eastAsia="Times New Roman" w:cstheme="minorHAnsi"/>
          <w:color w:val="000000"/>
        </w:rPr>
        <w:t>0.47</w:t>
      </w:r>
      <w:r w:rsidRPr="00F84EE7">
        <w:rPr>
          <w:rFonts w:cstheme="minorHAnsi"/>
        </w:rPr>
        <w:t>);</w:t>
      </w:r>
    </w:p>
    <w:p w14:paraId="565DF70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6DDB28A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5", "</w:t>
      </w:r>
      <w:r>
        <w:rPr>
          <w:rFonts w:cstheme="minorHAnsi"/>
        </w:rPr>
        <w:t>OR005</w:t>
      </w:r>
      <w:r w:rsidRPr="00F84EE7">
        <w:rPr>
          <w:rFonts w:cstheme="minorHAnsi"/>
        </w:rPr>
        <w:t>", "</w:t>
      </w:r>
      <w:r>
        <w:rPr>
          <w:rFonts w:cstheme="minorHAnsi"/>
        </w:rPr>
        <w:t>AD009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Aramex", "2020-11-07", </w:t>
      </w:r>
      <w:r w:rsidRPr="00F84EE7">
        <w:rPr>
          <w:rFonts w:eastAsia="Times New Roman" w:cstheme="minorHAnsi"/>
          <w:color w:val="000000"/>
        </w:rPr>
        <w:t>0.22</w:t>
      </w:r>
      <w:r w:rsidRPr="00F84EE7">
        <w:rPr>
          <w:rFonts w:cstheme="minorHAnsi"/>
        </w:rPr>
        <w:t>);</w:t>
      </w:r>
    </w:p>
    <w:p w14:paraId="0BB274D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5839398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6", "</w:t>
      </w:r>
      <w:r>
        <w:rPr>
          <w:rFonts w:cstheme="minorHAnsi"/>
        </w:rPr>
        <w:t>OR006</w:t>
      </w:r>
      <w:r w:rsidRPr="00F84EE7">
        <w:rPr>
          <w:rFonts w:cstheme="minorHAnsi"/>
        </w:rPr>
        <w:t>", "</w:t>
      </w:r>
      <w:r>
        <w:rPr>
          <w:rFonts w:cstheme="minorHAnsi"/>
        </w:rPr>
        <w:t>AD006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DHL", null, 0.36);</w:t>
      </w:r>
    </w:p>
    <w:p w14:paraId="2661506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7E556CA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7", "</w:t>
      </w:r>
      <w:r>
        <w:rPr>
          <w:rFonts w:cstheme="minorHAnsi"/>
        </w:rPr>
        <w:t>OR007</w:t>
      </w:r>
      <w:r w:rsidRPr="00F84EE7">
        <w:rPr>
          <w:rFonts w:cstheme="minorHAnsi"/>
        </w:rPr>
        <w:t>", "</w:t>
      </w:r>
      <w:r>
        <w:rPr>
          <w:rFonts w:cstheme="minorHAnsi"/>
        </w:rPr>
        <w:t>AD007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DHL", null, </w:t>
      </w:r>
      <w:r w:rsidRPr="00F84EE7">
        <w:rPr>
          <w:rFonts w:eastAsia="Times New Roman" w:cstheme="minorHAnsi"/>
          <w:color w:val="000000"/>
        </w:rPr>
        <w:t>0.27</w:t>
      </w:r>
      <w:r w:rsidRPr="00F84EE7">
        <w:rPr>
          <w:rFonts w:cstheme="minorHAnsi"/>
        </w:rPr>
        <w:t>);</w:t>
      </w:r>
    </w:p>
    <w:p w14:paraId="2E356310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512618F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8", "</w:t>
      </w:r>
      <w:r>
        <w:rPr>
          <w:rFonts w:cstheme="minorHAnsi"/>
        </w:rPr>
        <w:t>OR008</w:t>
      </w:r>
      <w:r w:rsidRPr="00F84EE7">
        <w:rPr>
          <w:rFonts w:cstheme="minorHAnsi"/>
        </w:rPr>
        <w:t>", "</w:t>
      </w:r>
      <w:r>
        <w:rPr>
          <w:rFonts w:cstheme="minorHAnsi"/>
        </w:rPr>
        <w:t>AD003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FedEx", null, </w:t>
      </w:r>
      <w:r w:rsidRPr="00F84EE7">
        <w:rPr>
          <w:rFonts w:eastAsia="Times New Roman" w:cstheme="minorHAnsi"/>
          <w:color w:val="000000"/>
        </w:rPr>
        <w:t>0.30</w:t>
      </w:r>
      <w:r w:rsidRPr="00F84EE7">
        <w:rPr>
          <w:rFonts w:cstheme="minorHAnsi"/>
        </w:rPr>
        <w:t>);</w:t>
      </w:r>
    </w:p>
    <w:p w14:paraId="3D99298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37DBF44B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09", "</w:t>
      </w:r>
      <w:r>
        <w:rPr>
          <w:rFonts w:cstheme="minorHAnsi"/>
        </w:rPr>
        <w:t>OR009</w:t>
      </w:r>
      <w:r w:rsidRPr="00F84EE7">
        <w:rPr>
          <w:rFonts w:cstheme="minorHAnsi"/>
        </w:rPr>
        <w:t>", "</w:t>
      </w:r>
      <w:r>
        <w:rPr>
          <w:rFonts w:cstheme="minorHAnsi"/>
        </w:rPr>
        <w:t>AD005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Aramex", null, 0.44);</w:t>
      </w:r>
    </w:p>
    <w:p w14:paraId="0C37B49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5016F7EA" w14:textId="77777777" w:rsidR="0081183A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10", "</w:t>
      </w:r>
      <w:r>
        <w:rPr>
          <w:rFonts w:cstheme="minorHAnsi"/>
        </w:rPr>
        <w:t>OR010</w:t>
      </w:r>
      <w:r w:rsidRPr="00F84EE7">
        <w:rPr>
          <w:rFonts w:cstheme="minorHAnsi"/>
        </w:rPr>
        <w:t>", "</w:t>
      </w:r>
      <w:r>
        <w:rPr>
          <w:rFonts w:cstheme="minorHAnsi"/>
        </w:rPr>
        <w:t>AD002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DHL", null, 0.</w:t>
      </w:r>
      <w:r>
        <w:rPr>
          <w:rFonts w:cstheme="minorHAnsi"/>
        </w:rPr>
        <w:t>45</w:t>
      </w:r>
      <w:r w:rsidRPr="00F84EE7">
        <w:rPr>
          <w:rFonts w:cstheme="minorHAnsi"/>
        </w:rPr>
        <w:t>);</w:t>
      </w:r>
    </w:p>
    <w:p w14:paraId="1C31B2A9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INSERT INTO Shipment VALUES</w:t>
      </w:r>
    </w:p>
    <w:p w14:paraId="399FD16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>("SH01</w:t>
      </w:r>
      <w:r>
        <w:rPr>
          <w:rFonts w:cstheme="minorHAnsi"/>
        </w:rPr>
        <w:t>1</w:t>
      </w:r>
      <w:r w:rsidRPr="00F84EE7">
        <w:rPr>
          <w:rFonts w:cstheme="minorHAnsi"/>
        </w:rPr>
        <w:t>", "</w:t>
      </w:r>
      <w:r>
        <w:rPr>
          <w:rFonts w:cstheme="minorHAnsi"/>
        </w:rPr>
        <w:t>OR011</w:t>
      </w:r>
      <w:r w:rsidRPr="00F84EE7">
        <w:rPr>
          <w:rFonts w:cstheme="minorHAnsi"/>
        </w:rPr>
        <w:t>", "</w:t>
      </w:r>
      <w:r>
        <w:rPr>
          <w:rFonts w:cstheme="minorHAnsi"/>
        </w:rPr>
        <w:t>AD001</w:t>
      </w:r>
      <w:r w:rsidRPr="00F84EE7">
        <w:rPr>
          <w:rFonts w:cstheme="minorHAnsi"/>
        </w:rPr>
        <w:t>"</w:t>
      </w:r>
      <w:r>
        <w:rPr>
          <w:rFonts w:cstheme="minorHAnsi"/>
        </w:rPr>
        <w:t>,</w:t>
      </w:r>
      <w:r w:rsidRPr="00F84EE7">
        <w:rPr>
          <w:rFonts w:cstheme="minorHAnsi"/>
        </w:rPr>
        <w:t xml:space="preserve"> "DHL", null, 0.</w:t>
      </w:r>
      <w:r>
        <w:rPr>
          <w:rFonts w:cstheme="minorHAnsi"/>
        </w:rPr>
        <w:t>39</w:t>
      </w:r>
      <w:r w:rsidRPr="00F84EE7">
        <w:rPr>
          <w:rFonts w:cstheme="minorHAnsi"/>
        </w:rPr>
        <w:t>);</w:t>
      </w:r>
    </w:p>
    <w:p w14:paraId="4330B48E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>Extract all records from Shipment table</w:t>
      </w:r>
      <w:r w:rsidRPr="00F84EE7">
        <w:rPr>
          <w:rFonts w:cstheme="minorHAnsi"/>
          <w:color w:val="4472C4" w:themeColor="accent1"/>
        </w:rPr>
        <w:t>*/</w:t>
      </w:r>
    </w:p>
    <w:p w14:paraId="3E8B9383" w14:textId="77777777" w:rsidR="0081183A" w:rsidRPr="007A68FD" w:rsidRDefault="0081183A" w:rsidP="0081183A">
      <w:pPr>
        <w:spacing w:before="240" w:line="276" w:lineRule="auto"/>
        <w:rPr>
          <w:rFonts w:cstheme="minorHAnsi"/>
        </w:rPr>
      </w:pPr>
      <w:r w:rsidRPr="007A68FD">
        <w:rPr>
          <w:rFonts w:cstheme="minorHAnsi"/>
        </w:rPr>
        <w:t>SELECT * from Shipment;</w:t>
      </w:r>
    </w:p>
    <w:p w14:paraId="0BA6DFF6" w14:textId="77777777" w:rsidR="0081183A" w:rsidRDefault="0081183A" w:rsidP="0081183A"/>
    <w:p w14:paraId="1BEA8BE7" w14:textId="77777777" w:rsidR="0081183A" w:rsidRPr="00F84EE7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 xml:space="preserve">/*Load </w:t>
      </w:r>
      <w:proofErr w:type="spellStart"/>
      <w:r w:rsidRPr="00F84EE7">
        <w:rPr>
          <w:rFonts w:cstheme="minorHAnsi"/>
          <w:color w:val="4472C4" w:themeColor="accent1"/>
        </w:rPr>
        <w:t>Orders_Stock</w:t>
      </w:r>
      <w:proofErr w:type="spellEnd"/>
      <w:r w:rsidRPr="00F84EE7">
        <w:rPr>
          <w:rFonts w:cstheme="minorHAnsi"/>
          <w:color w:val="4472C4" w:themeColor="accent1"/>
        </w:rPr>
        <w:t xml:space="preserve"> with data*/</w:t>
      </w:r>
    </w:p>
    <w:p w14:paraId="1005E4DA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4D29410F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42B1A953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34B9BCEE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5491BFE4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767B67F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77505C4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60F0D8D9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3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12BBDA92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4BBCCF6E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4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256E983D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1ED31781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2339844F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7095995F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6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0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3629C713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7BC6FD97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7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3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3);</w:t>
      </w:r>
    </w:p>
    <w:p w14:paraId="1BFB73F5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189C3946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2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1);</w:t>
      </w:r>
    </w:p>
    <w:p w14:paraId="3C4DFFE8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175F3A14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0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9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3B43E017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35F8AF7E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1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, 2);</w:t>
      </w:r>
    </w:p>
    <w:p w14:paraId="20714626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349CDD52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0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</w:t>
      </w:r>
      <w:r>
        <w:rPr>
          <w:rFonts w:cstheme="minorHAnsi"/>
          <w:lang w:val="en-GB"/>
        </w:rPr>
        <w:t>28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00E37181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308605C1" w14:textId="77777777" w:rsidR="0081183A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</w:t>
      </w:r>
      <w:r>
        <w:rPr>
          <w:rFonts w:cstheme="minorHAnsi"/>
          <w:lang w:val="en-GB"/>
        </w:rPr>
        <w:t>22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2097972E" w14:textId="77777777" w:rsidR="0081183A" w:rsidRPr="00F84EE7" w:rsidRDefault="0081183A" w:rsidP="0081183A">
      <w:pPr>
        <w:spacing w:before="240" w:line="276" w:lineRule="auto"/>
        <w:rPr>
          <w:rFonts w:cstheme="minorHAnsi"/>
        </w:rPr>
      </w:pPr>
      <w:r w:rsidRPr="00F84EE7">
        <w:rPr>
          <w:rFonts w:cstheme="minorHAnsi"/>
        </w:rPr>
        <w:t xml:space="preserve">INSERT INTO </w:t>
      </w:r>
      <w:proofErr w:type="spellStart"/>
      <w:r w:rsidRPr="00F84EE7">
        <w:rPr>
          <w:rFonts w:cstheme="minorHAnsi"/>
        </w:rPr>
        <w:t>Orders_Stock</w:t>
      </w:r>
      <w:proofErr w:type="spellEnd"/>
      <w:r w:rsidRPr="00F84EE7">
        <w:rPr>
          <w:rFonts w:cstheme="minorHAnsi"/>
        </w:rPr>
        <w:t xml:space="preserve"> VALUES</w:t>
      </w:r>
    </w:p>
    <w:p w14:paraId="728F8B6C" w14:textId="77777777" w:rsidR="0081183A" w:rsidRPr="00F84EE7" w:rsidRDefault="0081183A" w:rsidP="0081183A">
      <w:pPr>
        <w:spacing w:line="276" w:lineRule="auto"/>
        <w:rPr>
          <w:rFonts w:cstheme="minorHAnsi"/>
          <w:lang w:val="en-GB"/>
        </w:rPr>
      </w:pPr>
      <w:r w:rsidRPr="00F84EE7">
        <w:rPr>
          <w:rFonts w:cstheme="minorHAnsi"/>
          <w:lang w:val="en-GB"/>
        </w:rPr>
        <w:t>(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OR01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>S0</w:t>
      </w:r>
      <w:r>
        <w:rPr>
          <w:rFonts w:cstheme="minorHAnsi"/>
          <w:lang w:val="en-GB"/>
        </w:rPr>
        <w:t>25</w:t>
      </w:r>
      <w:r w:rsidRPr="00F84EE7">
        <w:rPr>
          <w:rFonts w:cstheme="minorHAnsi"/>
        </w:rPr>
        <w:t>"</w:t>
      </w:r>
      <w:r w:rsidRPr="00F84EE7">
        <w:rPr>
          <w:rFonts w:cstheme="minorHAnsi"/>
          <w:lang w:val="en-GB"/>
        </w:rPr>
        <w:t xml:space="preserve">, </w:t>
      </w:r>
      <w:r>
        <w:rPr>
          <w:rFonts w:cstheme="minorHAnsi"/>
          <w:lang w:val="en-GB"/>
        </w:rPr>
        <w:t>1</w:t>
      </w:r>
      <w:r w:rsidRPr="00F84EE7">
        <w:rPr>
          <w:rFonts w:cstheme="minorHAnsi"/>
          <w:lang w:val="en-GB"/>
        </w:rPr>
        <w:t>);</w:t>
      </w:r>
    </w:p>
    <w:p w14:paraId="07E4B047" w14:textId="77777777" w:rsidR="0081183A" w:rsidRDefault="0081183A" w:rsidP="0081183A">
      <w:pPr>
        <w:spacing w:before="240" w:line="276" w:lineRule="auto"/>
        <w:rPr>
          <w:rFonts w:cstheme="minorHAnsi"/>
          <w:color w:val="4472C4" w:themeColor="accent1"/>
        </w:rPr>
      </w:pPr>
      <w:r w:rsidRPr="00F84EE7">
        <w:rPr>
          <w:rFonts w:cstheme="minorHAnsi"/>
          <w:color w:val="4472C4" w:themeColor="accent1"/>
        </w:rPr>
        <w:t>/*</w:t>
      </w:r>
      <w:r>
        <w:rPr>
          <w:rFonts w:cstheme="minorHAnsi"/>
          <w:color w:val="4472C4" w:themeColor="accent1"/>
        </w:rPr>
        <w:t xml:space="preserve">Extract all records from </w:t>
      </w:r>
      <w:proofErr w:type="spellStart"/>
      <w:r>
        <w:rPr>
          <w:rFonts w:cstheme="minorHAnsi"/>
          <w:color w:val="4472C4" w:themeColor="accent1"/>
        </w:rPr>
        <w:t>Orders_Stock</w:t>
      </w:r>
      <w:proofErr w:type="spellEnd"/>
      <w:r>
        <w:rPr>
          <w:rFonts w:cstheme="minorHAnsi"/>
          <w:color w:val="4472C4" w:themeColor="accent1"/>
        </w:rPr>
        <w:t xml:space="preserve"> table</w:t>
      </w:r>
      <w:r w:rsidRPr="00F84EE7">
        <w:rPr>
          <w:rFonts w:cstheme="minorHAnsi"/>
          <w:color w:val="4472C4" w:themeColor="accent1"/>
        </w:rPr>
        <w:t>*/</w:t>
      </w:r>
    </w:p>
    <w:p w14:paraId="6B4B3D3A" w14:textId="77777777" w:rsidR="0081183A" w:rsidRPr="002A4221" w:rsidRDefault="0081183A" w:rsidP="0081183A">
      <w:pPr>
        <w:spacing w:line="276" w:lineRule="auto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SELECT * from </w:t>
      </w:r>
      <w:proofErr w:type="spellStart"/>
      <w:r>
        <w:rPr>
          <w:rFonts w:cstheme="minorHAnsi"/>
          <w:lang w:val="en-GB"/>
        </w:rPr>
        <w:t>Orders_Stock</w:t>
      </w:r>
      <w:proofErr w:type="spellEnd"/>
      <w:r>
        <w:rPr>
          <w:rFonts w:cstheme="minorHAnsi"/>
          <w:lang w:val="en-GB"/>
        </w:rPr>
        <w:t>;</w:t>
      </w:r>
    </w:p>
    <w:p w14:paraId="0DF1E806" w14:textId="77777777" w:rsidR="0081183A" w:rsidRPr="0081183A" w:rsidRDefault="0081183A" w:rsidP="0081183A"/>
    <w:sectPr w:rsidR="0081183A" w:rsidRPr="0081183A" w:rsidSect="00E94BCE">
      <w:footerReference w:type="defaul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C1C178" w14:textId="77777777" w:rsidR="00E94BCE" w:rsidRDefault="00E94BCE" w:rsidP="001C42F6">
      <w:pPr>
        <w:spacing w:after="0" w:line="240" w:lineRule="auto"/>
      </w:pPr>
      <w:r>
        <w:separator/>
      </w:r>
    </w:p>
  </w:endnote>
  <w:endnote w:type="continuationSeparator" w:id="0">
    <w:p w14:paraId="48F6B936" w14:textId="77777777" w:rsidR="00E94BCE" w:rsidRDefault="00E94BCE" w:rsidP="001C42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0399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7E954F" w14:textId="157DCE3B" w:rsidR="001C42F6" w:rsidRDefault="001C42F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A6616" w14:textId="77777777" w:rsidR="001C42F6" w:rsidRDefault="001C42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02BCE8" w14:textId="77777777" w:rsidR="00E94BCE" w:rsidRDefault="00E94BCE" w:rsidP="001C42F6">
      <w:pPr>
        <w:spacing w:after="0" w:line="240" w:lineRule="auto"/>
      </w:pPr>
      <w:r>
        <w:separator/>
      </w:r>
    </w:p>
  </w:footnote>
  <w:footnote w:type="continuationSeparator" w:id="0">
    <w:p w14:paraId="4DB41485" w14:textId="77777777" w:rsidR="00E94BCE" w:rsidRDefault="00E94BCE" w:rsidP="001C42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47F77"/>
    <w:multiLevelType w:val="hybridMultilevel"/>
    <w:tmpl w:val="34A88560"/>
    <w:lvl w:ilvl="0" w:tplc="1CF2B63E">
      <w:start w:val="1"/>
      <w:numFmt w:val="lowerRoman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5549B"/>
    <w:multiLevelType w:val="hybridMultilevel"/>
    <w:tmpl w:val="8DF68342"/>
    <w:lvl w:ilvl="0" w:tplc="97369D1A">
      <w:start w:val="1"/>
      <w:numFmt w:val="decimal"/>
      <w:lvlText w:val="B%1."/>
      <w:lvlJc w:val="right"/>
      <w:pPr>
        <w:ind w:left="720" w:hanging="360"/>
      </w:pPr>
      <w:rPr>
        <w:rFonts w:hint="default"/>
      </w:rPr>
    </w:lvl>
    <w:lvl w:ilvl="1" w:tplc="BCFA3F06">
      <w:start w:val="1"/>
      <w:numFmt w:val="lowerRoman"/>
      <w:lvlText w:val="%2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7479D"/>
    <w:multiLevelType w:val="hybridMultilevel"/>
    <w:tmpl w:val="1C6CA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76CFB"/>
    <w:multiLevelType w:val="hybridMultilevel"/>
    <w:tmpl w:val="4720E21E"/>
    <w:lvl w:ilvl="0" w:tplc="B57CD7AA">
      <w:start w:val="1"/>
      <w:numFmt w:val="lowerLetter"/>
      <w:lvlText w:val="%1."/>
      <w:lvlJc w:val="righ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8147A5"/>
    <w:multiLevelType w:val="hybridMultilevel"/>
    <w:tmpl w:val="AABED470"/>
    <w:lvl w:ilvl="0" w:tplc="4BFA3148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BD5394"/>
    <w:multiLevelType w:val="hybridMultilevel"/>
    <w:tmpl w:val="6A6AD936"/>
    <w:lvl w:ilvl="0" w:tplc="5E52067E">
      <w:start w:val="1"/>
      <w:numFmt w:val="decimal"/>
      <w:lvlText w:val="C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7D743D"/>
    <w:multiLevelType w:val="hybridMultilevel"/>
    <w:tmpl w:val="E4760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C0742D"/>
    <w:multiLevelType w:val="hybridMultilevel"/>
    <w:tmpl w:val="872E8D4E"/>
    <w:lvl w:ilvl="0" w:tplc="EF16AA42">
      <w:start w:val="1"/>
      <w:numFmt w:val="lowerRoman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CE71B1"/>
    <w:multiLevelType w:val="hybridMultilevel"/>
    <w:tmpl w:val="7C4E37CC"/>
    <w:lvl w:ilvl="0" w:tplc="C632ED34">
      <w:start w:val="1"/>
      <w:numFmt w:val="decimal"/>
      <w:lvlText w:val="C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B261F2"/>
    <w:multiLevelType w:val="hybridMultilevel"/>
    <w:tmpl w:val="148A4906"/>
    <w:lvl w:ilvl="0" w:tplc="EF16AA42">
      <w:start w:val="1"/>
      <w:numFmt w:val="lowerRoman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962BD9"/>
    <w:multiLevelType w:val="hybridMultilevel"/>
    <w:tmpl w:val="F74CE60A"/>
    <w:lvl w:ilvl="0" w:tplc="97369D1A">
      <w:start w:val="1"/>
      <w:numFmt w:val="decimal"/>
      <w:lvlText w:val="B%1."/>
      <w:lvlJc w:val="right"/>
      <w:pPr>
        <w:ind w:left="720" w:hanging="360"/>
      </w:pPr>
      <w:rPr>
        <w:rFonts w:hint="default"/>
      </w:rPr>
    </w:lvl>
    <w:lvl w:ilvl="1" w:tplc="BCFA3F06">
      <w:start w:val="1"/>
      <w:numFmt w:val="lowerRoman"/>
      <w:lvlText w:val="%2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3D3596"/>
    <w:multiLevelType w:val="hybridMultilevel"/>
    <w:tmpl w:val="C278FBB4"/>
    <w:lvl w:ilvl="0" w:tplc="97369D1A">
      <w:start w:val="1"/>
      <w:numFmt w:val="decimal"/>
      <w:lvlText w:val="B%1."/>
      <w:lvlJc w:val="right"/>
      <w:pPr>
        <w:ind w:left="720" w:hanging="360"/>
      </w:pPr>
      <w:rPr>
        <w:rFonts w:hint="default"/>
      </w:rPr>
    </w:lvl>
    <w:lvl w:ilvl="1" w:tplc="BCFA3F06">
      <w:start w:val="1"/>
      <w:numFmt w:val="lowerRoman"/>
      <w:lvlText w:val="%2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6F0428"/>
    <w:multiLevelType w:val="hybridMultilevel"/>
    <w:tmpl w:val="5CBC127E"/>
    <w:lvl w:ilvl="0" w:tplc="B1DCB2E0">
      <w:start w:val="1"/>
      <w:numFmt w:val="decimal"/>
      <w:lvlText w:val="C%1."/>
      <w:lvlJc w:val="right"/>
      <w:pPr>
        <w:ind w:left="720" w:hanging="360"/>
      </w:pPr>
      <w:rPr>
        <w:rFonts w:asciiTheme="minorHAnsi" w:hAnsiTheme="minorHAnsi" w:cstheme="minorHAnsi"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996569">
    <w:abstractNumId w:val="8"/>
  </w:num>
  <w:num w:numId="2" w16cid:durableId="1672829748">
    <w:abstractNumId w:val="5"/>
  </w:num>
  <w:num w:numId="3" w16cid:durableId="1893534947">
    <w:abstractNumId w:val="12"/>
  </w:num>
  <w:num w:numId="4" w16cid:durableId="562982524">
    <w:abstractNumId w:val="5"/>
    <w:lvlOverride w:ilvl="0">
      <w:startOverride w:val="1"/>
    </w:lvlOverride>
  </w:num>
  <w:num w:numId="5" w16cid:durableId="1389380428">
    <w:abstractNumId w:val="5"/>
    <w:lvlOverride w:ilvl="0">
      <w:startOverride w:val="1"/>
    </w:lvlOverride>
  </w:num>
  <w:num w:numId="6" w16cid:durableId="1037974028">
    <w:abstractNumId w:val="5"/>
    <w:lvlOverride w:ilvl="0">
      <w:startOverride w:val="1"/>
    </w:lvlOverride>
  </w:num>
  <w:num w:numId="7" w16cid:durableId="79328292">
    <w:abstractNumId w:val="4"/>
  </w:num>
  <w:num w:numId="8" w16cid:durableId="1993409310">
    <w:abstractNumId w:val="3"/>
  </w:num>
  <w:num w:numId="9" w16cid:durableId="1488744854">
    <w:abstractNumId w:val="11"/>
  </w:num>
  <w:num w:numId="10" w16cid:durableId="990212286">
    <w:abstractNumId w:val="1"/>
  </w:num>
  <w:num w:numId="11" w16cid:durableId="1475757832">
    <w:abstractNumId w:val="0"/>
  </w:num>
  <w:num w:numId="12" w16cid:durableId="880047242">
    <w:abstractNumId w:val="6"/>
  </w:num>
  <w:num w:numId="13" w16cid:durableId="512457544">
    <w:abstractNumId w:val="2"/>
  </w:num>
  <w:num w:numId="14" w16cid:durableId="541527665">
    <w:abstractNumId w:val="9"/>
  </w:num>
  <w:num w:numId="15" w16cid:durableId="2142068049">
    <w:abstractNumId w:val="7"/>
  </w:num>
  <w:num w:numId="16" w16cid:durableId="213051147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MLIwtzQ3MrMwNTRS0lEKTi0uzszPAymwrAUASC3QeywAAAA="/>
  </w:docVars>
  <w:rsids>
    <w:rsidRoot w:val="009C59D9"/>
    <w:rsid w:val="000259C4"/>
    <w:rsid w:val="00044033"/>
    <w:rsid w:val="000A7370"/>
    <w:rsid w:val="000D5581"/>
    <w:rsid w:val="000E5BC5"/>
    <w:rsid w:val="00110079"/>
    <w:rsid w:val="0016303A"/>
    <w:rsid w:val="00174840"/>
    <w:rsid w:val="001A107A"/>
    <w:rsid w:val="001C42F6"/>
    <w:rsid w:val="001E5C83"/>
    <w:rsid w:val="001F7977"/>
    <w:rsid w:val="002420F6"/>
    <w:rsid w:val="002470C1"/>
    <w:rsid w:val="002D4975"/>
    <w:rsid w:val="002E22F7"/>
    <w:rsid w:val="002F1F49"/>
    <w:rsid w:val="0034320D"/>
    <w:rsid w:val="00371DA0"/>
    <w:rsid w:val="00452D29"/>
    <w:rsid w:val="004F5689"/>
    <w:rsid w:val="005344B7"/>
    <w:rsid w:val="00582187"/>
    <w:rsid w:val="005A7A30"/>
    <w:rsid w:val="005F72D1"/>
    <w:rsid w:val="00686C2A"/>
    <w:rsid w:val="006B1108"/>
    <w:rsid w:val="006B1507"/>
    <w:rsid w:val="007031C2"/>
    <w:rsid w:val="007377C0"/>
    <w:rsid w:val="0077281D"/>
    <w:rsid w:val="00782938"/>
    <w:rsid w:val="007B0B94"/>
    <w:rsid w:val="0081183A"/>
    <w:rsid w:val="00831268"/>
    <w:rsid w:val="008321E3"/>
    <w:rsid w:val="00862776"/>
    <w:rsid w:val="009025BF"/>
    <w:rsid w:val="009122DA"/>
    <w:rsid w:val="00921E28"/>
    <w:rsid w:val="00933E9E"/>
    <w:rsid w:val="00984FF8"/>
    <w:rsid w:val="009867A3"/>
    <w:rsid w:val="009949C3"/>
    <w:rsid w:val="009C59D9"/>
    <w:rsid w:val="009E760A"/>
    <w:rsid w:val="009F1200"/>
    <w:rsid w:val="009F6AFF"/>
    <w:rsid w:val="00A00F97"/>
    <w:rsid w:val="00A34B2C"/>
    <w:rsid w:val="00A6226D"/>
    <w:rsid w:val="00A707B0"/>
    <w:rsid w:val="00A85BF6"/>
    <w:rsid w:val="00AE61E0"/>
    <w:rsid w:val="00B218D3"/>
    <w:rsid w:val="00B41A46"/>
    <w:rsid w:val="00B5532D"/>
    <w:rsid w:val="00BC51BD"/>
    <w:rsid w:val="00BE03CD"/>
    <w:rsid w:val="00BE6631"/>
    <w:rsid w:val="00C241B3"/>
    <w:rsid w:val="00C320BF"/>
    <w:rsid w:val="00C41B17"/>
    <w:rsid w:val="00C638EF"/>
    <w:rsid w:val="00CB219F"/>
    <w:rsid w:val="00CD196A"/>
    <w:rsid w:val="00CF5B56"/>
    <w:rsid w:val="00DD094E"/>
    <w:rsid w:val="00E42A05"/>
    <w:rsid w:val="00E67FCF"/>
    <w:rsid w:val="00E94BCE"/>
    <w:rsid w:val="00F0182D"/>
    <w:rsid w:val="00F42C83"/>
    <w:rsid w:val="00F754AB"/>
    <w:rsid w:val="00FD4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63D92"/>
  <w15:chartTrackingRefBased/>
  <w15:docId w15:val="{9ABBCF02-8EB0-41CD-8C74-ABC602A2B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26D"/>
  </w:style>
  <w:style w:type="paragraph" w:styleId="Heading1">
    <w:name w:val="heading 1"/>
    <w:basedOn w:val="Normal"/>
    <w:next w:val="Normal"/>
    <w:link w:val="Heading1Char"/>
    <w:uiPriority w:val="9"/>
    <w:qFormat/>
    <w:rsid w:val="00F0182D"/>
    <w:pPr>
      <w:keepNext/>
      <w:keepLines/>
      <w:spacing w:before="240" w:after="0" w:line="276" w:lineRule="auto"/>
      <w:outlineLvl w:val="0"/>
    </w:pPr>
    <w:rPr>
      <w:rFonts w:eastAsiaTheme="majorEastAsia" w:cstheme="minorHAnsi"/>
      <w:b/>
      <w:bCs/>
      <w:color w:val="000000"/>
      <w:sz w:val="28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83A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26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182D"/>
    <w:rPr>
      <w:rFonts w:eastAsiaTheme="majorEastAsia" w:cstheme="minorHAnsi"/>
      <w:b/>
      <w:bCs/>
      <w:color w:val="000000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A6226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622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226D"/>
    <w:pPr>
      <w:tabs>
        <w:tab w:val="left" w:pos="660"/>
        <w:tab w:val="right" w:leader="dot" w:pos="9350"/>
      </w:tabs>
      <w:spacing w:after="100" w:line="276" w:lineRule="auto"/>
      <w:ind w:left="220"/>
    </w:pPr>
    <w:rPr>
      <w:rFonts w:cstheme="minorHAnsi"/>
      <w:b/>
      <w:bCs/>
      <w:noProof/>
    </w:rPr>
  </w:style>
  <w:style w:type="character" w:styleId="Hyperlink">
    <w:name w:val="Hyperlink"/>
    <w:basedOn w:val="DefaultParagraphFont"/>
    <w:uiPriority w:val="99"/>
    <w:unhideWhenUsed/>
    <w:rsid w:val="00A6226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1183A"/>
  </w:style>
  <w:style w:type="table" w:styleId="TableGrid">
    <w:name w:val="Table Grid"/>
    <w:basedOn w:val="TableNormal"/>
    <w:uiPriority w:val="39"/>
    <w:rsid w:val="008118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18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18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4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2F6"/>
  </w:style>
  <w:style w:type="paragraph" w:styleId="Footer">
    <w:name w:val="footer"/>
    <w:basedOn w:val="Normal"/>
    <w:link w:val="FooterChar"/>
    <w:uiPriority w:val="99"/>
    <w:unhideWhenUsed/>
    <w:rsid w:val="001C42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amazon.com/Under-Armour-1274511-Popover-Hoodie/dp/B00YSPQ5CU/ref=sr_1_9?crid=XCNF42QMN4N3&amp;dchild=1&amp;keywords=under+armour+hoodie+mens&amp;qid=1606650929&amp;sprefix=under+armour+hoo%2Caps%2C352&amp;sr=8-9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9BB67-1106-4711-9D01-AF4B7E0FF1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9</TotalTime>
  <Pages>28</Pages>
  <Words>3043</Words>
  <Characters>1735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ter Joshua D Costa - M00734829</dc:creator>
  <cp:keywords/>
  <dc:description/>
  <cp:lastModifiedBy>Alester Joshua D Costa</cp:lastModifiedBy>
  <cp:revision>36</cp:revision>
  <dcterms:created xsi:type="dcterms:W3CDTF">2021-01-23T13:41:00Z</dcterms:created>
  <dcterms:modified xsi:type="dcterms:W3CDTF">2024-04-20T17:25:00Z</dcterms:modified>
</cp:coreProperties>
</file>